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0F670F" w14:textId="77777777" w:rsidR="00ED64D8" w:rsidRPr="00B228A1" w:rsidRDefault="00ED64D8" w:rsidP="00ED64D8">
      <w:pPr>
        <w:pStyle w:val="Default"/>
        <w:ind w:left="2880"/>
        <w:jc w:val="right"/>
        <w:rPr>
          <w:rFonts w:asciiTheme="minorHAnsi" w:hAnsiTheme="minorHAnsi" w:cs="Arial"/>
          <w:i/>
          <w:sz w:val="22"/>
          <w:szCs w:val="22"/>
        </w:rPr>
      </w:pPr>
      <w:r w:rsidRPr="00B228A1">
        <w:rPr>
          <w:rFonts w:asciiTheme="minorHAnsi" w:hAnsiTheme="minorHAnsi" w:cs="Arial"/>
          <w:sz w:val="22"/>
          <w:szCs w:val="22"/>
        </w:rPr>
        <w:t xml:space="preserve">Al GECT Euregio Senza confini r.l. - EVTZ Euregio Ohne Grenzen </w:t>
      </w:r>
      <w:proofErr w:type="spellStart"/>
      <w:r w:rsidRPr="00B228A1">
        <w:rPr>
          <w:rFonts w:asciiTheme="minorHAnsi" w:hAnsiTheme="minorHAnsi" w:cs="Arial"/>
          <w:sz w:val="22"/>
          <w:szCs w:val="22"/>
        </w:rPr>
        <w:t>m.b.H</w:t>
      </w:r>
      <w:proofErr w:type="spellEnd"/>
      <w:r w:rsidRPr="00B228A1">
        <w:rPr>
          <w:rFonts w:asciiTheme="minorHAnsi" w:hAnsiTheme="minorHAnsi" w:cs="Arial"/>
          <w:sz w:val="22"/>
          <w:szCs w:val="22"/>
        </w:rPr>
        <w:t>.</w:t>
      </w:r>
    </w:p>
    <w:p w14:paraId="7CF17FF0" w14:textId="77777777" w:rsidR="00ED64D8" w:rsidRPr="00B228A1" w:rsidRDefault="00ED64D8" w:rsidP="00ED64D8">
      <w:pPr>
        <w:pStyle w:val="Default"/>
        <w:ind w:left="2880"/>
        <w:jc w:val="right"/>
        <w:rPr>
          <w:rFonts w:asciiTheme="minorHAnsi" w:hAnsiTheme="minorHAnsi" w:cs="Arial"/>
          <w:sz w:val="22"/>
          <w:szCs w:val="22"/>
        </w:rPr>
      </w:pPr>
      <w:r w:rsidRPr="00B228A1">
        <w:rPr>
          <w:rFonts w:asciiTheme="minorHAnsi" w:hAnsiTheme="minorHAnsi" w:cs="Arial"/>
          <w:sz w:val="22"/>
          <w:szCs w:val="22"/>
        </w:rPr>
        <w:t>Via Genova 9</w:t>
      </w:r>
    </w:p>
    <w:p w14:paraId="57C6240E" w14:textId="77777777" w:rsidR="00ED64D8" w:rsidRPr="00B228A1" w:rsidRDefault="00ED64D8" w:rsidP="00ED64D8">
      <w:pPr>
        <w:pStyle w:val="Default"/>
        <w:ind w:left="2880"/>
        <w:jc w:val="right"/>
        <w:rPr>
          <w:rFonts w:asciiTheme="minorHAnsi" w:hAnsiTheme="minorHAnsi" w:cs="Arial"/>
          <w:sz w:val="22"/>
          <w:szCs w:val="22"/>
        </w:rPr>
      </w:pPr>
      <w:r w:rsidRPr="00B228A1">
        <w:rPr>
          <w:rFonts w:asciiTheme="minorHAnsi" w:hAnsiTheme="minorHAnsi" w:cs="Arial"/>
          <w:sz w:val="22"/>
          <w:szCs w:val="22"/>
        </w:rPr>
        <w:t xml:space="preserve">34121 Trieste – Italia </w:t>
      </w:r>
    </w:p>
    <w:p w14:paraId="67620F51" w14:textId="77777777" w:rsidR="00ED64D8" w:rsidRPr="00B228A1" w:rsidRDefault="00720353" w:rsidP="00ED64D8">
      <w:pPr>
        <w:pStyle w:val="Default"/>
        <w:ind w:left="2880"/>
        <w:jc w:val="right"/>
        <w:rPr>
          <w:rFonts w:asciiTheme="minorHAnsi" w:hAnsiTheme="minorHAnsi" w:cs="Arial"/>
          <w:sz w:val="22"/>
          <w:szCs w:val="22"/>
        </w:rPr>
      </w:pPr>
      <w:hyperlink r:id="rId5" w:history="1">
        <w:r w:rsidR="00ED64D8" w:rsidRPr="00B228A1">
          <w:rPr>
            <w:rStyle w:val="Collegamentoipertestuale"/>
            <w:rFonts w:asciiTheme="minorHAnsi" w:hAnsiTheme="minorHAnsi" w:cs="Arial"/>
            <w:sz w:val="22"/>
            <w:szCs w:val="22"/>
          </w:rPr>
          <w:t>gecteuregiosenzaconfini@pec.it</w:t>
        </w:r>
      </w:hyperlink>
    </w:p>
    <w:p w14:paraId="37F27549" w14:textId="77777777" w:rsidR="00ED64D8" w:rsidRPr="00B7623D" w:rsidRDefault="00720353" w:rsidP="00ED64D8">
      <w:pPr>
        <w:pStyle w:val="Default"/>
        <w:ind w:left="2880"/>
        <w:jc w:val="right"/>
        <w:rPr>
          <w:rFonts w:asciiTheme="minorHAnsi" w:hAnsiTheme="minorHAnsi" w:cs="Arial"/>
          <w:sz w:val="22"/>
          <w:szCs w:val="22"/>
          <w:lang w:val="de-DE"/>
        </w:rPr>
      </w:pPr>
      <w:hyperlink r:id="rId6" w:history="1">
        <w:r w:rsidR="00ED64D8" w:rsidRPr="00B7623D">
          <w:rPr>
            <w:rStyle w:val="Collegamentoipertestuale"/>
            <w:rFonts w:asciiTheme="minorHAnsi" w:hAnsiTheme="minorHAnsi" w:cs="Arial"/>
            <w:sz w:val="22"/>
            <w:szCs w:val="22"/>
            <w:lang w:val="de-DE"/>
          </w:rPr>
          <w:t>infogect@euregio-senzaconfini.eu</w:t>
        </w:r>
      </w:hyperlink>
      <w:r w:rsidR="00ED64D8" w:rsidRPr="00B7623D">
        <w:rPr>
          <w:rFonts w:asciiTheme="minorHAnsi" w:hAnsiTheme="minorHAnsi" w:cs="Arial"/>
          <w:sz w:val="22"/>
          <w:szCs w:val="22"/>
          <w:lang w:val="de-DE"/>
        </w:rPr>
        <w:t xml:space="preserve"> </w:t>
      </w:r>
    </w:p>
    <w:p w14:paraId="6B8A49B5" w14:textId="77777777" w:rsidR="00ED64D8" w:rsidRPr="00B7623D" w:rsidRDefault="00ED64D8" w:rsidP="00ED64D8">
      <w:pPr>
        <w:pStyle w:val="Default"/>
        <w:ind w:left="2880"/>
        <w:jc w:val="right"/>
        <w:rPr>
          <w:rFonts w:asciiTheme="minorHAnsi" w:hAnsiTheme="minorHAnsi"/>
          <w:sz w:val="22"/>
          <w:szCs w:val="22"/>
          <w:lang w:val="de-DE"/>
        </w:rPr>
      </w:pPr>
    </w:p>
    <w:p w14:paraId="333A9CF1" w14:textId="77777777" w:rsidR="00ED6406" w:rsidRPr="00B7623D" w:rsidRDefault="00ED6406" w:rsidP="00627C91">
      <w:pPr>
        <w:pStyle w:val="Default"/>
        <w:jc w:val="center"/>
        <w:rPr>
          <w:rFonts w:ascii="DecimaWE Rg" w:hAnsi="DecimaWE Rg"/>
          <w:b/>
          <w:bCs/>
          <w:sz w:val="22"/>
          <w:szCs w:val="22"/>
          <w:lang w:val="de-DE"/>
        </w:rPr>
      </w:pPr>
    </w:p>
    <w:p w14:paraId="3728EDA0" w14:textId="0EEB3F8B" w:rsidR="00B0211C" w:rsidRPr="00B7623D" w:rsidRDefault="00C37EC6" w:rsidP="00D830E9">
      <w:pPr>
        <w:pStyle w:val="Default"/>
        <w:jc w:val="both"/>
        <w:rPr>
          <w:rFonts w:asciiTheme="minorHAnsi" w:hAnsiTheme="minorHAnsi"/>
          <w:b/>
          <w:bCs/>
          <w:sz w:val="22"/>
          <w:szCs w:val="22"/>
          <w:lang w:val="de-DE"/>
        </w:rPr>
      </w:pPr>
      <w:r w:rsidRPr="00B7623D">
        <w:rPr>
          <w:rFonts w:asciiTheme="minorHAnsi" w:hAnsiTheme="minorHAnsi"/>
          <w:b/>
          <w:bCs/>
          <w:sz w:val="22"/>
          <w:szCs w:val="22"/>
          <w:lang w:val="de-DE"/>
        </w:rPr>
        <w:t>ÖFFENTLICHE BEKANNTMACHUNG FÜR MARKT</w:t>
      </w:r>
      <w:r w:rsidR="00BF6CB5" w:rsidRPr="00B7623D">
        <w:rPr>
          <w:rFonts w:asciiTheme="minorHAnsi" w:hAnsiTheme="minorHAnsi"/>
          <w:b/>
          <w:bCs/>
          <w:sz w:val="22"/>
          <w:szCs w:val="22"/>
          <w:lang w:val="de-DE"/>
        </w:rPr>
        <w:t>UMFRAGE</w:t>
      </w:r>
      <w:r w:rsidRPr="00B7623D">
        <w:rPr>
          <w:rFonts w:asciiTheme="minorHAnsi" w:hAnsiTheme="minorHAnsi"/>
          <w:b/>
          <w:bCs/>
          <w:sz w:val="22"/>
          <w:szCs w:val="22"/>
          <w:lang w:val="de-DE"/>
        </w:rPr>
        <w:t xml:space="preserve"> </w:t>
      </w:r>
      <w:r w:rsidR="00BF6CB5" w:rsidRPr="00B7623D">
        <w:rPr>
          <w:rFonts w:asciiTheme="minorHAnsi" w:hAnsiTheme="minorHAnsi"/>
          <w:b/>
          <w:bCs/>
          <w:sz w:val="22"/>
          <w:szCs w:val="22"/>
          <w:lang w:val="de-DE"/>
        </w:rPr>
        <w:t>ZUR DURCHFÜHRUNG</w:t>
      </w:r>
      <w:r w:rsidRPr="00B7623D">
        <w:rPr>
          <w:rFonts w:asciiTheme="minorHAnsi" w:hAnsiTheme="minorHAnsi"/>
          <w:b/>
          <w:bCs/>
          <w:sz w:val="22"/>
          <w:szCs w:val="22"/>
          <w:lang w:val="de-DE"/>
        </w:rPr>
        <w:t xml:space="preserve"> DES VERFAHRENS IM SINNE DES ART. 36, ABSATZ 2, BUSCHSTABE A) DES G.V.D. 50/2016 FÜR DIE </w:t>
      </w:r>
      <w:r w:rsidR="00BF6CB5" w:rsidRPr="00B7623D">
        <w:rPr>
          <w:rFonts w:asciiTheme="minorHAnsi" w:hAnsiTheme="minorHAnsi"/>
          <w:b/>
          <w:bCs/>
          <w:sz w:val="22"/>
          <w:szCs w:val="22"/>
          <w:lang w:val="de-DE"/>
        </w:rPr>
        <w:t>ZUWEISUNG</w:t>
      </w:r>
      <w:r w:rsidRPr="00B7623D">
        <w:rPr>
          <w:rFonts w:asciiTheme="minorHAnsi" w:hAnsiTheme="minorHAnsi"/>
          <w:b/>
          <w:bCs/>
          <w:sz w:val="22"/>
          <w:szCs w:val="22"/>
          <w:lang w:val="de-DE"/>
        </w:rPr>
        <w:t xml:space="preserve"> DER EXTERNEN DIENSTLEISTUNG </w:t>
      </w:r>
      <w:r w:rsidR="00BF6CB5" w:rsidRPr="00B7623D">
        <w:rPr>
          <w:rFonts w:asciiTheme="minorHAnsi" w:hAnsiTheme="minorHAnsi"/>
          <w:b/>
          <w:bCs/>
          <w:sz w:val="22"/>
          <w:szCs w:val="22"/>
          <w:lang w:val="de-DE"/>
        </w:rPr>
        <w:t xml:space="preserve">FÜR </w:t>
      </w:r>
      <w:r w:rsidRPr="00B7623D">
        <w:rPr>
          <w:rFonts w:asciiTheme="minorHAnsi" w:hAnsiTheme="minorHAnsi"/>
          <w:b/>
          <w:bCs/>
          <w:sz w:val="22"/>
          <w:szCs w:val="22"/>
          <w:lang w:val="de-DE"/>
        </w:rPr>
        <w:t>EINE TERRITORIALE GRENZÜBERSCHREITENDE ANALYSE</w:t>
      </w:r>
      <w:r w:rsidR="00BF6CB5" w:rsidRPr="00B7623D">
        <w:rPr>
          <w:rFonts w:asciiTheme="minorHAnsi" w:hAnsiTheme="minorHAnsi"/>
          <w:b/>
          <w:bCs/>
          <w:sz w:val="22"/>
          <w:szCs w:val="22"/>
          <w:lang w:val="de-DE"/>
        </w:rPr>
        <w:t>. DIESE SAMMELT</w:t>
      </w:r>
      <w:r w:rsidRPr="00B7623D">
        <w:rPr>
          <w:rFonts w:asciiTheme="minorHAnsi" w:hAnsiTheme="minorHAnsi"/>
          <w:b/>
          <w:bCs/>
          <w:sz w:val="22"/>
          <w:szCs w:val="22"/>
          <w:lang w:val="de-DE"/>
        </w:rPr>
        <w:t xml:space="preserve"> </w:t>
      </w:r>
      <w:r w:rsidR="00BF6CB5" w:rsidRPr="00B7623D">
        <w:rPr>
          <w:rFonts w:asciiTheme="minorHAnsi" w:hAnsiTheme="minorHAnsi"/>
          <w:b/>
          <w:bCs/>
          <w:sz w:val="22"/>
          <w:szCs w:val="22"/>
          <w:lang w:val="de-DE"/>
        </w:rPr>
        <w:t xml:space="preserve">IM RAHMEN DES PROJEKTS FIT FOR COOPERATION – FIT4CO, DAS </w:t>
      </w:r>
      <w:r w:rsidR="00BF6CB5" w:rsidRPr="00F6701F">
        <w:rPr>
          <w:rFonts w:asciiTheme="minorHAnsi" w:hAnsiTheme="minorHAnsi"/>
          <w:b/>
          <w:bCs/>
          <w:sz w:val="22"/>
          <w:szCs w:val="22"/>
          <w:lang w:val="de-DE"/>
        </w:rPr>
        <w:t xml:space="preserve">VOM INTERREG-PROGRAMM ITALIEN ÖSTERREICH V A 2014 – 2020 FINANZIERT WIRD, </w:t>
      </w:r>
      <w:r w:rsidRPr="00F6701F">
        <w:rPr>
          <w:rFonts w:asciiTheme="minorHAnsi" w:hAnsiTheme="minorHAnsi"/>
          <w:b/>
          <w:bCs/>
          <w:sz w:val="22"/>
          <w:szCs w:val="22"/>
          <w:lang w:val="de-DE"/>
        </w:rPr>
        <w:t>DIE KONTEXTDATEN DER ZU</w:t>
      </w:r>
      <w:r w:rsidR="00BF6CB5" w:rsidRPr="00F6701F">
        <w:rPr>
          <w:rFonts w:asciiTheme="minorHAnsi" w:hAnsiTheme="minorHAnsi"/>
          <w:b/>
          <w:bCs/>
          <w:sz w:val="22"/>
          <w:szCs w:val="22"/>
          <w:lang w:val="de-DE"/>
        </w:rPr>
        <w:t>R</w:t>
      </w:r>
      <w:r w:rsidRPr="00F6701F">
        <w:rPr>
          <w:rFonts w:asciiTheme="minorHAnsi" w:hAnsiTheme="minorHAnsi"/>
          <w:b/>
          <w:bCs/>
          <w:sz w:val="22"/>
          <w:szCs w:val="22"/>
          <w:lang w:val="de-DE"/>
        </w:rPr>
        <w:t xml:space="preserve"> HEUROPEN-</w:t>
      </w:r>
      <w:r w:rsidR="00BF6CB5" w:rsidRPr="00F6701F">
        <w:rPr>
          <w:rFonts w:asciiTheme="minorHAnsi" w:hAnsiTheme="minorHAnsi"/>
          <w:b/>
          <w:bCs/>
          <w:sz w:val="22"/>
          <w:szCs w:val="22"/>
          <w:lang w:val="de-DE"/>
        </w:rPr>
        <w:t>REGION</w:t>
      </w:r>
      <w:r w:rsidRPr="00B7623D">
        <w:rPr>
          <w:rFonts w:asciiTheme="minorHAnsi" w:hAnsiTheme="minorHAnsi"/>
          <w:b/>
          <w:bCs/>
          <w:sz w:val="22"/>
          <w:szCs w:val="22"/>
          <w:lang w:val="de-DE"/>
        </w:rPr>
        <w:t xml:space="preserve"> GEHÖRENDEN GEGEND. </w:t>
      </w:r>
    </w:p>
    <w:p w14:paraId="6C8347EB" w14:textId="77777777" w:rsidR="008E779E" w:rsidRPr="00B7623D" w:rsidRDefault="008E779E" w:rsidP="00A3603C">
      <w:pPr>
        <w:pStyle w:val="Default"/>
        <w:jc w:val="center"/>
        <w:rPr>
          <w:rFonts w:asciiTheme="minorHAnsi" w:hAnsiTheme="minorHAnsi"/>
          <w:b/>
          <w:bCs/>
          <w:sz w:val="22"/>
          <w:szCs w:val="22"/>
          <w:lang w:val="de-DE"/>
        </w:rPr>
      </w:pPr>
    </w:p>
    <w:p w14:paraId="7A0CBA06" w14:textId="57347C29" w:rsidR="00A3603C" w:rsidRPr="00B7623D" w:rsidRDefault="00DE16F3" w:rsidP="00A3603C">
      <w:pPr>
        <w:pStyle w:val="Default"/>
        <w:jc w:val="center"/>
        <w:rPr>
          <w:rFonts w:asciiTheme="minorHAnsi" w:hAnsiTheme="minorHAnsi"/>
          <w:b/>
          <w:bCs/>
          <w:sz w:val="22"/>
          <w:szCs w:val="22"/>
          <w:lang w:val="de-DE"/>
        </w:rPr>
      </w:pPr>
      <w:r w:rsidRPr="00B7623D">
        <w:rPr>
          <w:rFonts w:asciiTheme="minorHAnsi" w:hAnsiTheme="minorHAnsi"/>
          <w:b/>
          <w:bCs/>
          <w:sz w:val="22"/>
          <w:szCs w:val="22"/>
          <w:lang w:val="de-DE"/>
        </w:rPr>
        <w:t>Nummer des öffentlichen Antrages</w:t>
      </w:r>
      <w:r w:rsidR="00943444">
        <w:rPr>
          <w:rFonts w:asciiTheme="minorHAnsi" w:hAnsiTheme="minorHAnsi"/>
          <w:b/>
          <w:bCs/>
          <w:sz w:val="22"/>
          <w:szCs w:val="22"/>
          <w:lang w:val="de-DE"/>
        </w:rPr>
        <w:t xml:space="preserve"> (CUP)</w:t>
      </w:r>
      <w:r w:rsidR="00A3603C" w:rsidRPr="00B7623D">
        <w:rPr>
          <w:rFonts w:asciiTheme="minorHAnsi" w:hAnsiTheme="minorHAnsi"/>
          <w:b/>
          <w:bCs/>
          <w:sz w:val="22"/>
          <w:szCs w:val="22"/>
          <w:lang w:val="de-DE"/>
        </w:rPr>
        <w:t xml:space="preserve"> C29G17000540007</w:t>
      </w:r>
    </w:p>
    <w:p w14:paraId="554962F4" w14:textId="70DA34D8" w:rsidR="00A3603C" w:rsidRPr="00B7623D" w:rsidRDefault="00DE16F3" w:rsidP="00A3603C">
      <w:pPr>
        <w:pStyle w:val="Default"/>
        <w:jc w:val="center"/>
        <w:rPr>
          <w:rFonts w:asciiTheme="minorHAnsi" w:hAnsiTheme="minorHAnsi"/>
          <w:b/>
          <w:bCs/>
          <w:sz w:val="22"/>
          <w:szCs w:val="22"/>
          <w:lang w:val="de-DE"/>
        </w:rPr>
      </w:pPr>
      <w:r w:rsidRPr="00B7623D">
        <w:rPr>
          <w:rFonts w:asciiTheme="minorHAnsi" w:hAnsiTheme="minorHAnsi"/>
          <w:b/>
          <w:bCs/>
          <w:sz w:val="22"/>
          <w:szCs w:val="22"/>
          <w:lang w:val="de-DE"/>
        </w:rPr>
        <w:t>Kennnummer der Ausschreibung</w:t>
      </w:r>
      <w:r w:rsidR="008E779E" w:rsidRPr="00B7623D">
        <w:rPr>
          <w:rFonts w:asciiTheme="minorHAnsi" w:hAnsiTheme="minorHAnsi"/>
          <w:b/>
          <w:bCs/>
          <w:sz w:val="22"/>
          <w:szCs w:val="22"/>
          <w:lang w:val="de-DE"/>
        </w:rPr>
        <w:t xml:space="preserve"> </w:t>
      </w:r>
      <w:r w:rsidR="00943444">
        <w:rPr>
          <w:rFonts w:asciiTheme="minorHAnsi" w:hAnsiTheme="minorHAnsi"/>
          <w:b/>
          <w:bCs/>
          <w:sz w:val="22"/>
          <w:szCs w:val="22"/>
          <w:lang w:val="de-DE"/>
        </w:rPr>
        <w:t xml:space="preserve">(CIG) </w:t>
      </w:r>
      <w:r w:rsidR="00D830E9" w:rsidRPr="00B7623D">
        <w:rPr>
          <w:rFonts w:asciiTheme="minorHAnsi" w:hAnsiTheme="minorHAnsi"/>
          <w:b/>
          <w:bCs/>
          <w:sz w:val="22"/>
          <w:szCs w:val="22"/>
          <w:lang w:val="de-DE"/>
        </w:rPr>
        <w:t>ZE3320C5C8</w:t>
      </w:r>
    </w:p>
    <w:p w14:paraId="6AA38A83" w14:textId="36D539CA" w:rsidR="00627C91" w:rsidRPr="00B7623D" w:rsidRDefault="00627C91" w:rsidP="00A3603C">
      <w:pPr>
        <w:jc w:val="center"/>
        <w:rPr>
          <w:rFonts w:asciiTheme="minorHAnsi" w:hAnsiTheme="minorHAnsi"/>
          <w:b/>
          <w:bCs/>
          <w:sz w:val="22"/>
          <w:szCs w:val="22"/>
          <w:lang w:val="de-DE"/>
        </w:rPr>
      </w:pPr>
    </w:p>
    <w:p w14:paraId="1F05AFF0" w14:textId="77777777" w:rsidR="00627C91" w:rsidRPr="00B7623D" w:rsidRDefault="00627C91" w:rsidP="00ED64D8">
      <w:pPr>
        <w:rPr>
          <w:rFonts w:asciiTheme="minorHAnsi" w:hAnsiTheme="minorHAnsi"/>
          <w:sz w:val="22"/>
          <w:szCs w:val="22"/>
          <w:lang w:val="de-DE"/>
        </w:rPr>
      </w:pPr>
    </w:p>
    <w:p w14:paraId="383B56B1" w14:textId="45271B41" w:rsidR="00627C91" w:rsidRPr="00B7623D" w:rsidRDefault="00FA7DF5" w:rsidP="00627C91">
      <w:pPr>
        <w:jc w:val="center"/>
        <w:rPr>
          <w:rFonts w:asciiTheme="minorHAnsi" w:hAnsiTheme="minorHAnsi"/>
          <w:b/>
          <w:bCs/>
          <w:sz w:val="22"/>
          <w:szCs w:val="22"/>
          <w:lang w:val="de-DE"/>
        </w:rPr>
      </w:pPr>
      <w:r w:rsidRPr="00B7623D">
        <w:rPr>
          <w:rFonts w:asciiTheme="minorHAnsi" w:hAnsiTheme="minorHAnsi"/>
          <w:b/>
          <w:bCs/>
          <w:sz w:val="22"/>
          <w:szCs w:val="22"/>
          <w:lang w:val="de-DE"/>
        </w:rPr>
        <w:t>ZULASSUNGSANTRAG</w:t>
      </w:r>
    </w:p>
    <w:p w14:paraId="5779893C" w14:textId="77777777" w:rsidR="00627C91" w:rsidRPr="00B7623D" w:rsidRDefault="00627C91" w:rsidP="00ED64D8">
      <w:pPr>
        <w:rPr>
          <w:rFonts w:asciiTheme="minorHAnsi" w:hAnsiTheme="minorHAnsi"/>
          <w:sz w:val="22"/>
          <w:szCs w:val="22"/>
          <w:lang w:val="de-DE"/>
        </w:rPr>
      </w:pPr>
    </w:p>
    <w:p w14:paraId="6C92A0D4" w14:textId="77777777" w:rsidR="00627C91" w:rsidRPr="00B7623D" w:rsidRDefault="00627C91" w:rsidP="00ED64D8">
      <w:pPr>
        <w:rPr>
          <w:rFonts w:asciiTheme="minorHAnsi" w:hAnsiTheme="minorHAnsi"/>
          <w:sz w:val="22"/>
          <w:szCs w:val="22"/>
          <w:lang w:val="de-D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78"/>
        <w:gridCol w:w="3974"/>
        <w:gridCol w:w="1407"/>
        <w:gridCol w:w="2569"/>
      </w:tblGrid>
      <w:tr w:rsidR="00DE16F3" w:rsidRPr="00B7623D" w14:paraId="5DE6B794" w14:textId="77777777" w:rsidTr="00ED64D8">
        <w:tc>
          <w:tcPr>
            <w:tcW w:w="769" w:type="pct"/>
            <w:shd w:val="clear" w:color="auto" w:fill="FFFFFF"/>
          </w:tcPr>
          <w:p w14:paraId="5030E3A5" w14:textId="19BE6ACB" w:rsidR="00ED64D8" w:rsidRPr="00B7623D" w:rsidRDefault="00FA7DF5" w:rsidP="002E7D08">
            <w:pPr>
              <w:pStyle w:val="Default"/>
              <w:spacing w:before="120"/>
              <w:rPr>
                <w:rFonts w:asciiTheme="minorHAnsi" w:hAnsiTheme="minorHAnsi"/>
                <w:sz w:val="22"/>
                <w:szCs w:val="22"/>
                <w:lang w:val="de-DE"/>
              </w:rPr>
            </w:pPr>
            <w:r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Der/die Unterzeichnende</w:t>
            </w:r>
            <w:r w:rsidR="00ED64D8"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 xml:space="preserve"> </w:t>
            </w:r>
          </w:p>
          <w:p w14:paraId="7E9A09E1" w14:textId="77777777" w:rsidR="00ED64D8" w:rsidRPr="00B7623D" w:rsidRDefault="00ED64D8" w:rsidP="002E7D08">
            <w:pPr>
              <w:pStyle w:val="LO-Normal"/>
              <w:spacing w:before="120"/>
              <w:rPr>
                <w:rFonts w:asciiTheme="minorHAnsi" w:hAnsiTheme="minorHAnsi"/>
                <w:sz w:val="22"/>
                <w:szCs w:val="22"/>
                <w:lang w:val="de-DE"/>
              </w:rPr>
            </w:pPr>
          </w:p>
        </w:tc>
        <w:tc>
          <w:tcPr>
            <w:tcW w:w="2098" w:type="pct"/>
            <w:shd w:val="clear" w:color="auto" w:fill="FFFFFF"/>
          </w:tcPr>
          <w:p w14:paraId="7679EDE1" w14:textId="77777777" w:rsidR="00ED64D8" w:rsidRPr="00B7623D" w:rsidRDefault="00ED64D8" w:rsidP="002E7D08">
            <w:pPr>
              <w:pStyle w:val="Default"/>
              <w:snapToGrid w:val="0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</w:p>
        </w:tc>
        <w:tc>
          <w:tcPr>
            <w:tcW w:w="765" w:type="pct"/>
            <w:shd w:val="clear" w:color="auto" w:fill="FFFFFF"/>
          </w:tcPr>
          <w:p w14:paraId="3EA7B55E" w14:textId="3EC68759" w:rsidR="00ED64D8" w:rsidRPr="00B7623D" w:rsidRDefault="00FA7DF5" w:rsidP="002E7D08">
            <w:pPr>
              <w:pStyle w:val="Default"/>
              <w:spacing w:before="120"/>
              <w:rPr>
                <w:rFonts w:asciiTheme="minorHAnsi" w:hAnsiTheme="minorHAnsi"/>
                <w:sz w:val="22"/>
                <w:szCs w:val="22"/>
                <w:lang w:val="de-DE"/>
              </w:rPr>
            </w:pPr>
            <w:r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geboren am</w:t>
            </w:r>
          </w:p>
          <w:p w14:paraId="42E5AEE4" w14:textId="77777777" w:rsidR="00ED64D8" w:rsidRPr="00B7623D" w:rsidRDefault="00ED64D8" w:rsidP="002E7D08">
            <w:pPr>
              <w:pStyle w:val="LO-Normal"/>
              <w:spacing w:before="120"/>
              <w:rPr>
                <w:rFonts w:asciiTheme="minorHAnsi" w:hAnsiTheme="minorHAnsi"/>
                <w:sz w:val="22"/>
                <w:szCs w:val="22"/>
                <w:lang w:val="de-DE"/>
              </w:rPr>
            </w:pPr>
          </w:p>
        </w:tc>
        <w:tc>
          <w:tcPr>
            <w:tcW w:w="1369" w:type="pct"/>
            <w:shd w:val="clear" w:color="auto" w:fill="FFFFFF"/>
          </w:tcPr>
          <w:p w14:paraId="00732F35" w14:textId="77777777" w:rsidR="00ED64D8" w:rsidRPr="00B7623D" w:rsidRDefault="00ED64D8" w:rsidP="002E7D08">
            <w:pPr>
              <w:pStyle w:val="Default"/>
              <w:snapToGrid w:val="0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</w:p>
        </w:tc>
      </w:tr>
      <w:tr w:rsidR="00DE16F3" w:rsidRPr="00B7623D" w14:paraId="400E9796" w14:textId="77777777" w:rsidTr="00ED64D8">
        <w:tc>
          <w:tcPr>
            <w:tcW w:w="769" w:type="pct"/>
            <w:shd w:val="clear" w:color="auto" w:fill="FFFFFF"/>
          </w:tcPr>
          <w:p w14:paraId="771D92DD" w14:textId="6CCE86CF" w:rsidR="00ED64D8" w:rsidRPr="00B7623D" w:rsidRDefault="00FA7DF5" w:rsidP="002E7D08">
            <w:pPr>
              <w:pStyle w:val="Default"/>
              <w:spacing w:before="120"/>
              <w:rPr>
                <w:rFonts w:asciiTheme="minorHAnsi" w:hAnsiTheme="minorHAnsi"/>
                <w:sz w:val="22"/>
                <w:szCs w:val="22"/>
                <w:lang w:val="de-DE"/>
              </w:rPr>
            </w:pPr>
            <w:r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in</w:t>
            </w:r>
          </w:p>
          <w:p w14:paraId="44981561" w14:textId="77777777" w:rsidR="00ED64D8" w:rsidRPr="00B7623D" w:rsidRDefault="00ED64D8" w:rsidP="002E7D08">
            <w:pPr>
              <w:pStyle w:val="Default"/>
              <w:snapToGrid w:val="0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</w:p>
        </w:tc>
        <w:tc>
          <w:tcPr>
            <w:tcW w:w="2098" w:type="pct"/>
            <w:shd w:val="clear" w:color="auto" w:fill="FFFFFF"/>
          </w:tcPr>
          <w:p w14:paraId="19791610" w14:textId="77777777" w:rsidR="00ED64D8" w:rsidRPr="00B7623D" w:rsidRDefault="00ED64D8" w:rsidP="002E7D08">
            <w:pPr>
              <w:pStyle w:val="Default"/>
              <w:snapToGrid w:val="0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</w:p>
        </w:tc>
        <w:tc>
          <w:tcPr>
            <w:tcW w:w="765" w:type="pct"/>
            <w:shd w:val="clear" w:color="auto" w:fill="FFFFFF"/>
          </w:tcPr>
          <w:p w14:paraId="555025E6" w14:textId="6226A64E" w:rsidR="00ED64D8" w:rsidRPr="00B7623D" w:rsidRDefault="00FA7DF5" w:rsidP="002E7D08">
            <w:pPr>
              <w:pStyle w:val="Default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  <w:r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Provinz/</w:t>
            </w:r>
            <w:r w:rsidR="00DE16F3"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Staat</w:t>
            </w:r>
          </w:p>
          <w:p w14:paraId="7ECACA55" w14:textId="77777777" w:rsidR="00ED64D8" w:rsidRPr="00B7623D" w:rsidRDefault="00ED64D8" w:rsidP="002E7D08">
            <w:pPr>
              <w:pStyle w:val="Default"/>
              <w:spacing w:before="120"/>
              <w:rPr>
                <w:rFonts w:asciiTheme="minorHAnsi" w:hAnsiTheme="minorHAnsi"/>
                <w:sz w:val="22"/>
                <w:szCs w:val="22"/>
                <w:lang w:val="de-DE"/>
              </w:rPr>
            </w:pPr>
          </w:p>
        </w:tc>
        <w:tc>
          <w:tcPr>
            <w:tcW w:w="1369" w:type="pct"/>
            <w:shd w:val="clear" w:color="auto" w:fill="FFFFFF"/>
          </w:tcPr>
          <w:p w14:paraId="44C120A8" w14:textId="77777777" w:rsidR="00ED64D8" w:rsidRPr="00B7623D" w:rsidRDefault="00ED64D8" w:rsidP="002E7D08">
            <w:pPr>
              <w:pStyle w:val="Default"/>
              <w:spacing w:before="120"/>
              <w:rPr>
                <w:rFonts w:asciiTheme="minorHAnsi" w:hAnsiTheme="minorHAnsi"/>
                <w:sz w:val="22"/>
                <w:szCs w:val="22"/>
                <w:lang w:val="de-DE"/>
              </w:rPr>
            </w:pPr>
            <w:r w:rsidRPr="00B7623D">
              <w:rPr>
                <w:rFonts w:asciiTheme="minorHAnsi" w:eastAsia="Arial" w:hAnsiTheme="minorHAnsi" w:cs="Arial"/>
                <w:sz w:val="22"/>
                <w:szCs w:val="22"/>
                <w:lang w:val="de-DE"/>
              </w:rPr>
              <w:t xml:space="preserve">                           </w:t>
            </w:r>
            <w:r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/</w:t>
            </w:r>
          </w:p>
        </w:tc>
      </w:tr>
      <w:tr w:rsidR="00DE16F3" w:rsidRPr="00B7623D" w14:paraId="76A4E262" w14:textId="77777777" w:rsidTr="00ED64D8">
        <w:tc>
          <w:tcPr>
            <w:tcW w:w="769" w:type="pct"/>
            <w:shd w:val="clear" w:color="auto" w:fill="FFFFFF"/>
          </w:tcPr>
          <w:p w14:paraId="0ADA2512" w14:textId="6A42F0BA" w:rsidR="00ED64D8" w:rsidRPr="00B7623D" w:rsidRDefault="00FA7DF5" w:rsidP="002E7D08">
            <w:pPr>
              <w:pStyle w:val="Default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  <w:r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und wohnhaft in</w:t>
            </w:r>
          </w:p>
          <w:p w14:paraId="6DCCD344" w14:textId="77777777" w:rsidR="00ED64D8" w:rsidRPr="00B7623D" w:rsidRDefault="00ED64D8" w:rsidP="002E7D08">
            <w:pPr>
              <w:pStyle w:val="Default"/>
              <w:spacing w:before="120"/>
              <w:rPr>
                <w:rFonts w:asciiTheme="minorHAnsi" w:hAnsiTheme="minorHAnsi"/>
                <w:sz w:val="22"/>
                <w:szCs w:val="22"/>
                <w:lang w:val="de-DE"/>
              </w:rPr>
            </w:pPr>
          </w:p>
        </w:tc>
        <w:tc>
          <w:tcPr>
            <w:tcW w:w="2098" w:type="pct"/>
            <w:shd w:val="clear" w:color="auto" w:fill="FFFFFF"/>
          </w:tcPr>
          <w:p w14:paraId="65D1CC97" w14:textId="77777777" w:rsidR="00ED64D8" w:rsidRPr="00B7623D" w:rsidRDefault="00ED64D8" w:rsidP="002E7D08">
            <w:pPr>
              <w:pStyle w:val="Default"/>
              <w:snapToGrid w:val="0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</w:p>
        </w:tc>
        <w:tc>
          <w:tcPr>
            <w:tcW w:w="765" w:type="pct"/>
            <w:shd w:val="clear" w:color="auto" w:fill="FFFFFF"/>
          </w:tcPr>
          <w:p w14:paraId="3CA2A47B" w14:textId="4D31D56A" w:rsidR="00ED64D8" w:rsidRPr="00B7623D" w:rsidRDefault="00FA7DF5" w:rsidP="002E7D08">
            <w:pPr>
              <w:pStyle w:val="Default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  <w:r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Provinz/</w:t>
            </w:r>
            <w:r w:rsidR="00DE16F3"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Staat</w:t>
            </w:r>
          </w:p>
          <w:p w14:paraId="468CE48A" w14:textId="77777777" w:rsidR="00ED64D8" w:rsidRPr="00B7623D" w:rsidRDefault="00ED64D8" w:rsidP="002E7D08">
            <w:pPr>
              <w:pStyle w:val="Default"/>
              <w:spacing w:before="120"/>
              <w:rPr>
                <w:rFonts w:asciiTheme="minorHAnsi" w:hAnsiTheme="minorHAnsi"/>
                <w:sz w:val="22"/>
                <w:szCs w:val="22"/>
                <w:lang w:val="de-DE"/>
              </w:rPr>
            </w:pPr>
          </w:p>
        </w:tc>
        <w:tc>
          <w:tcPr>
            <w:tcW w:w="1369" w:type="pct"/>
            <w:shd w:val="clear" w:color="auto" w:fill="FFFFFF"/>
          </w:tcPr>
          <w:p w14:paraId="26286484" w14:textId="77777777" w:rsidR="00ED64D8" w:rsidRPr="00B7623D" w:rsidRDefault="00ED64D8" w:rsidP="002E7D08">
            <w:pPr>
              <w:pStyle w:val="Default"/>
              <w:spacing w:before="120"/>
              <w:rPr>
                <w:rFonts w:asciiTheme="minorHAnsi" w:hAnsiTheme="minorHAnsi"/>
                <w:sz w:val="22"/>
                <w:szCs w:val="22"/>
                <w:lang w:val="de-DE"/>
              </w:rPr>
            </w:pPr>
            <w:r w:rsidRPr="00B7623D">
              <w:rPr>
                <w:rFonts w:asciiTheme="minorHAnsi" w:eastAsia="Arial" w:hAnsiTheme="minorHAnsi" w:cs="Arial"/>
                <w:sz w:val="22"/>
                <w:szCs w:val="22"/>
                <w:lang w:val="de-DE"/>
              </w:rPr>
              <w:t xml:space="preserve">                           </w:t>
            </w:r>
            <w:r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/</w:t>
            </w:r>
          </w:p>
        </w:tc>
      </w:tr>
      <w:tr w:rsidR="00DE16F3" w:rsidRPr="00B7623D" w14:paraId="3D5C4BE2" w14:textId="77777777" w:rsidTr="00ED64D8">
        <w:tc>
          <w:tcPr>
            <w:tcW w:w="769" w:type="pct"/>
            <w:shd w:val="clear" w:color="auto" w:fill="FFFFFF"/>
          </w:tcPr>
          <w:p w14:paraId="2E8DBFEA" w14:textId="057C442F" w:rsidR="00ED64D8" w:rsidRPr="00B7623D" w:rsidRDefault="00FA7DF5" w:rsidP="002E7D08">
            <w:pPr>
              <w:pStyle w:val="Default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  <w:r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Straße</w:t>
            </w:r>
          </w:p>
          <w:p w14:paraId="0F0846A8" w14:textId="77777777" w:rsidR="00ED64D8" w:rsidRPr="00B7623D" w:rsidRDefault="00ED64D8" w:rsidP="002E7D08">
            <w:pPr>
              <w:pStyle w:val="Default"/>
              <w:spacing w:before="120"/>
              <w:rPr>
                <w:rFonts w:asciiTheme="minorHAnsi" w:hAnsiTheme="minorHAnsi"/>
                <w:sz w:val="22"/>
                <w:szCs w:val="22"/>
                <w:lang w:val="de-DE"/>
              </w:rPr>
            </w:pPr>
          </w:p>
        </w:tc>
        <w:tc>
          <w:tcPr>
            <w:tcW w:w="2098" w:type="pct"/>
            <w:shd w:val="clear" w:color="auto" w:fill="FFFFFF"/>
          </w:tcPr>
          <w:p w14:paraId="4B8B5BEB" w14:textId="77777777" w:rsidR="00ED64D8" w:rsidRPr="00B7623D" w:rsidRDefault="00ED64D8" w:rsidP="002E7D08">
            <w:pPr>
              <w:pStyle w:val="Default"/>
              <w:snapToGrid w:val="0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</w:p>
        </w:tc>
        <w:tc>
          <w:tcPr>
            <w:tcW w:w="765" w:type="pct"/>
            <w:shd w:val="clear" w:color="auto" w:fill="FFFFFF"/>
          </w:tcPr>
          <w:p w14:paraId="37653560" w14:textId="4AE3CAF1" w:rsidR="00ED64D8" w:rsidRPr="00B7623D" w:rsidRDefault="00FA7DF5" w:rsidP="00DE16F3">
            <w:pPr>
              <w:pStyle w:val="Default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  <w:r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Hausnr.</w:t>
            </w:r>
          </w:p>
        </w:tc>
        <w:tc>
          <w:tcPr>
            <w:tcW w:w="1369" w:type="pct"/>
            <w:shd w:val="clear" w:color="auto" w:fill="FFFFFF"/>
          </w:tcPr>
          <w:p w14:paraId="40BD686F" w14:textId="77777777" w:rsidR="00ED64D8" w:rsidRPr="00B7623D" w:rsidRDefault="00ED64D8" w:rsidP="002E7D08">
            <w:pPr>
              <w:pStyle w:val="Default"/>
              <w:snapToGrid w:val="0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</w:p>
        </w:tc>
      </w:tr>
      <w:tr w:rsidR="00DE16F3" w:rsidRPr="00B7623D" w14:paraId="5DD94DEE" w14:textId="77777777" w:rsidTr="00ED64D8">
        <w:tc>
          <w:tcPr>
            <w:tcW w:w="769" w:type="pct"/>
            <w:shd w:val="clear" w:color="auto" w:fill="FFFFFF"/>
          </w:tcPr>
          <w:p w14:paraId="18D7E39D" w14:textId="34449BA0" w:rsidR="00ED64D8" w:rsidRPr="00B7623D" w:rsidRDefault="00FA7DF5" w:rsidP="002E7D08">
            <w:pPr>
              <w:pStyle w:val="Default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  <w:r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Steuernummer</w:t>
            </w:r>
          </w:p>
          <w:p w14:paraId="2D43AE97" w14:textId="77777777" w:rsidR="00ED64D8" w:rsidRPr="00B7623D" w:rsidRDefault="00ED64D8" w:rsidP="002E7D08">
            <w:pPr>
              <w:pStyle w:val="Default"/>
              <w:spacing w:before="120"/>
              <w:rPr>
                <w:rFonts w:asciiTheme="minorHAnsi" w:hAnsiTheme="minorHAnsi"/>
                <w:sz w:val="22"/>
                <w:szCs w:val="22"/>
                <w:lang w:val="de-DE"/>
              </w:rPr>
            </w:pPr>
          </w:p>
        </w:tc>
        <w:tc>
          <w:tcPr>
            <w:tcW w:w="2098" w:type="pct"/>
            <w:shd w:val="clear" w:color="auto" w:fill="FFFFFF"/>
          </w:tcPr>
          <w:p w14:paraId="188DA54F" w14:textId="77777777" w:rsidR="00ED64D8" w:rsidRPr="00B7623D" w:rsidRDefault="00ED64D8" w:rsidP="002E7D08">
            <w:pPr>
              <w:pStyle w:val="Default"/>
              <w:snapToGrid w:val="0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</w:p>
        </w:tc>
        <w:tc>
          <w:tcPr>
            <w:tcW w:w="765" w:type="pct"/>
            <w:shd w:val="clear" w:color="auto" w:fill="FFFFFF"/>
          </w:tcPr>
          <w:p w14:paraId="0D0B81FF" w14:textId="4736E26E" w:rsidR="00ED64D8" w:rsidRPr="00B7623D" w:rsidRDefault="00FA7DF5" w:rsidP="002E7D08">
            <w:pPr>
              <w:pStyle w:val="Default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  <w:r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USt-ID-Nr.</w:t>
            </w:r>
          </w:p>
          <w:p w14:paraId="0D86D341" w14:textId="77777777" w:rsidR="00ED64D8" w:rsidRPr="00B7623D" w:rsidRDefault="00ED64D8" w:rsidP="002E7D08">
            <w:pPr>
              <w:pStyle w:val="Default"/>
              <w:spacing w:before="120"/>
              <w:rPr>
                <w:rFonts w:asciiTheme="minorHAnsi" w:hAnsiTheme="minorHAnsi"/>
                <w:sz w:val="22"/>
                <w:szCs w:val="22"/>
                <w:lang w:val="de-DE"/>
              </w:rPr>
            </w:pPr>
          </w:p>
        </w:tc>
        <w:tc>
          <w:tcPr>
            <w:tcW w:w="1369" w:type="pct"/>
            <w:shd w:val="clear" w:color="auto" w:fill="FFFFFF"/>
          </w:tcPr>
          <w:p w14:paraId="08632043" w14:textId="77777777" w:rsidR="00ED64D8" w:rsidRPr="00B7623D" w:rsidRDefault="00ED64D8" w:rsidP="002E7D08">
            <w:pPr>
              <w:pStyle w:val="Default"/>
              <w:snapToGrid w:val="0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</w:p>
        </w:tc>
      </w:tr>
      <w:tr w:rsidR="00DE16F3" w:rsidRPr="00B7623D" w14:paraId="5FE0E217" w14:textId="77777777" w:rsidTr="00ED64D8">
        <w:tc>
          <w:tcPr>
            <w:tcW w:w="769" w:type="pct"/>
            <w:shd w:val="clear" w:color="auto" w:fill="FFFFFF"/>
          </w:tcPr>
          <w:p w14:paraId="748F8803" w14:textId="0317E384" w:rsidR="00ED64D8" w:rsidRPr="00B7623D" w:rsidRDefault="00ED64D8" w:rsidP="002E7D08">
            <w:pPr>
              <w:pStyle w:val="Default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  <w:r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E-</w:t>
            </w:r>
            <w:r w:rsidR="00FA7DF5"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M</w:t>
            </w:r>
            <w:r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ail</w:t>
            </w:r>
          </w:p>
          <w:p w14:paraId="4161D227" w14:textId="77777777" w:rsidR="00ED64D8" w:rsidRPr="00B7623D" w:rsidRDefault="00ED64D8" w:rsidP="002E7D08">
            <w:pPr>
              <w:pStyle w:val="Default"/>
              <w:spacing w:before="120"/>
              <w:rPr>
                <w:rFonts w:asciiTheme="minorHAnsi" w:hAnsiTheme="minorHAnsi"/>
                <w:sz w:val="22"/>
                <w:szCs w:val="22"/>
                <w:lang w:val="de-DE"/>
              </w:rPr>
            </w:pPr>
          </w:p>
        </w:tc>
        <w:tc>
          <w:tcPr>
            <w:tcW w:w="2098" w:type="pct"/>
            <w:shd w:val="clear" w:color="auto" w:fill="FFFFFF"/>
          </w:tcPr>
          <w:p w14:paraId="60C7EDC5" w14:textId="77777777" w:rsidR="00ED64D8" w:rsidRPr="00B7623D" w:rsidRDefault="00ED64D8" w:rsidP="002E7D08">
            <w:pPr>
              <w:pStyle w:val="Default"/>
              <w:snapToGrid w:val="0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</w:p>
        </w:tc>
        <w:tc>
          <w:tcPr>
            <w:tcW w:w="765" w:type="pct"/>
            <w:shd w:val="clear" w:color="auto" w:fill="FFFFFF"/>
          </w:tcPr>
          <w:p w14:paraId="70F982F8" w14:textId="199AD7B6" w:rsidR="00ED64D8" w:rsidRPr="00B7623D" w:rsidRDefault="00FA7DF5" w:rsidP="002E7D08">
            <w:pPr>
              <w:pStyle w:val="Default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  <w:r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Mobiltelefon</w:t>
            </w:r>
          </w:p>
          <w:p w14:paraId="2F224D38" w14:textId="77777777" w:rsidR="00ED64D8" w:rsidRPr="00B7623D" w:rsidRDefault="00ED64D8" w:rsidP="002E7D08">
            <w:pPr>
              <w:pStyle w:val="Default"/>
              <w:spacing w:before="120"/>
              <w:rPr>
                <w:rFonts w:asciiTheme="minorHAnsi" w:hAnsiTheme="minorHAnsi"/>
                <w:sz w:val="22"/>
                <w:szCs w:val="22"/>
                <w:lang w:val="de-DE"/>
              </w:rPr>
            </w:pPr>
          </w:p>
        </w:tc>
        <w:tc>
          <w:tcPr>
            <w:tcW w:w="1369" w:type="pct"/>
            <w:shd w:val="clear" w:color="auto" w:fill="FFFFFF"/>
          </w:tcPr>
          <w:p w14:paraId="51F93130" w14:textId="77777777" w:rsidR="00ED64D8" w:rsidRPr="00B7623D" w:rsidRDefault="00ED64D8" w:rsidP="002E7D08">
            <w:pPr>
              <w:pStyle w:val="Default"/>
              <w:snapToGrid w:val="0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</w:p>
        </w:tc>
      </w:tr>
      <w:tr w:rsidR="00DE16F3" w:rsidRPr="00B7623D" w14:paraId="25032B6A" w14:textId="77777777" w:rsidTr="00ED64D8">
        <w:tc>
          <w:tcPr>
            <w:tcW w:w="769" w:type="pct"/>
            <w:shd w:val="clear" w:color="auto" w:fill="FFFFFF"/>
          </w:tcPr>
          <w:p w14:paraId="514E7C86" w14:textId="485D1671" w:rsidR="00ED64D8" w:rsidRPr="00B7623D" w:rsidRDefault="00FA7DF5" w:rsidP="002E7D08">
            <w:pPr>
              <w:pStyle w:val="Default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  <w:r w:rsidRPr="00B7623D">
              <w:rPr>
                <w:rFonts w:asciiTheme="minorHAnsi" w:hAnsiTheme="minorHAnsi" w:cs="Arial"/>
                <w:sz w:val="22"/>
                <w:szCs w:val="22"/>
                <w:lang w:val="de-DE"/>
              </w:rPr>
              <w:t>ZEP</w:t>
            </w:r>
          </w:p>
          <w:p w14:paraId="4B0BF74C" w14:textId="77777777" w:rsidR="00ED64D8" w:rsidRPr="00B7623D" w:rsidRDefault="00ED64D8" w:rsidP="002E7D08">
            <w:pPr>
              <w:pStyle w:val="Default"/>
              <w:spacing w:before="120"/>
              <w:rPr>
                <w:rFonts w:asciiTheme="minorHAnsi" w:hAnsiTheme="minorHAnsi"/>
                <w:sz w:val="22"/>
                <w:szCs w:val="22"/>
                <w:lang w:val="de-DE"/>
              </w:rPr>
            </w:pPr>
          </w:p>
        </w:tc>
        <w:tc>
          <w:tcPr>
            <w:tcW w:w="2098" w:type="pct"/>
            <w:shd w:val="clear" w:color="auto" w:fill="FFFFFF"/>
          </w:tcPr>
          <w:p w14:paraId="251AF78D" w14:textId="77777777" w:rsidR="00ED64D8" w:rsidRPr="00B7623D" w:rsidRDefault="00ED64D8" w:rsidP="002E7D08">
            <w:pPr>
              <w:pStyle w:val="Default"/>
              <w:snapToGrid w:val="0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</w:p>
        </w:tc>
        <w:tc>
          <w:tcPr>
            <w:tcW w:w="765" w:type="pct"/>
            <w:shd w:val="clear" w:color="auto" w:fill="FFFFFF"/>
          </w:tcPr>
          <w:p w14:paraId="1697A701" w14:textId="77777777" w:rsidR="00ED64D8" w:rsidRPr="00B7623D" w:rsidRDefault="00ED64D8" w:rsidP="002E7D08">
            <w:pPr>
              <w:pStyle w:val="Default"/>
              <w:snapToGrid w:val="0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</w:p>
        </w:tc>
        <w:tc>
          <w:tcPr>
            <w:tcW w:w="1369" w:type="pct"/>
            <w:shd w:val="clear" w:color="auto" w:fill="FFFFFF"/>
          </w:tcPr>
          <w:p w14:paraId="52EE8F7A" w14:textId="77777777" w:rsidR="00ED64D8" w:rsidRPr="00B7623D" w:rsidRDefault="00ED64D8" w:rsidP="002E7D08">
            <w:pPr>
              <w:pStyle w:val="Default"/>
              <w:snapToGrid w:val="0"/>
              <w:spacing w:before="120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</w:p>
        </w:tc>
      </w:tr>
    </w:tbl>
    <w:p w14:paraId="05A55129" w14:textId="77777777" w:rsidR="00ED64D8" w:rsidRPr="00B7623D" w:rsidRDefault="00ED64D8" w:rsidP="00ED64D8">
      <w:pPr>
        <w:rPr>
          <w:rFonts w:asciiTheme="minorHAnsi" w:hAnsiTheme="minorHAnsi"/>
          <w:sz w:val="22"/>
          <w:szCs w:val="22"/>
          <w:lang w:val="de-D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924"/>
        <w:gridCol w:w="4704"/>
      </w:tblGrid>
      <w:tr w:rsidR="00ED64D8" w:rsidRPr="00B228A1" w14:paraId="2E42472D" w14:textId="77777777" w:rsidTr="00ED64D8">
        <w:tc>
          <w:tcPr>
            <w:tcW w:w="2557" w:type="pct"/>
            <w:tcBorders>
              <w:right w:val="single" w:sz="4" w:space="0" w:color="auto"/>
            </w:tcBorders>
            <w:shd w:val="clear" w:color="auto" w:fill="auto"/>
          </w:tcPr>
          <w:p w14:paraId="32274898" w14:textId="3C320562" w:rsidR="00ED64D8" w:rsidRPr="00B7623D" w:rsidRDefault="00FA7DF5" w:rsidP="002E7D08">
            <w:pPr>
              <w:pStyle w:val="Contenutotabella"/>
              <w:jc w:val="both"/>
              <w:rPr>
                <w:rFonts w:asciiTheme="minorHAnsi" w:hAnsiTheme="minorHAnsi" w:cs="Arial"/>
                <w:b/>
                <w:bCs/>
                <w:sz w:val="22"/>
                <w:szCs w:val="22"/>
                <w:lang w:val="de-DE"/>
              </w:rPr>
            </w:pPr>
            <w:r w:rsidRPr="00B7623D">
              <w:rPr>
                <w:rFonts w:asciiTheme="minorHAnsi" w:hAnsiTheme="minorHAnsi" w:cs="Arial"/>
                <w:b/>
                <w:bCs/>
                <w:sz w:val="22"/>
                <w:szCs w:val="22"/>
                <w:lang w:val="de-DE"/>
              </w:rPr>
              <w:t>E-Mail oder zertifizierte elektronische Post unter der eventuelle Mitteilungen empfangen werden</w:t>
            </w:r>
          </w:p>
          <w:p w14:paraId="2818B9A0" w14:textId="77777777" w:rsidR="00ED64D8" w:rsidRPr="00B7623D" w:rsidRDefault="00ED64D8" w:rsidP="002E7D08">
            <w:pPr>
              <w:pStyle w:val="Contenutotabella"/>
              <w:jc w:val="both"/>
              <w:rPr>
                <w:rFonts w:asciiTheme="minorHAnsi" w:hAnsiTheme="minorHAnsi"/>
                <w:sz w:val="22"/>
                <w:szCs w:val="22"/>
                <w:lang w:val="de-DE"/>
              </w:rPr>
            </w:pPr>
          </w:p>
        </w:tc>
        <w:tc>
          <w:tcPr>
            <w:tcW w:w="2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795F0C3" w14:textId="77777777" w:rsidR="00ED64D8" w:rsidRPr="00B7623D" w:rsidRDefault="00ED64D8" w:rsidP="002E7D08">
            <w:pPr>
              <w:pStyle w:val="Contenutotabella"/>
              <w:snapToGrid w:val="0"/>
              <w:jc w:val="both"/>
              <w:rPr>
                <w:rFonts w:asciiTheme="minorHAnsi" w:hAnsiTheme="minorHAnsi" w:cs="Arial"/>
                <w:sz w:val="22"/>
                <w:szCs w:val="22"/>
                <w:lang w:val="de-DE"/>
              </w:rPr>
            </w:pPr>
          </w:p>
        </w:tc>
      </w:tr>
    </w:tbl>
    <w:p w14:paraId="17B33AE5" w14:textId="4D89B96B" w:rsidR="000042C7" w:rsidRPr="00B7623D" w:rsidRDefault="000042C7" w:rsidP="000042C7">
      <w:pPr>
        <w:jc w:val="both"/>
        <w:rPr>
          <w:rFonts w:asciiTheme="minorHAnsi" w:hAnsiTheme="minorHAnsi"/>
          <w:sz w:val="22"/>
          <w:szCs w:val="22"/>
          <w:lang w:val="de-DE"/>
        </w:rPr>
      </w:pPr>
    </w:p>
    <w:p w14:paraId="379B14DD" w14:textId="77777777" w:rsidR="00B0211C" w:rsidRPr="00B7623D" w:rsidRDefault="00B0211C" w:rsidP="000042C7">
      <w:pPr>
        <w:jc w:val="both"/>
        <w:rPr>
          <w:rFonts w:asciiTheme="minorHAnsi" w:hAnsiTheme="minorHAnsi"/>
          <w:sz w:val="22"/>
          <w:szCs w:val="22"/>
          <w:lang w:val="de-DE"/>
        </w:rPr>
      </w:pPr>
    </w:p>
    <w:p w14:paraId="51E7267A" w14:textId="40D189D9" w:rsidR="00ED64D8" w:rsidRPr="00B7623D" w:rsidRDefault="00ED64D8" w:rsidP="000042C7">
      <w:pPr>
        <w:jc w:val="both"/>
        <w:rPr>
          <w:rFonts w:asciiTheme="minorHAnsi" w:hAnsiTheme="minorHAnsi"/>
          <w:sz w:val="22"/>
          <w:szCs w:val="22"/>
          <w:lang w:val="de-DE"/>
        </w:rPr>
      </w:pPr>
      <w:r w:rsidRPr="00B7623D">
        <w:rPr>
          <w:rFonts w:asciiTheme="minorHAnsi" w:hAnsiTheme="minorHAnsi"/>
          <w:sz w:val="22"/>
          <w:szCs w:val="22"/>
          <w:lang w:val="de-DE"/>
        </w:rPr>
        <w:t xml:space="preserve">- </w:t>
      </w:r>
      <w:r w:rsidR="00FA7DF5" w:rsidRPr="00B7623D">
        <w:rPr>
          <w:rFonts w:asciiTheme="minorHAnsi" w:hAnsiTheme="minorHAnsi"/>
          <w:sz w:val="22"/>
          <w:szCs w:val="22"/>
          <w:lang w:val="de-DE"/>
        </w:rPr>
        <w:t>im Sinne der Artikel 46 und 47 des Präsidialerlasses D.P.R. Nr. 445 vom 28. Dezember 2000 (Ersatzbescheinigungserklärung und Ersatzerklärung der Offenkundigkeitserklärung) und sich der strafrechtlichen Haftung bewusst, der er</w:t>
      </w:r>
      <w:r w:rsidR="00DE16F3" w:rsidRPr="00B7623D">
        <w:rPr>
          <w:rFonts w:asciiTheme="minorHAnsi" w:hAnsiTheme="minorHAnsi"/>
          <w:sz w:val="22"/>
          <w:szCs w:val="22"/>
          <w:lang w:val="de-DE"/>
        </w:rPr>
        <w:t>/sie</w:t>
      </w:r>
      <w:r w:rsidR="00FA7DF5" w:rsidRPr="00B7623D">
        <w:rPr>
          <w:rFonts w:asciiTheme="minorHAnsi" w:hAnsiTheme="minorHAnsi"/>
          <w:sz w:val="22"/>
          <w:szCs w:val="22"/>
          <w:lang w:val="de-DE"/>
        </w:rPr>
        <w:t xml:space="preserve"> im Sinne des Art. 76 der selbigen Verordnung bei Falschaussagen  entgegen gehen kann,</w:t>
      </w:r>
      <w:r w:rsidRPr="00B7623D">
        <w:rPr>
          <w:rFonts w:asciiTheme="minorHAnsi" w:hAnsiTheme="minorHAnsi"/>
          <w:sz w:val="22"/>
          <w:szCs w:val="22"/>
          <w:lang w:val="de-DE"/>
        </w:rPr>
        <w:t xml:space="preserve"> </w:t>
      </w:r>
    </w:p>
    <w:p w14:paraId="2BBBF482" w14:textId="77777777" w:rsidR="000042C7" w:rsidRPr="00B7623D" w:rsidRDefault="000042C7" w:rsidP="000042C7">
      <w:pPr>
        <w:jc w:val="both"/>
        <w:rPr>
          <w:rFonts w:asciiTheme="minorHAnsi" w:hAnsiTheme="minorHAnsi"/>
          <w:sz w:val="22"/>
          <w:szCs w:val="22"/>
          <w:lang w:val="de-DE"/>
        </w:rPr>
      </w:pPr>
    </w:p>
    <w:p w14:paraId="649FDF10" w14:textId="7247302F" w:rsidR="00ED64D8" w:rsidRPr="00B7623D" w:rsidRDefault="00ED64D8" w:rsidP="000042C7">
      <w:pPr>
        <w:jc w:val="both"/>
        <w:rPr>
          <w:rFonts w:asciiTheme="minorHAnsi" w:hAnsiTheme="minorHAnsi"/>
          <w:sz w:val="22"/>
          <w:szCs w:val="22"/>
          <w:lang w:val="de-DE"/>
        </w:rPr>
      </w:pPr>
      <w:r w:rsidRPr="00B7623D">
        <w:rPr>
          <w:rFonts w:asciiTheme="minorHAnsi" w:hAnsiTheme="minorHAnsi"/>
          <w:sz w:val="22"/>
          <w:szCs w:val="22"/>
          <w:lang w:val="de-DE"/>
        </w:rPr>
        <w:t xml:space="preserve">- </w:t>
      </w:r>
      <w:r w:rsidR="00FA7DF5" w:rsidRPr="00B7623D">
        <w:rPr>
          <w:rFonts w:asciiTheme="minorHAnsi" w:hAnsiTheme="minorHAnsi"/>
          <w:sz w:val="22"/>
          <w:szCs w:val="22"/>
          <w:lang w:val="de-DE"/>
        </w:rPr>
        <w:t xml:space="preserve">sich bewusst, dass </w:t>
      </w:r>
      <w:r w:rsidR="00B9703E" w:rsidRPr="00B7623D">
        <w:rPr>
          <w:rFonts w:asciiTheme="minorHAnsi" w:hAnsiTheme="minorHAnsi"/>
          <w:sz w:val="22"/>
          <w:szCs w:val="22"/>
          <w:lang w:val="de-DE"/>
        </w:rPr>
        <w:t>dies</w:t>
      </w:r>
      <w:r w:rsidR="00DE16F3" w:rsidRPr="00B7623D">
        <w:rPr>
          <w:rFonts w:asciiTheme="minorHAnsi" w:hAnsiTheme="minorHAnsi"/>
          <w:sz w:val="22"/>
          <w:szCs w:val="22"/>
          <w:lang w:val="de-DE"/>
        </w:rPr>
        <w:t xml:space="preserve"> zum Verlust des erzielten Nutzen im Sinne des Art. 75 des Präsidialerlasses D.P.R. Nr. 445 vom 28. Dezember 2000 führen würde, </w:t>
      </w:r>
      <w:r w:rsidR="00B9703E" w:rsidRPr="00B7623D">
        <w:rPr>
          <w:rFonts w:asciiTheme="minorHAnsi" w:hAnsiTheme="minorHAnsi"/>
          <w:sz w:val="22"/>
          <w:szCs w:val="22"/>
          <w:lang w:val="de-DE"/>
        </w:rPr>
        <w:t xml:space="preserve">wenn sich infolge der vom EVTZ Euregio Ohne Grenzen m.b.H. vorgenommenen Überprüfung die von dem/der Unterzeichnenden abgegebenen Erklärung als unwahr herausstellen sollte, </w:t>
      </w:r>
      <w:r w:rsidRPr="00B7623D">
        <w:rPr>
          <w:rFonts w:asciiTheme="minorHAnsi" w:hAnsiTheme="minorHAnsi"/>
          <w:sz w:val="22"/>
          <w:szCs w:val="22"/>
          <w:lang w:val="de-DE"/>
        </w:rPr>
        <w:t xml:space="preserve"> </w:t>
      </w:r>
    </w:p>
    <w:p w14:paraId="643D5FB9" w14:textId="77777777" w:rsidR="00ED64D8" w:rsidRPr="00B7623D" w:rsidRDefault="00ED64D8" w:rsidP="00ED64D8">
      <w:pPr>
        <w:rPr>
          <w:rFonts w:asciiTheme="minorHAnsi" w:hAnsiTheme="minorHAnsi"/>
          <w:sz w:val="22"/>
          <w:szCs w:val="22"/>
          <w:lang w:val="de-DE"/>
        </w:rPr>
      </w:pPr>
    </w:p>
    <w:p w14:paraId="59FB8E3F" w14:textId="55E0E280" w:rsidR="00B0211C" w:rsidRPr="00B7623D" w:rsidRDefault="00B9703E" w:rsidP="00D830E9">
      <w:pPr>
        <w:spacing w:line="276" w:lineRule="auto"/>
        <w:jc w:val="center"/>
        <w:rPr>
          <w:rFonts w:asciiTheme="minorHAnsi" w:hAnsiTheme="minorHAnsi"/>
          <w:b/>
          <w:bCs/>
          <w:sz w:val="22"/>
          <w:szCs w:val="22"/>
          <w:lang w:val="de-DE"/>
        </w:rPr>
      </w:pPr>
      <w:r w:rsidRPr="00B7623D">
        <w:rPr>
          <w:rFonts w:asciiTheme="minorHAnsi" w:hAnsiTheme="minorHAnsi"/>
          <w:b/>
          <w:bCs/>
          <w:sz w:val="22"/>
          <w:szCs w:val="22"/>
          <w:lang w:val="de-DE"/>
        </w:rPr>
        <w:t>Rechtsnatur (ANZUKREUZEN)</w:t>
      </w:r>
    </w:p>
    <w:p w14:paraId="252C0D34" w14:textId="77777777" w:rsidR="00C9271F" w:rsidRPr="00B7623D" w:rsidRDefault="00C9271F" w:rsidP="00B0211C">
      <w:pPr>
        <w:spacing w:line="276" w:lineRule="auto"/>
        <w:jc w:val="both"/>
        <w:rPr>
          <w:rFonts w:ascii="Trebuchet MS" w:hAnsi="Trebuchet MS" w:cs="Arial"/>
          <w:sz w:val="20"/>
          <w:szCs w:val="20"/>
          <w:lang w:val="de-DE"/>
        </w:rPr>
      </w:pPr>
    </w:p>
    <w:p w14:paraId="228CFC4D" w14:textId="53C8AE3F" w:rsidR="00B0211C" w:rsidRPr="00B7623D" w:rsidRDefault="000853E0" w:rsidP="00B0211C">
      <w:pPr>
        <w:pStyle w:val="Paragrafoelenco"/>
        <w:numPr>
          <w:ilvl w:val="0"/>
          <w:numId w:val="4"/>
        </w:numPr>
        <w:suppressAutoHyphens w:val="0"/>
        <w:spacing w:line="276" w:lineRule="auto"/>
        <w:jc w:val="both"/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</w:pPr>
      <w:r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Einzelfirma (G.v.D. 50/2016 Art. 45 – Absatz 2 – Buchstabe a,</w:t>
      </w:r>
    </w:p>
    <w:p w14:paraId="15B7E1A7" w14:textId="7E915516" w:rsidR="00B0211C" w:rsidRPr="00B7623D" w:rsidRDefault="000853E0" w:rsidP="00B0211C">
      <w:pPr>
        <w:numPr>
          <w:ilvl w:val="0"/>
          <w:numId w:val="4"/>
        </w:numPr>
        <w:suppressAutoHyphens w:val="0"/>
        <w:spacing w:line="276" w:lineRule="auto"/>
        <w:jc w:val="both"/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</w:pPr>
      <w:r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Unternehmen, Typ spezifizieren</w:t>
      </w:r>
      <w:r w:rsidR="00B0211C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 xml:space="preserve"> _______________________________;</w:t>
      </w:r>
    </w:p>
    <w:p w14:paraId="4A5888AD" w14:textId="0C44A47C" w:rsidR="00B0211C" w:rsidRPr="00B7623D" w:rsidRDefault="00DE16F3" w:rsidP="00B0211C">
      <w:pPr>
        <w:pStyle w:val="Paragrafoelenco"/>
        <w:numPr>
          <w:ilvl w:val="0"/>
          <w:numId w:val="4"/>
        </w:numPr>
        <w:suppressAutoHyphens w:val="0"/>
        <w:spacing w:after="200" w:line="276" w:lineRule="auto"/>
        <w:jc w:val="both"/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</w:pPr>
      <w:r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 xml:space="preserve">Interessensvereinigung </w:t>
      </w:r>
      <w:r w:rsidR="000853E0"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von genossenschaftlichen Produktions- und Arbeitsgesellschaften (G.v.D. 50/2016 Art. 45 – Absatz 2 – Buchstabe b),</w:t>
      </w:r>
    </w:p>
    <w:p w14:paraId="418039DA" w14:textId="3D7DDC6B" w:rsidR="00B0211C" w:rsidRPr="00B7623D" w:rsidRDefault="00DE16F3" w:rsidP="00B0211C">
      <w:pPr>
        <w:pStyle w:val="Paragrafoelenco"/>
        <w:numPr>
          <w:ilvl w:val="0"/>
          <w:numId w:val="4"/>
        </w:numPr>
        <w:suppressAutoHyphens w:val="0"/>
        <w:spacing w:after="200" w:line="276" w:lineRule="auto"/>
        <w:jc w:val="both"/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</w:pPr>
      <w:r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Interessensvereinigung</w:t>
      </w:r>
      <w:r w:rsidR="000853E0"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 xml:space="preserve"> von Handwerk</w:t>
      </w:r>
      <w:r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er</w:t>
      </w:r>
      <w:r w:rsidR="000853E0"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firmen (G.v.D. 50/2016 Art 45 – Absatz 2 – Buchstabe b),</w:t>
      </w:r>
    </w:p>
    <w:p w14:paraId="6F383456" w14:textId="43A795F0" w:rsidR="00B0211C" w:rsidRPr="00B7623D" w:rsidRDefault="00DE16F3" w:rsidP="00B0211C">
      <w:pPr>
        <w:pStyle w:val="Paragrafoelenco"/>
        <w:numPr>
          <w:ilvl w:val="0"/>
          <w:numId w:val="4"/>
        </w:numPr>
        <w:suppressAutoHyphens w:val="0"/>
        <w:spacing w:after="200" w:line="276" w:lineRule="auto"/>
        <w:jc w:val="both"/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</w:pPr>
      <w:r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Interessensvereinigungen</w:t>
      </w:r>
      <w:r w:rsidR="000853E0"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 xml:space="preserve"> gemäß den Art. 2602 und ff. C.C. (ital. BGB)</w:t>
      </w:r>
      <w:r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,</w:t>
      </w:r>
    </w:p>
    <w:p w14:paraId="5A3CC6C5" w14:textId="2DD822C7" w:rsidR="00B0211C" w:rsidRPr="00B7623D" w:rsidRDefault="000853E0" w:rsidP="00B0211C">
      <w:pPr>
        <w:pStyle w:val="Paragrafoelenco"/>
        <w:numPr>
          <w:ilvl w:val="0"/>
          <w:numId w:val="4"/>
        </w:numPr>
        <w:suppressAutoHyphens w:val="0"/>
        <w:spacing w:after="200" w:line="276" w:lineRule="auto"/>
        <w:jc w:val="both"/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</w:pPr>
      <w:r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 xml:space="preserve">Feste </w:t>
      </w:r>
      <w:r w:rsidR="00DE16F3"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Interessensvereinigung</w:t>
      </w:r>
      <w:r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 xml:space="preserve"> (G.v.D. 50/21016 Art. 45 – Absatz 2 – Buchstabe c),</w:t>
      </w:r>
    </w:p>
    <w:p w14:paraId="68A25366" w14:textId="7FA1EDB1" w:rsidR="00B0211C" w:rsidRPr="00B7623D" w:rsidRDefault="000853E0" w:rsidP="00B0211C">
      <w:pPr>
        <w:pStyle w:val="Paragrafoelenco"/>
        <w:numPr>
          <w:ilvl w:val="0"/>
          <w:numId w:val="4"/>
        </w:numPr>
        <w:suppressAutoHyphens w:val="0"/>
        <w:spacing w:line="276" w:lineRule="auto"/>
        <w:jc w:val="both"/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</w:pPr>
      <w:r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Beauftragte eine</w:t>
      </w:r>
      <w:r w:rsidR="00840420"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s</w:t>
      </w:r>
      <w:r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 xml:space="preserve"> temporären </w:t>
      </w:r>
      <w:r w:rsidR="00840420"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Zusammenschlusses</w:t>
      </w:r>
      <w:r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 xml:space="preserve"> (G.v.D. 50/2016 Art 45 – Absatz 2 – Buchstabe d)</w:t>
      </w:r>
      <w:r w:rsidR="00B0211C"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:</w:t>
      </w:r>
    </w:p>
    <w:p w14:paraId="3666561C" w14:textId="761584CB" w:rsidR="00B0211C" w:rsidRPr="00B7623D" w:rsidRDefault="00B0211C" w:rsidP="00B0211C">
      <w:p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</w:pPr>
      <w:r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 xml:space="preserve">     □ </w:t>
      </w:r>
      <w:r w:rsidR="000853E0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horizontal</w:t>
      </w:r>
      <w:r w:rsidR="00840420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er</w:t>
      </w:r>
      <w:r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ab/>
        <w:t xml:space="preserve">    □ </w:t>
      </w:r>
      <w:r w:rsidR="000853E0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vertikal</w:t>
      </w:r>
      <w:r w:rsidR="00840420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er</w:t>
      </w:r>
      <w:r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ab/>
        <w:t xml:space="preserve">□ </w:t>
      </w:r>
      <w:r w:rsidR="000853E0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gemischt</w:t>
      </w:r>
      <w:r w:rsidR="00840420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er</w:t>
      </w:r>
      <w:r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 xml:space="preserve">      □ </w:t>
      </w:r>
      <w:r w:rsidR="00840420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eingesetzter</w:t>
      </w:r>
      <w:r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 xml:space="preserve">     □ </w:t>
      </w:r>
      <w:r w:rsidR="000853E0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 xml:space="preserve">nicht </w:t>
      </w:r>
      <w:r w:rsidR="00840420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eingesetzter</w:t>
      </w:r>
    </w:p>
    <w:p w14:paraId="0F0232C9" w14:textId="4E32533A" w:rsidR="00B0211C" w:rsidRPr="00B7623D" w:rsidRDefault="00F7151A" w:rsidP="00B0211C">
      <w:pPr>
        <w:pStyle w:val="Paragrafoelenco"/>
        <w:numPr>
          <w:ilvl w:val="0"/>
          <w:numId w:val="4"/>
        </w:numPr>
        <w:suppressAutoHyphens w:val="0"/>
        <w:spacing w:after="200" w:line="276" w:lineRule="auto"/>
        <w:jc w:val="both"/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</w:pPr>
      <w:r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Beauftragte eine</w:t>
      </w:r>
      <w:r w:rsidR="00840420"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r</w:t>
      </w:r>
      <w:r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 xml:space="preserve"> ordentlichen </w:t>
      </w:r>
      <w:r w:rsidR="00840420"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Interessensvereinigung</w:t>
      </w:r>
      <w:r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 xml:space="preserve"> (Buchstabe e, Art. 34, G.v.D. 163/2006),</w:t>
      </w:r>
    </w:p>
    <w:p w14:paraId="62630EDA" w14:textId="2AAA8163" w:rsidR="00B0211C" w:rsidRPr="00B7623D" w:rsidRDefault="00B0211C" w:rsidP="00B0211C">
      <w:pPr>
        <w:pStyle w:val="Paragrafoelenco"/>
        <w:spacing w:line="276" w:lineRule="auto"/>
        <w:ind w:left="360"/>
        <w:jc w:val="both"/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</w:pPr>
      <w:r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 xml:space="preserve">□ </w:t>
      </w:r>
      <w:r w:rsidR="00840420"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eingesetzte,</w:t>
      </w:r>
      <w:r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 xml:space="preserve">                                □ </w:t>
      </w:r>
      <w:r w:rsidR="00F7151A"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 xml:space="preserve">nicht </w:t>
      </w:r>
      <w:r w:rsidR="00840420"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eingesetzte,</w:t>
      </w:r>
    </w:p>
    <w:p w14:paraId="0D3DA621" w14:textId="2DCD0438" w:rsidR="00B0211C" w:rsidRPr="00B7623D" w:rsidRDefault="00F7151A" w:rsidP="00B0211C">
      <w:pPr>
        <w:pStyle w:val="Paragrafoelenco"/>
        <w:numPr>
          <w:ilvl w:val="0"/>
          <w:numId w:val="4"/>
        </w:numPr>
        <w:suppressAutoHyphens w:val="0"/>
        <w:spacing w:after="200" w:line="276" w:lineRule="auto"/>
        <w:jc w:val="both"/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</w:pPr>
      <w:r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EWIV (G.v.D. 50/2016 Art. 45 – Absatz 2 – Buchstabe g),</w:t>
      </w:r>
    </w:p>
    <w:p w14:paraId="111AE6CE" w14:textId="5AA9CD9E" w:rsidR="00B0211C" w:rsidRPr="00B7623D" w:rsidRDefault="00840420" w:rsidP="00B0211C">
      <w:pPr>
        <w:pStyle w:val="Paragrafoelenco"/>
        <w:numPr>
          <w:ilvl w:val="0"/>
          <w:numId w:val="4"/>
        </w:numPr>
        <w:suppressAutoHyphens w:val="0"/>
        <w:spacing w:after="200" w:line="276" w:lineRule="auto"/>
        <w:jc w:val="both"/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</w:pPr>
      <w:r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>Beiordnung</w:t>
      </w:r>
      <w:r w:rsidR="00F7151A" w:rsidRPr="00B7623D">
        <w:rPr>
          <w:rFonts w:asciiTheme="minorHAnsi" w:hAnsiTheme="minorHAnsi" w:cstheme="minorHAnsi"/>
          <w:color w:val="000000"/>
          <w:sz w:val="20"/>
          <w:szCs w:val="20"/>
          <w:lang w:val="de-DE" w:eastAsia="it-IT" w:bidi="sl-SI"/>
        </w:rPr>
        <w:t xml:space="preserve"> von Kettenunternehmen (G.v.D. 50/2016 Art. 45 – Absatz 2 – Buchstabe e),</w:t>
      </w:r>
    </w:p>
    <w:p w14:paraId="501523C2" w14:textId="432472F4" w:rsidR="00B0211C" w:rsidRPr="00B7623D" w:rsidRDefault="00B0211C" w:rsidP="00B0211C">
      <w:pPr>
        <w:autoSpaceDE w:val="0"/>
        <w:autoSpaceDN w:val="0"/>
        <w:adjustRightInd w:val="0"/>
        <w:spacing w:after="120" w:line="276" w:lineRule="auto"/>
        <w:ind w:left="426"/>
        <w:jc w:val="both"/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</w:pPr>
      <w:r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 xml:space="preserve">□ </w:t>
      </w:r>
      <w:r w:rsidR="00F7151A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mit einem gemeinsamen Organ mit Vertretungs- und Rechtssubjektivitäts</w:t>
      </w:r>
      <w:r w:rsidR="001F4D41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befugnis ausgestattet</w:t>
      </w:r>
    </w:p>
    <w:p w14:paraId="5609A8C9" w14:textId="50A5F389" w:rsidR="00B0211C" w:rsidRPr="00B7623D" w:rsidRDefault="00B0211C" w:rsidP="00B0211C">
      <w:pPr>
        <w:autoSpaceDE w:val="0"/>
        <w:autoSpaceDN w:val="0"/>
        <w:adjustRightInd w:val="0"/>
        <w:spacing w:after="120" w:line="276" w:lineRule="auto"/>
        <w:ind w:left="426"/>
        <w:jc w:val="both"/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</w:pPr>
      <w:r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 xml:space="preserve">□ </w:t>
      </w:r>
      <w:r w:rsidR="001F4D41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mit einem gemeinsamen Organ mit Vertr</w:t>
      </w:r>
      <w:r w:rsidR="00840420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e</w:t>
      </w:r>
      <w:r w:rsidR="001F4D41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tungsbefugnis aber ohne Rechtssubjektivität ausgestattet</w:t>
      </w:r>
    </w:p>
    <w:p w14:paraId="4B9D02A8" w14:textId="342BFD42" w:rsidR="00B0211C" w:rsidRPr="00B7623D" w:rsidRDefault="00B0211C" w:rsidP="00B0211C">
      <w:pPr>
        <w:autoSpaceDE w:val="0"/>
        <w:autoSpaceDN w:val="0"/>
        <w:adjustRightInd w:val="0"/>
        <w:spacing w:after="120" w:line="276" w:lineRule="auto"/>
        <w:ind w:left="426"/>
        <w:jc w:val="both"/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</w:pPr>
      <w:r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 xml:space="preserve">□ </w:t>
      </w:r>
      <w:r w:rsidR="001F4D41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 xml:space="preserve">mit einem gemeinsamen Organ ohne Vertretungsbefugnis ausgestattet oder wenn die Kette kein gemeinsames Organ hat, d.h. wenn das gemeinsame nicht die verlangten Eignungsanforderungen zur Übernahme des </w:t>
      </w:r>
      <w:r w:rsidR="00840420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 xml:space="preserve">Amtes des </w:t>
      </w:r>
      <w:r w:rsidR="001F4D41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Beauftragten besitzt,</w:t>
      </w:r>
    </w:p>
    <w:p w14:paraId="617BC67D" w14:textId="52DD0B3B" w:rsidR="00B0211C" w:rsidRPr="00B7623D" w:rsidRDefault="001F4D41" w:rsidP="00B0211C">
      <w:pPr>
        <w:numPr>
          <w:ilvl w:val="0"/>
          <w:numId w:val="4"/>
        </w:numPr>
        <w:suppressAutoHyphens w:val="0"/>
        <w:spacing w:line="276" w:lineRule="auto"/>
        <w:jc w:val="both"/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</w:pPr>
      <w:r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 xml:space="preserve">In anderen Mitgliedsstaaten festgelegte </w:t>
      </w:r>
      <w:r w:rsidR="008B71F0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Wirtschaftssubjekte</w:t>
      </w:r>
      <w:r w:rsidR="00840420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,</w:t>
      </w:r>
    </w:p>
    <w:p w14:paraId="647A92FB" w14:textId="36BB7A54" w:rsidR="00B0211C" w:rsidRPr="00B7623D" w:rsidRDefault="00B0211C" w:rsidP="00B0211C">
      <w:pPr>
        <w:numPr>
          <w:ilvl w:val="0"/>
          <w:numId w:val="4"/>
        </w:numPr>
        <w:suppressAutoHyphens w:val="0"/>
        <w:spacing w:line="276" w:lineRule="auto"/>
        <w:jc w:val="both"/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</w:pPr>
      <w:r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 xml:space="preserve"> </w:t>
      </w:r>
      <w:r w:rsidR="008B71F0"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Sonstiges (spezifizieren)</w:t>
      </w:r>
      <w:r w:rsidRPr="00B7623D">
        <w:rPr>
          <w:rFonts w:asciiTheme="minorHAnsi" w:hAnsiTheme="minorHAnsi" w:cstheme="minorHAnsi"/>
          <w:color w:val="000000"/>
          <w:sz w:val="20"/>
          <w:szCs w:val="20"/>
          <w:lang w:val="de-DE" w:bidi="sl-SI"/>
        </w:rPr>
        <w:t>_______________________________________________</w:t>
      </w:r>
    </w:p>
    <w:p w14:paraId="784F5534" w14:textId="77777777" w:rsidR="00ED64D8" w:rsidRPr="00B7623D" w:rsidRDefault="00ED64D8" w:rsidP="00B0211C">
      <w:pPr>
        <w:jc w:val="both"/>
        <w:rPr>
          <w:rFonts w:asciiTheme="minorHAnsi" w:hAnsiTheme="minorHAnsi" w:cstheme="minorHAnsi"/>
          <w:sz w:val="22"/>
          <w:szCs w:val="22"/>
          <w:lang w:val="de-DE"/>
        </w:rPr>
      </w:pPr>
    </w:p>
    <w:p w14:paraId="671EE3E9" w14:textId="1C312BE7" w:rsidR="00C9271F" w:rsidRPr="00B7623D" w:rsidRDefault="00C37EC6" w:rsidP="00C9271F">
      <w:pPr>
        <w:pStyle w:val="Default"/>
        <w:jc w:val="center"/>
        <w:rPr>
          <w:rFonts w:asciiTheme="minorHAnsi" w:hAnsiTheme="minorHAnsi" w:cs="Arial"/>
          <w:b/>
          <w:sz w:val="22"/>
          <w:szCs w:val="22"/>
          <w:lang w:val="de-DE"/>
        </w:rPr>
      </w:pPr>
      <w:r w:rsidRPr="00B7623D">
        <w:rPr>
          <w:rFonts w:asciiTheme="minorHAnsi" w:hAnsiTheme="minorHAnsi" w:cs="Arial"/>
          <w:b/>
          <w:sz w:val="22"/>
          <w:szCs w:val="22"/>
          <w:lang w:val="de-DE"/>
        </w:rPr>
        <w:t xml:space="preserve">BEKUNDET INTERESSE UND BEANTRAGT ZUR TEILNAHME AN DEM EVENTUELLEN OBIGEN VERFAHREN </w:t>
      </w:r>
      <w:r w:rsidR="00250A50" w:rsidRPr="00B7623D">
        <w:rPr>
          <w:rFonts w:asciiTheme="minorHAnsi" w:hAnsiTheme="minorHAnsi" w:cs="Arial"/>
          <w:b/>
          <w:sz w:val="22"/>
          <w:szCs w:val="22"/>
          <w:lang w:val="de-DE"/>
        </w:rPr>
        <w:t>EINGELADEN ZU WERDEN:</w:t>
      </w:r>
    </w:p>
    <w:p w14:paraId="7CB6CDFB" w14:textId="1F5B1E58" w:rsidR="00C9271F" w:rsidRPr="00B7623D" w:rsidRDefault="00C9271F" w:rsidP="00D830E9">
      <w:pPr>
        <w:pStyle w:val="Default"/>
        <w:rPr>
          <w:rFonts w:asciiTheme="minorHAnsi" w:hAnsiTheme="minorHAnsi" w:cs="Arial"/>
          <w:b/>
          <w:sz w:val="22"/>
          <w:szCs w:val="22"/>
          <w:lang w:val="de-DE"/>
        </w:rPr>
      </w:pPr>
    </w:p>
    <w:p w14:paraId="52D7781F" w14:textId="341E0BA3" w:rsidR="00C9271F" w:rsidRPr="00B7623D" w:rsidRDefault="00C9271F" w:rsidP="00C9271F">
      <w:pPr>
        <w:tabs>
          <w:tab w:val="left" w:pos="567"/>
        </w:tabs>
        <w:autoSpaceDE w:val="0"/>
        <w:autoSpaceDN w:val="0"/>
        <w:adjustRightInd w:val="0"/>
        <w:spacing w:before="120"/>
        <w:ind w:left="360"/>
        <w:jc w:val="both"/>
        <w:rPr>
          <w:rFonts w:ascii="Trebuchet MS" w:hAnsi="Trebuchet MS" w:cs="Arial"/>
          <w:color w:val="000000"/>
          <w:sz w:val="18"/>
          <w:szCs w:val="18"/>
          <w:lang w:val="de-DE" w:bidi="sl-SI"/>
        </w:rPr>
      </w:pPr>
      <w:r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 xml:space="preserve">□   </w:t>
      </w:r>
      <w:r w:rsidR="002B7E2E"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als einzelner Bewerber</w:t>
      </w:r>
    </w:p>
    <w:p w14:paraId="2F280F29" w14:textId="4614B621" w:rsidR="00C9271F" w:rsidRPr="00B7623D" w:rsidRDefault="00C9271F" w:rsidP="00C9271F">
      <w:pPr>
        <w:tabs>
          <w:tab w:val="left" w:pos="567"/>
        </w:tabs>
        <w:autoSpaceDE w:val="0"/>
        <w:autoSpaceDN w:val="0"/>
        <w:adjustRightInd w:val="0"/>
        <w:spacing w:before="120"/>
        <w:ind w:left="360"/>
        <w:jc w:val="both"/>
        <w:rPr>
          <w:rFonts w:ascii="Trebuchet MS" w:hAnsi="Trebuchet MS" w:cs="Arial"/>
          <w:color w:val="000000"/>
          <w:sz w:val="18"/>
          <w:szCs w:val="18"/>
          <w:lang w:val="de-DE" w:bidi="sl-SI"/>
        </w:rPr>
      </w:pPr>
      <w:r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ab/>
      </w:r>
      <w:r w:rsidR="002B7E2E"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Beziehungsweise</w:t>
      </w:r>
    </w:p>
    <w:p w14:paraId="2EDA5FD4" w14:textId="5B7DC145" w:rsidR="00C9271F" w:rsidRPr="00B7623D" w:rsidRDefault="00C9271F" w:rsidP="00C9271F">
      <w:pPr>
        <w:tabs>
          <w:tab w:val="left" w:pos="567"/>
        </w:tabs>
        <w:autoSpaceDE w:val="0"/>
        <w:autoSpaceDN w:val="0"/>
        <w:adjustRightInd w:val="0"/>
        <w:spacing w:before="120"/>
        <w:ind w:left="360"/>
        <w:jc w:val="both"/>
        <w:rPr>
          <w:rFonts w:ascii="Trebuchet MS" w:hAnsi="Trebuchet MS" w:cs="Arial"/>
          <w:color w:val="000000"/>
          <w:sz w:val="18"/>
          <w:szCs w:val="18"/>
          <w:lang w:val="de-DE" w:bidi="sl-SI"/>
        </w:rPr>
      </w:pPr>
      <w:r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 xml:space="preserve">□ </w:t>
      </w:r>
      <w:r w:rsidR="002B7E2E"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 xml:space="preserve">in einer der vom Artikel 45 des gesetzvertretenden Dekrets 50/2016 vorgesehenen Formen (Zusammenschluss [auch wenn noch nicht </w:t>
      </w:r>
      <w:r w:rsidR="00840420"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eingesetzt</w:t>
      </w:r>
      <w:r w:rsidR="002B7E2E"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 xml:space="preserve">], </w:t>
      </w:r>
      <w:r w:rsidR="00840420"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Interessensvereinigung</w:t>
      </w:r>
      <w:r w:rsidR="002B7E2E"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 xml:space="preserve"> [auch wenn noch nicht </w:t>
      </w:r>
      <w:r w:rsidR="00840420"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eingesetzt</w:t>
      </w:r>
      <w:r w:rsidR="002B7E2E"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], EWIV oder Unternehmens</w:t>
      </w:r>
      <w:r w:rsidR="00675310"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kette</w:t>
      </w:r>
      <w:r w:rsidR="002B7E2E"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 xml:space="preserve"> </w:t>
      </w:r>
      <w:r w:rsidR="00840420"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 xml:space="preserve">Zutreffendes </w:t>
      </w:r>
      <w:r w:rsidR="002B7E2E"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angeben):</w:t>
      </w:r>
    </w:p>
    <w:p w14:paraId="0A9B09E2" w14:textId="77777777" w:rsidR="00C9271F" w:rsidRPr="00B7623D" w:rsidRDefault="00C9271F" w:rsidP="00C9271F">
      <w:pPr>
        <w:tabs>
          <w:tab w:val="left" w:pos="567"/>
        </w:tabs>
        <w:autoSpaceDE w:val="0"/>
        <w:autoSpaceDN w:val="0"/>
        <w:adjustRightInd w:val="0"/>
        <w:spacing w:before="120"/>
        <w:ind w:left="360"/>
        <w:jc w:val="both"/>
        <w:rPr>
          <w:rFonts w:ascii="Trebuchet MS" w:hAnsi="Trebuchet MS" w:cs="Arial"/>
          <w:color w:val="000000"/>
          <w:sz w:val="18"/>
          <w:szCs w:val="18"/>
          <w:lang w:val="de-DE" w:bidi="sl-SI"/>
        </w:rPr>
      </w:pPr>
      <w:r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______________________________________________________________________________</w:t>
      </w:r>
    </w:p>
    <w:p w14:paraId="78D6C99D" w14:textId="6C51932A" w:rsidR="00C9271F" w:rsidRPr="00B7623D" w:rsidRDefault="00675310" w:rsidP="00C9271F">
      <w:pPr>
        <w:tabs>
          <w:tab w:val="left" w:pos="567"/>
        </w:tabs>
        <w:autoSpaceDE w:val="0"/>
        <w:autoSpaceDN w:val="0"/>
        <w:adjustRightInd w:val="0"/>
        <w:spacing w:before="120"/>
        <w:ind w:left="360"/>
        <w:jc w:val="both"/>
        <w:rPr>
          <w:rFonts w:ascii="Trebuchet MS" w:hAnsi="Trebuchet MS" w:cs="Arial"/>
          <w:color w:val="000000"/>
          <w:sz w:val="18"/>
          <w:szCs w:val="18"/>
          <w:lang w:val="de-DE" w:bidi="sl-SI"/>
        </w:rPr>
      </w:pPr>
      <w:r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Mit den folgenden Wirtschaftssubjekten (d</w:t>
      </w:r>
      <w:r w:rsidR="00840420"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as f</w:t>
      </w:r>
      <w:r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ühre</w:t>
      </w:r>
      <w:r w:rsidR="00840420"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nde Subjekt</w:t>
      </w:r>
      <w:r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 xml:space="preserve"> angeben):</w:t>
      </w:r>
    </w:p>
    <w:p w14:paraId="630173CF" w14:textId="77777777" w:rsidR="00C9271F" w:rsidRPr="00B7623D" w:rsidRDefault="00C9271F" w:rsidP="00C9271F">
      <w:pPr>
        <w:numPr>
          <w:ilvl w:val="0"/>
          <w:numId w:val="8"/>
        </w:numPr>
        <w:tabs>
          <w:tab w:val="left" w:pos="567"/>
        </w:tabs>
        <w:suppressAutoHyphens w:val="0"/>
        <w:autoSpaceDE w:val="0"/>
        <w:autoSpaceDN w:val="0"/>
        <w:adjustRightInd w:val="0"/>
        <w:spacing w:before="120"/>
        <w:jc w:val="both"/>
        <w:rPr>
          <w:rFonts w:ascii="Trebuchet MS" w:hAnsi="Trebuchet MS" w:cs="Arial"/>
          <w:color w:val="000000"/>
          <w:sz w:val="18"/>
          <w:szCs w:val="18"/>
          <w:lang w:val="de-DE" w:bidi="sl-SI"/>
        </w:rPr>
      </w:pPr>
      <w:r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____________________________________________________________________________</w:t>
      </w:r>
    </w:p>
    <w:p w14:paraId="49C4BC11" w14:textId="77777777" w:rsidR="00C9271F" w:rsidRPr="00B7623D" w:rsidRDefault="00C9271F" w:rsidP="00C9271F">
      <w:pPr>
        <w:numPr>
          <w:ilvl w:val="0"/>
          <w:numId w:val="8"/>
        </w:numPr>
        <w:tabs>
          <w:tab w:val="left" w:pos="567"/>
        </w:tabs>
        <w:suppressAutoHyphens w:val="0"/>
        <w:autoSpaceDE w:val="0"/>
        <w:autoSpaceDN w:val="0"/>
        <w:adjustRightInd w:val="0"/>
        <w:spacing w:before="120"/>
        <w:jc w:val="both"/>
        <w:rPr>
          <w:rFonts w:ascii="Trebuchet MS" w:hAnsi="Trebuchet MS" w:cs="Arial"/>
          <w:color w:val="000000"/>
          <w:sz w:val="18"/>
          <w:szCs w:val="18"/>
          <w:lang w:val="de-DE" w:bidi="sl-SI"/>
        </w:rPr>
      </w:pPr>
      <w:r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____________________________________________________________________________</w:t>
      </w:r>
    </w:p>
    <w:p w14:paraId="1B6FB949" w14:textId="77777777" w:rsidR="00C9271F" w:rsidRPr="00B7623D" w:rsidRDefault="00C9271F" w:rsidP="00C9271F">
      <w:pPr>
        <w:numPr>
          <w:ilvl w:val="0"/>
          <w:numId w:val="8"/>
        </w:numPr>
        <w:tabs>
          <w:tab w:val="left" w:pos="567"/>
        </w:tabs>
        <w:suppressAutoHyphens w:val="0"/>
        <w:autoSpaceDE w:val="0"/>
        <w:autoSpaceDN w:val="0"/>
        <w:adjustRightInd w:val="0"/>
        <w:spacing w:before="120"/>
        <w:jc w:val="both"/>
        <w:rPr>
          <w:rFonts w:ascii="Trebuchet MS" w:hAnsi="Trebuchet MS" w:cs="Arial"/>
          <w:color w:val="000000"/>
          <w:sz w:val="18"/>
          <w:szCs w:val="18"/>
          <w:lang w:val="de-DE" w:bidi="sl-SI"/>
        </w:rPr>
      </w:pPr>
      <w:r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____________________________________________________________________________</w:t>
      </w:r>
    </w:p>
    <w:p w14:paraId="2823E895" w14:textId="77777777" w:rsidR="00C9271F" w:rsidRPr="00B7623D" w:rsidRDefault="00C9271F" w:rsidP="00C9271F">
      <w:pPr>
        <w:numPr>
          <w:ilvl w:val="0"/>
          <w:numId w:val="8"/>
        </w:numPr>
        <w:tabs>
          <w:tab w:val="left" w:pos="567"/>
        </w:tabs>
        <w:suppressAutoHyphens w:val="0"/>
        <w:autoSpaceDE w:val="0"/>
        <w:autoSpaceDN w:val="0"/>
        <w:adjustRightInd w:val="0"/>
        <w:spacing w:before="120"/>
        <w:jc w:val="both"/>
        <w:rPr>
          <w:rFonts w:ascii="Trebuchet MS" w:hAnsi="Trebuchet MS" w:cs="Arial"/>
          <w:color w:val="000000"/>
          <w:sz w:val="18"/>
          <w:szCs w:val="18"/>
          <w:lang w:val="de-DE" w:bidi="sl-SI"/>
        </w:rPr>
      </w:pPr>
      <w:r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____________________________________________________________________________</w:t>
      </w:r>
    </w:p>
    <w:p w14:paraId="049E656A" w14:textId="77777777" w:rsidR="00C9271F" w:rsidRPr="00B7623D" w:rsidRDefault="00C9271F" w:rsidP="00C9271F">
      <w:pPr>
        <w:pStyle w:val="Corpodeltesto2"/>
        <w:ind w:left="238"/>
        <w:rPr>
          <w:rFonts w:ascii="Trebuchet MS" w:hAnsi="Trebuchet MS" w:cs="Arial"/>
          <w:snapToGrid/>
          <w:color w:val="000000"/>
          <w:sz w:val="18"/>
          <w:szCs w:val="18"/>
          <w:lang w:val="de-DE" w:bidi="sl-SI"/>
        </w:rPr>
      </w:pPr>
    </w:p>
    <w:p w14:paraId="4BA53959" w14:textId="546E6B67" w:rsidR="00C9271F" w:rsidRPr="00B7623D" w:rsidRDefault="00675310" w:rsidP="00C9271F">
      <w:pPr>
        <w:ind w:left="238"/>
        <w:jc w:val="both"/>
        <w:rPr>
          <w:rFonts w:ascii="Trebuchet MS" w:hAnsi="Trebuchet MS" w:cs="Arial"/>
          <w:color w:val="000000"/>
          <w:sz w:val="18"/>
          <w:szCs w:val="18"/>
          <w:lang w:val="de-DE" w:bidi="sl-SI"/>
        </w:rPr>
      </w:pPr>
      <w:r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Die Adresse der zertifizierten elektronischen Post, an die Mitteilungen und eventuelle Erläuterungsanfragen zu senden sind,</w:t>
      </w:r>
      <w:r w:rsidR="00C9271F"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 xml:space="preserve"> </w:t>
      </w:r>
      <w:r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>lautet</w:t>
      </w:r>
      <w:r w:rsidR="00C9271F" w:rsidRPr="00B7623D">
        <w:rPr>
          <w:rFonts w:ascii="Trebuchet MS" w:hAnsi="Trebuchet MS" w:cs="Arial"/>
          <w:color w:val="000000"/>
          <w:sz w:val="18"/>
          <w:szCs w:val="18"/>
          <w:lang w:val="de-DE" w:bidi="sl-SI"/>
        </w:rPr>
        <w:t xml:space="preserve">_______________________________________________________ </w:t>
      </w:r>
    </w:p>
    <w:p w14:paraId="53286BA9" w14:textId="77777777" w:rsidR="00C9271F" w:rsidRPr="00B7623D" w:rsidRDefault="00C9271F" w:rsidP="00C9271F">
      <w:pPr>
        <w:pStyle w:val="Default"/>
        <w:jc w:val="center"/>
        <w:rPr>
          <w:rFonts w:asciiTheme="minorHAnsi" w:hAnsiTheme="minorHAnsi" w:cs="Arial"/>
          <w:b/>
          <w:sz w:val="22"/>
          <w:szCs w:val="22"/>
          <w:lang w:val="de-DE"/>
        </w:rPr>
      </w:pPr>
    </w:p>
    <w:p w14:paraId="3637A0E6" w14:textId="77777777" w:rsidR="00C9271F" w:rsidRPr="00B7623D" w:rsidRDefault="00C9271F" w:rsidP="00CB0B07">
      <w:pPr>
        <w:pStyle w:val="Default"/>
        <w:jc w:val="center"/>
        <w:rPr>
          <w:rFonts w:asciiTheme="minorHAnsi" w:hAnsiTheme="minorHAnsi" w:cs="Arial"/>
          <w:b/>
          <w:sz w:val="22"/>
          <w:szCs w:val="22"/>
          <w:lang w:val="de-DE"/>
        </w:rPr>
      </w:pPr>
    </w:p>
    <w:p w14:paraId="7C2C76A1" w14:textId="478A47E1" w:rsidR="00ED64D8" w:rsidRPr="00B7623D" w:rsidRDefault="00250A50" w:rsidP="00CB0B07">
      <w:pPr>
        <w:pStyle w:val="Default"/>
        <w:jc w:val="center"/>
        <w:rPr>
          <w:rFonts w:asciiTheme="minorHAnsi" w:hAnsiTheme="minorHAnsi" w:cs="Arial"/>
          <w:b/>
          <w:sz w:val="22"/>
          <w:szCs w:val="22"/>
          <w:u w:val="single"/>
          <w:lang w:val="de-DE"/>
        </w:rPr>
      </w:pPr>
      <w:r w:rsidRPr="00B7623D">
        <w:rPr>
          <w:rFonts w:asciiTheme="minorHAnsi" w:hAnsiTheme="minorHAnsi" w:cs="Arial"/>
          <w:b/>
          <w:sz w:val="22"/>
          <w:szCs w:val="22"/>
          <w:u w:val="single"/>
          <w:lang w:val="de-DE"/>
        </w:rPr>
        <w:t>Dazu erklärt er/sie die folgenden Anforderungen:</w:t>
      </w:r>
    </w:p>
    <w:p w14:paraId="50D00403" w14:textId="77777777" w:rsidR="00ED64D8" w:rsidRPr="00B7623D" w:rsidRDefault="00ED64D8" w:rsidP="00CB0B07">
      <w:pPr>
        <w:jc w:val="both"/>
        <w:rPr>
          <w:rFonts w:asciiTheme="minorHAnsi" w:hAnsiTheme="minorHAnsi" w:cs="Arial"/>
          <w:b/>
          <w:sz w:val="22"/>
          <w:szCs w:val="22"/>
          <w:u w:val="single"/>
          <w:lang w:val="de-DE"/>
        </w:rPr>
      </w:pPr>
    </w:p>
    <w:p w14:paraId="67D18F3C" w14:textId="0E68F0B7" w:rsidR="00ED64D8" w:rsidRPr="00B7623D" w:rsidRDefault="00250A50" w:rsidP="00CB0B07">
      <w:pPr>
        <w:pStyle w:val="Paragrafoelenco"/>
        <w:numPr>
          <w:ilvl w:val="0"/>
          <w:numId w:val="1"/>
        </w:numPr>
        <w:jc w:val="both"/>
        <w:rPr>
          <w:rFonts w:asciiTheme="minorHAnsi" w:hAnsiTheme="minorHAnsi"/>
          <w:sz w:val="22"/>
          <w:szCs w:val="22"/>
          <w:lang w:val="de-DE"/>
        </w:rPr>
      </w:pPr>
      <w:r w:rsidRPr="00B7623D">
        <w:rPr>
          <w:rFonts w:asciiTheme="minorHAnsi" w:hAnsiTheme="minorHAnsi"/>
          <w:sz w:val="22"/>
          <w:szCs w:val="22"/>
          <w:lang w:val="de-DE"/>
        </w:rPr>
        <w:t xml:space="preserve">Gemäß Art. </w:t>
      </w:r>
      <w:r w:rsidRPr="00B7623D">
        <w:rPr>
          <w:rFonts w:ascii="Trebuchet MS" w:hAnsi="Trebuchet MS" w:cs="Arial"/>
          <w:sz w:val="18"/>
          <w:szCs w:val="18"/>
          <w:lang w:val="de-DE" w:bidi="sl-SI"/>
        </w:rPr>
        <w:t>80 des G.v.D. 50/2016 i.d.g.F. im Besitz der Eignungsanforderungen zu sein</w:t>
      </w:r>
    </w:p>
    <w:tbl>
      <w:tblPr>
        <w:tblpPr w:leftFromText="141" w:rightFromText="141" w:vertAnchor="text" w:horzAnchor="margin" w:tblpXSpec="center" w:tblpY="15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</w:tblGrid>
      <w:tr w:rsidR="0026262D" w:rsidRPr="00B7623D" w14:paraId="19A761DC" w14:textId="77777777" w:rsidTr="0026262D">
        <w:trPr>
          <w:trHeight w:val="342"/>
        </w:trPr>
        <w:tc>
          <w:tcPr>
            <w:tcW w:w="496" w:type="dxa"/>
          </w:tcPr>
          <w:p w14:paraId="1C879D39" w14:textId="02B18830" w:rsidR="0026262D" w:rsidRPr="00B7623D" w:rsidRDefault="00B9703E" w:rsidP="00840420">
            <w:pPr>
              <w:jc w:val="both"/>
              <w:rPr>
                <w:rFonts w:asciiTheme="minorHAnsi" w:hAnsiTheme="minorHAnsi"/>
                <w:sz w:val="16"/>
                <w:szCs w:val="16"/>
                <w:lang w:val="de-DE"/>
              </w:rPr>
            </w:pPr>
            <w:r w:rsidRPr="00B7623D">
              <w:rPr>
                <w:rFonts w:asciiTheme="minorHAnsi" w:hAnsiTheme="minorHAnsi"/>
                <w:sz w:val="16"/>
                <w:szCs w:val="16"/>
                <w:lang w:val="de-DE"/>
              </w:rPr>
              <w:t>JA</w:t>
            </w:r>
          </w:p>
        </w:tc>
      </w:tr>
      <w:tr w:rsidR="0026262D" w:rsidRPr="00B7623D" w14:paraId="5AB564DA" w14:textId="77777777" w:rsidTr="0026262D">
        <w:trPr>
          <w:trHeight w:val="340"/>
        </w:trPr>
        <w:tc>
          <w:tcPr>
            <w:tcW w:w="496" w:type="dxa"/>
          </w:tcPr>
          <w:p w14:paraId="4561F9B5" w14:textId="7DE4663B" w:rsidR="0026262D" w:rsidRPr="00B7623D" w:rsidRDefault="0026262D" w:rsidP="00840420">
            <w:pPr>
              <w:jc w:val="both"/>
              <w:rPr>
                <w:rFonts w:asciiTheme="minorHAnsi" w:hAnsiTheme="minorHAnsi"/>
                <w:sz w:val="16"/>
                <w:szCs w:val="16"/>
                <w:lang w:val="de-DE"/>
              </w:rPr>
            </w:pPr>
            <w:r w:rsidRPr="00B7623D">
              <w:rPr>
                <w:rFonts w:asciiTheme="minorHAnsi" w:hAnsiTheme="minorHAnsi"/>
                <w:sz w:val="16"/>
                <w:szCs w:val="16"/>
                <w:lang w:val="de-DE"/>
              </w:rPr>
              <w:t>N</w:t>
            </w:r>
            <w:r w:rsidR="00B9703E" w:rsidRPr="00B7623D">
              <w:rPr>
                <w:rFonts w:asciiTheme="minorHAnsi" w:hAnsiTheme="minorHAnsi"/>
                <w:sz w:val="16"/>
                <w:szCs w:val="16"/>
                <w:lang w:val="de-DE"/>
              </w:rPr>
              <w:t>EIN</w:t>
            </w:r>
          </w:p>
        </w:tc>
      </w:tr>
    </w:tbl>
    <w:p w14:paraId="30B02C2F" w14:textId="77777777" w:rsidR="0026262D" w:rsidRPr="00B7623D" w:rsidRDefault="0026262D" w:rsidP="00CB0B07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7BEADFB3" w14:textId="77777777" w:rsidR="0026262D" w:rsidRPr="00B7623D" w:rsidRDefault="0026262D" w:rsidP="00CB0B07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7C94D46E" w14:textId="77777777" w:rsidR="0026262D" w:rsidRPr="00B7623D" w:rsidRDefault="0026262D" w:rsidP="00CB0B07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74A66A48" w14:textId="77777777" w:rsidR="0026262D" w:rsidRPr="00B7623D" w:rsidRDefault="0026262D" w:rsidP="00CB0B07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5CC56527" w14:textId="2EFEDEAE" w:rsidR="00B0211C" w:rsidRPr="00B7623D" w:rsidRDefault="009609E7" w:rsidP="00B0211C">
      <w:pPr>
        <w:pStyle w:val="Default"/>
        <w:numPr>
          <w:ilvl w:val="0"/>
          <w:numId w:val="1"/>
        </w:numPr>
        <w:suppressAutoHyphens w:val="0"/>
        <w:autoSpaceDE w:val="0"/>
        <w:autoSpaceDN w:val="0"/>
        <w:adjustRightInd w:val="0"/>
        <w:spacing w:line="276" w:lineRule="auto"/>
        <w:jc w:val="both"/>
        <w:rPr>
          <w:rFonts w:ascii="Trebuchet MS" w:hAnsi="Trebuchet MS" w:cs="Arial"/>
          <w:sz w:val="18"/>
          <w:szCs w:val="18"/>
          <w:lang w:val="de-DE" w:bidi="sl-SI"/>
        </w:rPr>
      </w:pPr>
      <w:r w:rsidRPr="00B7623D">
        <w:rPr>
          <w:rFonts w:ascii="Trebuchet MS" w:hAnsi="Trebuchet MS" w:cs="Arial"/>
          <w:sz w:val="18"/>
          <w:szCs w:val="18"/>
          <w:lang w:val="de-DE" w:bidi="sl-SI"/>
        </w:rPr>
        <w:t>Nichtbestehen</w:t>
      </w:r>
      <w:r w:rsidR="00250A50" w:rsidRPr="00B7623D">
        <w:rPr>
          <w:rFonts w:ascii="Trebuchet MS" w:hAnsi="Trebuchet MS" w:cs="Arial"/>
          <w:sz w:val="18"/>
          <w:szCs w:val="18"/>
          <w:lang w:val="de-DE" w:bidi="sl-SI"/>
        </w:rPr>
        <w:t xml:space="preserve"> der Ausschlussursachen gemäß Artikel 48, Absatz 7 des G.v.D. 50/2016 i.d.g.F. bezüglich der Teilnahme an selbiger Ausschreibung in mehr als einem temporären Zusammenschluss oder </w:t>
      </w:r>
      <w:r w:rsidRPr="00B7623D">
        <w:rPr>
          <w:rFonts w:ascii="Trebuchet MS" w:hAnsi="Trebuchet MS" w:cs="Arial"/>
          <w:sz w:val="18"/>
          <w:szCs w:val="18"/>
          <w:lang w:val="de-DE" w:bidi="sl-SI"/>
        </w:rPr>
        <w:t xml:space="preserve">Interessensvereinigung von </w:t>
      </w:r>
      <w:r w:rsidR="00250A50" w:rsidRPr="00B7623D">
        <w:rPr>
          <w:rFonts w:ascii="Trebuchet MS" w:hAnsi="Trebuchet MS" w:cs="Arial"/>
          <w:sz w:val="18"/>
          <w:szCs w:val="18"/>
          <w:lang w:val="de-DE" w:bidi="sl-SI"/>
        </w:rPr>
        <w:t>Mitbewerber</w:t>
      </w:r>
      <w:r w:rsidRPr="00B7623D">
        <w:rPr>
          <w:rFonts w:ascii="Trebuchet MS" w:hAnsi="Trebuchet MS" w:cs="Arial"/>
          <w:sz w:val="18"/>
          <w:szCs w:val="18"/>
          <w:lang w:val="de-DE" w:bidi="sl-SI"/>
        </w:rPr>
        <w:t>n</w:t>
      </w:r>
      <w:r w:rsidR="00250A50" w:rsidRPr="00B7623D">
        <w:rPr>
          <w:rFonts w:ascii="Trebuchet MS" w:hAnsi="Trebuchet MS" w:cs="Arial"/>
          <w:sz w:val="18"/>
          <w:szCs w:val="18"/>
          <w:lang w:val="de-DE" w:bidi="sl-SI"/>
        </w:rPr>
        <w:t>, d.h. Teilnahme an der Ausschreibung auch in individueller Form bei Teilnahme an der selbigen Ausschreibung in Zusammenschluss oder ordentliche</w:t>
      </w:r>
      <w:r w:rsidRPr="00B7623D">
        <w:rPr>
          <w:rFonts w:ascii="Trebuchet MS" w:hAnsi="Trebuchet MS" w:cs="Arial"/>
          <w:sz w:val="18"/>
          <w:szCs w:val="18"/>
          <w:lang w:val="de-DE" w:bidi="sl-SI"/>
        </w:rPr>
        <w:t xml:space="preserve">r Interessensvereinigung von </w:t>
      </w:r>
      <w:r w:rsidR="00861E96" w:rsidRPr="00B7623D">
        <w:rPr>
          <w:rFonts w:ascii="Trebuchet MS" w:hAnsi="Trebuchet MS" w:cs="Arial"/>
          <w:sz w:val="18"/>
          <w:szCs w:val="18"/>
          <w:lang w:val="de-DE" w:bidi="sl-SI"/>
        </w:rPr>
        <w:t>M</w:t>
      </w:r>
      <w:r w:rsidR="00250A50" w:rsidRPr="00B7623D">
        <w:rPr>
          <w:rFonts w:ascii="Trebuchet MS" w:hAnsi="Trebuchet MS" w:cs="Arial"/>
          <w:sz w:val="18"/>
          <w:szCs w:val="18"/>
          <w:lang w:val="de-DE" w:bidi="sl-SI"/>
        </w:rPr>
        <w:t>itbewerber</w:t>
      </w:r>
      <w:r w:rsidRPr="00B7623D">
        <w:rPr>
          <w:rFonts w:ascii="Trebuchet MS" w:hAnsi="Trebuchet MS" w:cs="Arial"/>
          <w:sz w:val="18"/>
          <w:szCs w:val="18"/>
          <w:lang w:val="de-DE" w:bidi="sl-SI"/>
        </w:rPr>
        <w:t>n</w:t>
      </w:r>
      <w:r w:rsidR="00B0211C" w:rsidRPr="00B7623D">
        <w:rPr>
          <w:rFonts w:ascii="Trebuchet MS" w:hAnsi="Trebuchet MS" w:cs="Arial"/>
          <w:sz w:val="18"/>
          <w:szCs w:val="18"/>
          <w:lang w:val="de-DE" w:bidi="sl-SI"/>
        </w:rPr>
        <w:t xml:space="preserve"> </w:t>
      </w:r>
    </w:p>
    <w:p w14:paraId="4B6E5AAF" w14:textId="21F20563" w:rsidR="0026262D" w:rsidRPr="00B7623D" w:rsidRDefault="0026262D" w:rsidP="00B0211C">
      <w:pPr>
        <w:pStyle w:val="Paragrafoelenco"/>
        <w:jc w:val="both"/>
        <w:rPr>
          <w:rFonts w:asciiTheme="minorHAnsi" w:hAnsiTheme="minorHAnsi" w:cs="Arial"/>
          <w:sz w:val="22"/>
          <w:szCs w:val="22"/>
          <w:lang w:val="de-DE"/>
        </w:rPr>
      </w:pPr>
    </w:p>
    <w:tbl>
      <w:tblPr>
        <w:tblpPr w:leftFromText="141" w:rightFromText="141" w:vertAnchor="text" w:horzAnchor="margin" w:tblpXSpec="center" w:tblpY="15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</w:tblGrid>
      <w:tr w:rsidR="0026262D" w:rsidRPr="00B7623D" w14:paraId="7DA2F0C7" w14:textId="77777777" w:rsidTr="00704A53">
        <w:trPr>
          <w:trHeight w:val="342"/>
        </w:trPr>
        <w:tc>
          <w:tcPr>
            <w:tcW w:w="496" w:type="dxa"/>
          </w:tcPr>
          <w:p w14:paraId="201FC3B0" w14:textId="1004EC89" w:rsidR="0026262D" w:rsidRPr="00B7623D" w:rsidRDefault="00B9703E" w:rsidP="009609E7">
            <w:pPr>
              <w:jc w:val="both"/>
              <w:rPr>
                <w:rFonts w:asciiTheme="minorHAnsi" w:hAnsiTheme="minorHAnsi"/>
                <w:sz w:val="16"/>
                <w:szCs w:val="16"/>
                <w:lang w:val="de-DE"/>
              </w:rPr>
            </w:pPr>
            <w:r w:rsidRPr="00B7623D">
              <w:rPr>
                <w:rFonts w:asciiTheme="minorHAnsi" w:hAnsiTheme="minorHAnsi"/>
                <w:sz w:val="16"/>
                <w:szCs w:val="16"/>
                <w:lang w:val="de-DE"/>
              </w:rPr>
              <w:t>JA</w:t>
            </w:r>
          </w:p>
        </w:tc>
      </w:tr>
      <w:tr w:rsidR="0026262D" w:rsidRPr="00B7623D" w14:paraId="564604E1" w14:textId="77777777" w:rsidTr="00704A53">
        <w:trPr>
          <w:trHeight w:val="340"/>
        </w:trPr>
        <w:tc>
          <w:tcPr>
            <w:tcW w:w="496" w:type="dxa"/>
          </w:tcPr>
          <w:p w14:paraId="6EFC0B2F" w14:textId="2E6024EE" w:rsidR="0026262D" w:rsidRPr="00B7623D" w:rsidRDefault="00B9703E" w:rsidP="009609E7">
            <w:pPr>
              <w:jc w:val="both"/>
              <w:rPr>
                <w:rFonts w:asciiTheme="minorHAnsi" w:hAnsiTheme="minorHAnsi"/>
                <w:sz w:val="16"/>
                <w:szCs w:val="16"/>
                <w:lang w:val="de-DE"/>
              </w:rPr>
            </w:pPr>
            <w:r w:rsidRPr="00B7623D">
              <w:rPr>
                <w:rFonts w:asciiTheme="minorHAnsi" w:hAnsiTheme="minorHAnsi"/>
                <w:sz w:val="16"/>
                <w:szCs w:val="16"/>
                <w:lang w:val="de-DE"/>
              </w:rPr>
              <w:t xml:space="preserve">NEIN </w:t>
            </w:r>
          </w:p>
        </w:tc>
      </w:tr>
    </w:tbl>
    <w:p w14:paraId="573620DA" w14:textId="77777777" w:rsidR="0026262D" w:rsidRPr="00B7623D" w:rsidRDefault="0026262D" w:rsidP="00CB0B07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6399D8D1" w14:textId="77777777" w:rsidR="0026262D" w:rsidRPr="00B7623D" w:rsidRDefault="0026262D" w:rsidP="00CB0B07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5297215D" w14:textId="77777777" w:rsidR="0026262D" w:rsidRPr="00B7623D" w:rsidRDefault="0026262D" w:rsidP="00CB0B07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239E06A6" w14:textId="77777777" w:rsidR="00627C91" w:rsidRPr="00B7623D" w:rsidRDefault="00627C91" w:rsidP="00CB0B07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1C4B0FAF" w14:textId="157E04DB" w:rsidR="00B0211C" w:rsidRPr="00B7623D" w:rsidRDefault="00250A50" w:rsidP="00B0211C">
      <w:pPr>
        <w:pStyle w:val="Default"/>
        <w:numPr>
          <w:ilvl w:val="0"/>
          <w:numId w:val="1"/>
        </w:numPr>
        <w:suppressAutoHyphens w:val="0"/>
        <w:autoSpaceDE w:val="0"/>
        <w:autoSpaceDN w:val="0"/>
        <w:adjustRightInd w:val="0"/>
        <w:spacing w:line="276" w:lineRule="auto"/>
        <w:jc w:val="both"/>
        <w:rPr>
          <w:lang w:val="de-DE"/>
        </w:rPr>
      </w:pPr>
      <w:r w:rsidRPr="00B7623D">
        <w:rPr>
          <w:rFonts w:ascii="Trebuchet MS" w:hAnsi="Trebuchet MS" w:cs="Arial"/>
          <w:sz w:val="18"/>
          <w:szCs w:val="18"/>
          <w:lang w:val="de-DE"/>
        </w:rPr>
        <w:t>Im Sinne des Art. 83, Absatz 1, Buchstabe a) des G.v.D. Nr. 50/2016 im Besitz der Anforderungen für berufliche Eignung zu sein:</w:t>
      </w:r>
    </w:p>
    <w:p w14:paraId="06A55A96" w14:textId="5E382B61" w:rsidR="00B0211C" w:rsidRPr="00B7623D" w:rsidRDefault="00861E96" w:rsidP="00B0211C">
      <w:pPr>
        <w:pStyle w:val="Default"/>
        <w:numPr>
          <w:ilvl w:val="1"/>
          <w:numId w:val="6"/>
        </w:numPr>
        <w:suppressAutoHyphens w:val="0"/>
        <w:autoSpaceDE w:val="0"/>
        <w:autoSpaceDN w:val="0"/>
        <w:adjustRightInd w:val="0"/>
        <w:spacing w:before="60" w:after="60"/>
        <w:ind w:left="1134"/>
        <w:jc w:val="both"/>
        <w:rPr>
          <w:rFonts w:ascii="Trebuchet MS" w:hAnsi="Trebuchet MS" w:cs="Arial"/>
          <w:sz w:val="18"/>
          <w:szCs w:val="18"/>
          <w:lang w:val="de-DE"/>
        </w:rPr>
      </w:pPr>
      <w:r w:rsidRPr="00B7623D">
        <w:rPr>
          <w:rFonts w:ascii="Trebuchet MS" w:hAnsi="Trebuchet MS" w:cs="Arial"/>
          <w:sz w:val="18"/>
          <w:szCs w:val="18"/>
          <w:lang w:val="de-DE"/>
        </w:rPr>
        <w:t>Tätigkeit aufgenommen am</w:t>
      </w:r>
      <w:r w:rsidR="009609E7" w:rsidRPr="00B7623D">
        <w:rPr>
          <w:rFonts w:ascii="Trebuchet MS" w:hAnsi="Trebuchet MS" w:cs="Arial"/>
          <w:sz w:val="18"/>
          <w:szCs w:val="18"/>
          <w:lang w:val="de-DE"/>
        </w:rPr>
        <w:t xml:space="preserve"> </w:t>
      </w:r>
      <w:r w:rsidR="00B0211C" w:rsidRPr="00B7623D">
        <w:rPr>
          <w:rFonts w:ascii="Trebuchet MS" w:hAnsi="Trebuchet MS" w:cs="Arial"/>
          <w:sz w:val="18"/>
          <w:szCs w:val="18"/>
          <w:lang w:val="de-DE"/>
        </w:rPr>
        <w:t>_________________________________________________</w:t>
      </w:r>
      <w:r w:rsidR="009609E7" w:rsidRPr="00B7623D">
        <w:rPr>
          <w:rFonts w:ascii="Trebuchet MS" w:hAnsi="Trebuchet MS" w:cs="Arial"/>
          <w:sz w:val="18"/>
          <w:szCs w:val="18"/>
          <w:lang w:val="de-DE"/>
        </w:rPr>
        <w:t>,</w:t>
      </w:r>
    </w:p>
    <w:p w14:paraId="1090CDD7" w14:textId="0E566ADE" w:rsidR="00B0211C" w:rsidRPr="00B7623D" w:rsidRDefault="009609E7" w:rsidP="00B0211C">
      <w:pPr>
        <w:pStyle w:val="Default"/>
        <w:numPr>
          <w:ilvl w:val="1"/>
          <w:numId w:val="6"/>
        </w:numPr>
        <w:suppressAutoHyphens w:val="0"/>
        <w:autoSpaceDE w:val="0"/>
        <w:autoSpaceDN w:val="0"/>
        <w:adjustRightInd w:val="0"/>
        <w:spacing w:before="60" w:after="60"/>
        <w:ind w:left="1134"/>
        <w:jc w:val="both"/>
        <w:rPr>
          <w:rFonts w:ascii="Trebuchet MS" w:hAnsi="Trebuchet MS" w:cs="Arial"/>
          <w:sz w:val="18"/>
          <w:szCs w:val="18"/>
          <w:lang w:val="de-DE"/>
        </w:rPr>
      </w:pPr>
      <w:r w:rsidRPr="00B7623D">
        <w:rPr>
          <w:rFonts w:ascii="Trebuchet MS" w:hAnsi="Trebuchet MS" w:cs="Arial"/>
          <w:sz w:val="18"/>
          <w:szCs w:val="18"/>
          <w:lang w:val="de-DE"/>
        </w:rPr>
        <w:t xml:space="preserve">Gegenstand der </w:t>
      </w:r>
      <w:r w:rsidR="00861E96" w:rsidRPr="00B7623D">
        <w:rPr>
          <w:rFonts w:ascii="Trebuchet MS" w:hAnsi="Trebuchet MS" w:cs="Arial"/>
          <w:sz w:val="18"/>
          <w:szCs w:val="18"/>
          <w:lang w:val="de-DE"/>
        </w:rPr>
        <w:t>Tätigkeit</w:t>
      </w:r>
      <w:r w:rsidR="00B0211C" w:rsidRPr="00B7623D">
        <w:rPr>
          <w:rFonts w:ascii="Trebuchet MS" w:hAnsi="Trebuchet MS" w:cs="Arial"/>
          <w:sz w:val="18"/>
          <w:szCs w:val="18"/>
          <w:lang w:val="de-DE"/>
        </w:rPr>
        <w:t>____</w:t>
      </w:r>
      <w:r w:rsidR="00B46FEE" w:rsidRPr="00B7623D">
        <w:rPr>
          <w:rFonts w:ascii="Trebuchet MS" w:hAnsi="Trebuchet MS" w:cs="Arial"/>
          <w:sz w:val="18"/>
          <w:szCs w:val="18"/>
          <w:lang w:val="de-DE"/>
        </w:rPr>
        <w:t>______________________________</w:t>
      </w:r>
      <w:r w:rsidR="00861E96" w:rsidRPr="00B7623D">
        <w:rPr>
          <w:rFonts w:ascii="Trebuchet MS" w:hAnsi="Trebuchet MS" w:cs="Arial"/>
          <w:sz w:val="18"/>
          <w:szCs w:val="18"/>
          <w:lang w:val="de-DE"/>
        </w:rPr>
        <w:t>ATECO-Nummer</w:t>
      </w:r>
      <w:r w:rsidR="00B0211C" w:rsidRPr="00B7623D">
        <w:rPr>
          <w:rFonts w:ascii="Trebuchet MS" w:hAnsi="Trebuchet MS" w:cs="Arial"/>
          <w:sz w:val="18"/>
          <w:szCs w:val="18"/>
          <w:lang w:val="de-DE"/>
        </w:rPr>
        <w:t>______________</w:t>
      </w:r>
      <w:r w:rsidRPr="00B7623D">
        <w:rPr>
          <w:rFonts w:ascii="Trebuchet MS" w:hAnsi="Trebuchet MS" w:cs="Arial"/>
          <w:sz w:val="18"/>
          <w:szCs w:val="18"/>
          <w:lang w:val="de-DE"/>
        </w:rPr>
        <w:t>,</w:t>
      </w:r>
    </w:p>
    <w:p w14:paraId="1E355E11" w14:textId="3DCCF668" w:rsidR="00B0211C" w:rsidRPr="00B7623D" w:rsidRDefault="00861E96" w:rsidP="00B0211C">
      <w:pPr>
        <w:pStyle w:val="Default"/>
        <w:numPr>
          <w:ilvl w:val="1"/>
          <w:numId w:val="6"/>
        </w:numPr>
        <w:suppressAutoHyphens w:val="0"/>
        <w:autoSpaceDE w:val="0"/>
        <w:autoSpaceDN w:val="0"/>
        <w:adjustRightInd w:val="0"/>
        <w:spacing w:before="60" w:after="60"/>
        <w:ind w:left="1134"/>
        <w:jc w:val="both"/>
        <w:rPr>
          <w:rFonts w:ascii="Trebuchet MS" w:hAnsi="Trebuchet MS" w:cs="Arial"/>
          <w:sz w:val="18"/>
          <w:szCs w:val="18"/>
          <w:lang w:val="de-DE"/>
        </w:rPr>
      </w:pPr>
      <w:r w:rsidRPr="00B7623D">
        <w:rPr>
          <w:rFonts w:ascii="Trebuchet MS" w:hAnsi="Trebuchet MS" w:cs="Arial"/>
          <w:sz w:val="18"/>
          <w:szCs w:val="18"/>
          <w:lang w:val="de-DE"/>
        </w:rPr>
        <w:t>Eintragungsnummer in das Register der HIHLK</w:t>
      </w:r>
      <w:r w:rsidR="00B0211C" w:rsidRPr="00B7623D">
        <w:rPr>
          <w:rFonts w:ascii="Trebuchet MS" w:hAnsi="Trebuchet MS" w:cs="Arial"/>
          <w:sz w:val="18"/>
          <w:szCs w:val="18"/>
          <w:lang w:val="de-DE"/>
        </w:rPr>
        <w:t>_______________________________________________</w:t>
      </w:r>
      <w:r w:rsidR="009609E7" w:rsidRPr="00B7623D">
        <w:rPr>
          <w:rFonts w:ascii="Trebuchet MS" w:hAnsi="Trebuchet MS" w:cs="Arial"/>
          <w:sz w:val="18"/>
          <w:szCs w:val="18"/>
          <w:lang w:val="de-DE"/>
        </w:rPr>
        <w:t>,</w:t>
      </w:r>
    </w:p>
    <w:p w14:paraId="0066650E" w14:textId="7CE1FB82" w:rsidR="00B0211C" w:rsidRPr="00B7623D" w:rsidRDefault="00861E96" w:rsidP="00B0211C">
      <w:pPr>
        <w:pStyle w:val="Default"/>
        <w:spacing w:before="60" w:after="60"/>
        <w:ind w:left="1134"/>
        <w:jc w:val="both"/>
        <w:rPr>
          <w:rFonts w:ascii="Trebuchet MS" w:hAnsi="Trebuchet MS" w:cs="Arial"/>
          <w:sz w:val="18"/>
          <w:szCs w:val="18"/>
          <w:lang w:val="de-DE"/>
        </w:rPr>
      </w:pPr>
      <w:r w:rsidRPr="00B7623D">
        <w:rPr>
          <w:rFonts w:ascii="Trebuchet MS" w:hAnsi="Trebuchet MS" w:cs="Arial"/>
          <w:sz w:val="18"/>
          <w:szCs w:val="18"/>
          <w:lang w:val="de-DE"/>
        </w:rPr>
        <w:t>beziehungsweise</w:t>
      </w:r>
    </w:p>
    <w:p w14:paraId="733F8A5F" w14:textId="4B588948" w:rsidR="00B0211C" w:rsidRPr="00B7623D" w:rsidRDefault="00861E96" w:rsidP="00B0211C">
      <w:pPr>
        <w:pStyle w:val="Default"/>
        <w:numPr>
          <w:ilvl w:val="1"/>
          <w:numId w:val="6"/>
        </w:numPr>
        <w:suppressAutoHyphens w:val="0"/>
        <w:autoSpaceDE w:val="0"/>
        <w:autoSpaceDN w:val="0"/>
        <w:adjustRightInd w:val="0"/>
        <w:spacing w:before="60" w:after="60"/>
        <w:ind w:left="1134"/>
        <w:jc w:val="both"/>
        <w:rPr>
          <w:rFonts w:ascii="Trebuchet MS" w:hAnsi="Trebuchet MS" w:cs="Arial"/>
          <w:sz w:val="18"/>
          <w:szCs w:val="18"/>
          <w:lang w:val="de-DE"/>
        </w:rPr>
      </w:pPr>
      <w:r w:rsidRPr="00B7623D">
        <w:rPr>
          <w:rFonts w:ascii="Trebuchet MS" w:hAnsi="Trebuchet MS" w:cs="Arial"/>
          <w:sz w:val="18"/>
          <w:szCs w:val="18"/>
          <w:lang w:val="de-DE"/>
        </w:rPr>
        <w:t>nicht zur Eintragung in die H</w:t>
      </w:r>
      <w:r w:rsidR="001F4D41" w:rsidRPr="00B7623D">
        <w:rPr>
          <w:rFonts w:ascii="Trebuchet MS" w:hAnsi="Trebuchet MS" w:cs="Arial"/>
          <w:sz w:val="18"/>
          <w:szCs w:val="18"/>
          <w:lang w:val="de-DE"/>
        </w:rPr>
        <w:t>I</w:t>
      </w:r>
      <w:r w:rsidRPr="00B7623D">
        <w:rPr>
          <w:rFonts w:ascii="Trebuchet MS" w:hAnsi="Trebuchet MS" w:cs="Arial"/>
          <w:sz w:val="18"/>
          <w:szCs w:val="18"/>
          <w:lang w:val="de-DE"/>
        </w:rPr>
        <w:t>HLK verpflichtet zu sein (Beschreibung der Tätigkeit):</w:t>
      </w:r>
      <w:r w:rsidR="00B0211C" w:rsidRPr="00B7623D">
        <w:rPr>
          <w:rFonts w:ascii="Trebuchet MS" w:hAnsi="Trebuchet MS" w:cs="Arial"/>
          <w:sz w:val="18"/>
          <w:szCs w:val="18"/>
          <w:lang w:val="de-DE"/>
        </w:rPr>
        <w:t xml:space="preserve"> __________________________________________________________________________________________</w:t>
      </w:r>
    </w:p>
    <w:p w14:paraId="47364768" w14:textId="08B94AE0" w:rsidR="00746C75" w:rsidRPr="00B7623D" w:rsidRDefault="00746C75" w:rsidP="00E01D2B">
      <w:pPr>
        <w:pStyle w:val="Default"/>
        <w:suppressAutoHyphens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6530FA81" w14:textId="23F5732B" w:rsidR="00B228A1" w:rsidRPr="00B228A1" w:rsidRDefault="00B228A1" w:rsidP="00B228A1">
      <w:pPr>
        <w:pStyle w:val="Default"/>
        <w:numPr>
          <w:ilvl w:val="0"/>
          <w:numId w:val="1"/>
        </w:numPr>
        <w:suppressAutoHyphens w:val="0"/>
        <w:autoSpaceDE w:val="0"/>
        <w:autoSpaceDN w:val="0"/>
        <w:adjustRightInd w:val="0"/>
        <w:spacing w:before="60" w:after="60"/>
        <w:jc w:val="both"/>
        <w:rPr>
          <w:rFonts w:ascii="Trebuchet MS" w:hAnsi="Trebuchet MS" w:cs="Arial"/>
          <w:sz w:val="18"/>
          <w:szCs w:val="18"/>
          <w:lang w:val="de-DE"/>
        </w:rPr>
      </w:pPr>
      <w:r w:rsidRPr="00B228A1">
        <w:rPr>
          <w:rFonts w:ascii="Trebuchet MS" w:hAnsi="Trebuchet MS" w:cs="Arial"/>
          <w:sz w:val="18"/>
          <w:szCs w:val="18"/>
          <w:lang w:val="de-DE"/>
        </w:rPr>
        <w:t>Geeigneter Versicherungsschutz für Berufshaftpflicht für die Risiken, die aus der Ausübung der Tätigkeiten des eigenen Zuständigkeitsbereichs herrühren, bzw. verlangter Jahresmindestumsatz, der doppelt so hoch ist wie der geschätzte Ausschreibungswert.</w:t>
      </w:r>
    </w:p>
    <w:tbl>
      <w:tblPr>
        <w:tblpPr w:leftFromText="141" w:rightFromText="141" w:vertAnchor="text" w:horzAnchor="margin" w:tblpXSpec="center" w:tblpY="15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</w:tblGrid>
      <w:tr w:rsidR="00B228A1" w:rsidRPr="00B7623D" w14:paraId="0A012BA6" w14:textId="77777777" w:rsidTr="00FA1BC9">
        <w:trPr>
          <w:trHeight w:val="342"/>
        </w:trPr>
        <w:tc>
          <w:tcPr>
            <w:tcW w:w="496" w:type="dxa"/>
          </w:tcPr>
          <w:p w14:paraId="1A4FFF48" w14:textId="77777777" w:rsidR="00B228A1" w:rsidRPr="00B7623D" w:rsidRDefault="00B228A1" w:rsidP="00FA1BC9">
            <w:pPr>
              <w:jc w:val="both"/>
              <w:rPr>
                <w:rFonts w:asciiTheme="minorHAnsi" w:hAnsiTheme="minorHAnsi"/>
                <w:sz w:val="16"/>
                <w:szCs w:val="16"/>
                <w:lang w:val="de-DE"/>
              </w:rPr>
            </w:pPr>
            <w:r w:rsidRPr="00B7623D">
              <w:rPr>
                <w:rFonts w:asciiTheme="minorHAnsi" w:hAnsiTheme="minorHAnsi"/>
                <w:sz w:val="16"/>
                <w:szCs w:val="16"/>
                <w:lang w:val="de-DE"/>
              </w:rPr>
              <w:t>JA</w:t>
            </w:r>
          </w:p>
        </w:tc>
      </w:tr>
      <w:tr w:rsidR="00B228A1" w:rsidRPr="00B7623D" w14:paraId="5B1B93FF" w14:textId="77777777" w:rsidTr="00FA1BC9">
        <w:trPr>
          <w:trHeight w:val="340"/>
        </w:trPr>
        <w:tc>
          <w:tcPr>
            <w:tcW w:w="496" w:type="dxa"/>
          </w:tcPr>
          <w:p w14:paraId="69F44583" w14:textId="77777777" w:rsidR="00B228A1" w:rsidRPr="00B7623D" w:rsidRDefault="00B228A1" w:rsidP="00FA1BC9">
            <w:pPr>
              <w:jc w:val="both"/>
              <w:rPr>
                <w:rFonts w:asciiTheme="minorHAnsi" w:hAnsiTheme="minorHAnsi"/>
                <w:sz w:val="16"/>
                <w:szCs w:val="16"/>
                <w:lang w:val="de-DE"/>
              </w:rPr>
            </w:pPr>
            <w:r w:rsidRPr="00B7623D">
              <w:rPr>
                <w:rFonts w:asciiTheme="minorHAnsi" w:hAnsiTheme="minorHAnsi"/>
                <w:sz w:val="16"/>
                <w:szCs w:val="16"/>
                <w:lang w:val="de-DE"/>
              </w:rPr>
              <w:t>NEIN</w:t>
            </w:r>
          </w:p>
        </w:tc>
      </w:tr>
    </w:tbl>
    <w:p w14:paraId="20D0C4E3" w14:textId="4C097C92" w:rsidR="00746C75" w:rsidRDefault="00746C75" w:rsidP="00B228A1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22FCCC33" w14:textId="57328E3A" w:rsidR="00B228A1" w:rsidRDefault="00B228A1" w:rsidP="00B228A1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49872EC5" w14:textId="77777777" w:rsidR="00B228A1" w:rsidRPr="00B7623D" w:rsidRDefault="00B228A1" w:rsidP="00B228A1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15ADEC16" w14:textId="77777777" w:rsidR="00C9271F" w:rsidRPr="00B228A1" w:rsidRDefault="00C9271F" w:rsidP="00B228A1">
      <w:pPr>
        <w:rPr>
          <w:rFonts w:ascii="Trebuchet MS" w:hAnsi="Trebuchet MS" w:cs="Arial"/>
          <w:b/>
          <w:u w:val="single"/>
          <w:lang w:val="de-DE"/>
        </w:rPr>
      </w:pPr>
    </w:p>
    <w:p w14:paraId="4F6AA996" w14:textId="0F82F5BF" w:rsidR="00C9271F" w:rsidRPr="00B228A1" w:rsidRDefault="00B228A1" w:rsidP="00B228A1">
      <w:pPr>
        <w:pStyle w:val="Default"/>
        <w:numPr>
          <w:ilvl w:val="0"/>
          <w:numId w:val="1"/>
        </w:numPr>
        <w:suppressAutoHyphens w:val="0"/>
        <w:autoSpaceDE w:val="0"/>
        <w:autoSpaceDN w:val="0"/>
        <w:adjustRightInd w:val="0"/>
        <w:spacing w:before="60" w:after="60"/>
        <w:jc w:val="both"/>
        <w:rPr>
          <w:rFonts w:ascii="Trebuchet MS" w:hAnsi="Trebuchet MS" w:cs="Arial"/>
          <w:sz w:val="18"/>
          <w:szCs w:val="18"/>
          <w:lang w:val="de-DE"/>
        </w:rPr>
      </w:pPr>
      <w:r w:rsidRPr="00B228A1">
        <w:rPr>
          <w:rFonts w:ascii="Trebuchet MS" w:hAnsi="Trebuchet MS" w:cs="Arial"/>
          <w:sz w:val="18"/>
          <w:szCs w:val="18"/>
          <w:lang w:val="de-DE"/>
        </w:rPr>
        <w:t>Ausübung in den letzten 10 Jahren (vom 01.01.20011 bis zur Veröffentlichung der vorliegenden Bekanntmachung) von mindestens 3 Dienstleistungen für Analyse der territorialen Kontexte im Rahmen von Programmen/Projekten, die von europäischen Fonds finanziert wurden</w:t>
      </w:r>
      <w:r>
        <w:rPr>
          <w:rFonts w:ascii="Trebuchet MS" w:hAnsi="Trebuchet MS" w:cs="Arial"/>
          <w:sz w:val="18"/>
          <w:szCs w:val="18"/>
          <w:lang w:val="de-DE"/>
        </w:rPr>
        <w:t xml:space="preserve">. </w:t>
      </w:r>
      <w:r w:rsidR="00C9271F" w:rsidRPr="00B228A1">
        <w:rPr>
          <w:rFonts w:ascii="Trebuchet MS" w:hAnsi="Trebuchet MS" w:cs="Arial"/>
          <w:sz w:val="18"/>
          <w:szCs w:val="18"/>
          <w:lang w:val="de-DE"/>
        </w:rPr>
        <w:t>(</w:t>
      </w:r>
      <w:r w:rsidR="0081293D" w:rsidRPr="00B228A1">
        <w:rPr>
          <w:rFonts w:ascii="Trebuchet MS" w:hAnsi="Trebuchet MS" w:cs="Arial"/>
          <w:sz w:val="18"/>
          <w:szCs w:val="18"/>
          <w:lang w:val="de-DE"/>
        </w:rPr>
        <w:t>Den folgenden Vordruck für jede erbrachte Dienstleistung kopieren und kleben</w:t>
      </w:r>
      <w:r w:rsidR="00C9271F" w:rsidRPr="00B228A1">
        <w:rPr>
          <w:rFonts w:ascii="Trebuchet MS" w:hAnsi="Trebuchet MS" w:cs="Arial"/>
          <w:sz w:val="18"/>
          <w:szCs w:val="18"/>
          <w:lang w:val="de-DE"/>
        </w:rPr>
        <w:t>)</w:t>
      </w:r>
    </w:p>
    <w:p w14:paraId="30B668EA" w14:textId="77777777" w:rsidR="00B228A1" w:rsidRPr="00B228A1" w:rsidRDefault="00B228A1" w:rsidP="00B228A1">
      <w:pPr>
        <w:pStyle w:val="Default"/>
        <w:suppressAutoHyphens w:val="0"/>
        <w:autoSpaceDE w:val="0"/>
        <w:autoSpaceDN w:val="0"/>
        <w:adjustRightInd w:val="0"/>
        <w:spacing w:before="60" w:after="60"/>
        <w:ind w:left="720"/>
        <w:jc w:val="both"/>
        <w:rPr>
          <w:rFonts w:ascii="Trebuchet MS" w:hAnsi="Trebuchet MS" w:cs="Arial"/>
          <w:sz w:val="18"/>
          <w:szCs w:val="18"/>
          <w:lang w:val="de-DE"/>
        </w:rPr>
      </w:pPr>
    </w:p>
    <w:tbl>
      <w:tblPr>
        <w:tblW w:w="8788" w:type="dxa"/>
        <w:tblInd w:w="1101" w:type="dxa"/>
        <w:tblLayout w:type="fixed"/>
        <w:tblLook w:val="0000" w:firstRow="0" w:lastRow="0" w:firstColumn="0" w:lastColumn="0" w:noHBand="0" w:noVBand="0"/>
      </w:tblPr>
      <w:tblGrid>
        <w:gridCol w:w="2406"/>
        <w:gridCol w:w="6382"/>
      </w:tblGrid>
      <w:tr w:rsidR="00C9271F" w:rsidRPr="00B7623D" w14:paraId="1BC9FCAA" w14:textId="77777777" w:rsidTr="005D1BA0">
        <w:tc>
          <w:tcPr>
            <w:tcW w:w="2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9F8BB5B" w14:textId="40F4D587" w:rsidR="00C9271F" w:rsidRPr="00B7623D" w:rsidRDefault="00305ACA" w:rsidP="009609E7">
            <w:pPr>
              <w:tabs>
                <w:tab w:val="left" w:pos="567"/>
              </w:tabs>
              <w:spacing w:before="120"/>
              <w:jc w:val="both"/>
              <w:rPr>
                <w:rFonts w:ascii="Trebuchet MS" w:hAnsi="Trebuchet MS"/>
                <w:bCs/>
                <w:sz w:val="18"/>
                <w:szCs w:val="18"/>
                <w:lang w:val="de-DE"/>
              </w:rPr>
            </w:pPr>
            <w:r w:rsidRPr="00B7623D">
              <w:rPr>
                <w:rFonts w:ascii="Trebuchet MS" w:hAnsi="Trebuchet MS"/>
                <w:bCs/>
                <w:sz w:val="18"/>
                <w:szCs w:val="18"/>
                <w:lang w:val="de-DE"/>
              </w:rPr>
              <w:t xml:space="preserve">(öffentlicher oder privater) </w:t>
            </w:r>
            <w:r w:rsidR="009609E7" w:rsidRPr="00B7623D">
              <w:rPr>
                <w:rFonts w:ascii="Trebuchet MS" w:hAnsi="Trebuchet MS"/>
                <w:bCs/>
                <w:sz w:val="18"/>
                <w:szCs w:val="18"/>
                <w:lang w:val="de-DE"/>
              </w:rPr>
              <w:t>Dienstleistungsempfänger</w:t>
            </w:r>
          </w:p>
        </w:tc>
        <w:tc>
          <w:tcPr>
            <w:tcW w:w="6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38600F" w14:textId="77777777" w:rsidR="00C9271F" w:rsidRPr="00B7623D" w:rsidRDefault="00C9271F" w:rsidP="005D1BA0">
            <w:pPr>
              <w:tabs>
                <w:tab w:val="left" w:pos="567"/>
              </w:tabs>
              <w:spacing w:before="120"/>
              <w:jc w:val="both"/>
              <w:rPr>
                <w:rFonts w:ascii="Trebuchet MS" w:hAnsi="Trebuchet MS"/>
                <w:sz w:val="18"/>
                <w:szCs w:val="18"/>
                <w:lang w:val="de-DE"/>
              </w:rPr>
            </w:pPr>
          </w:p>
        </w:tc>
      </w:tr>
      <w:tr w:rsidR="00C9271F" w:rsidRPr="00B7623D" w14:paraId="1B304780" w14:textId="77777777" w:rsidTr="005D1BA0">
        <w:tc>
          <w:tcPr>
            <w:tcW w:w="2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C0B75B7" w14:textId="3DAF3D96" w:rsidR="00C9271F" w:rsidRPr="00B7623D" w:rsidRDefault="00305ACA" w:rsidP="009609E7">
            <w:pPr>
              <w:tabs>
                <w:tab w:val="left" w:pos="567"/>
              </w:tabs>
              <w:spacing w:before="120"/>
              <w:jc w:val="both"/>
              <w:rPr>
                <w:rFonts w:ascii="Trebuchet MS" w:hAnsi="Trebuchet MS"/>
                <w:sz w:val="18"/>
                <w:szCs w:val="18"/>
                <w:lang w:val="de-DE"/>
              </w:rPr>
            </w:pPr>
            <w:r w:rsidRPr="00B7623D">
              <w:rPr>
                <w:rFonts w:ascii="Trebuchet MS" w:hAnsi="Trebuchet MS"/>
                <w:sz w:val="18"/>
                <w:szCs w:val="18"/>
                <w:lang w:val="de-DE"/>
              </w:rPr>
              <w:t>Dauer der Leistung</w:t>
            </w:r>
          </w:p>
        </w:tc>
        <w:tc>
          <w:tcPr>
            <w:tcW w:w="6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EAFD94D" w14:textId="77777777" w:rsidR="00C9271F" w:rsidRPr="00B7623D" w:rsidRDefault="00C9271F" w:rsidP="005D1BA0">
            <w:pPr>
              <w:tabs>
                <w:tab w:val="left" w:pos="567"/>
              </w:tabs>
              <w:spacing w:before="120"/>
              <w:jc w:val="both"/>
              <w:rPr>
                <w:rFonts w:ascii="Trebuchet MS" w:hAnsi="Trebuchet MS"/>
                <w:sz w:val="18"/>
                <w:szCs w:val="18"/>
                <w:lang w:val="de-DE"/>
              </w:rPr>
            </w:pPr>
          </w:p>
        </w:tc>
      </w:tr>
      <w:tr w:rsidR="00C9271F" w:rsidRPr="00B7623D" w14:paraId="245E3F68" w14:textId="77777777" w:rsidTr="005D1BA0">
        <w:tc>
          <w:tcPr>
            <w:tcW w:w="2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633BBE3" w14:textId="7E992F36" w:rsidR="00C9271F" w:rsidRPr="00B7623D" w:rsidRDefault="00305ACA" w:rsidP="009609E7">
            <w:pPr>
              <w:tabs>
                <w:tab w:val="left" w:pos="567"/>
              </w:tabs>
              <w:spacing w:before="120"/>
              <w:jc w:val="both"/>
              <w:rPr>
                <w:rFonts w:ascii="Trebuchet MS" w:hAnsi="Trebuchet MS"/>
                <w:sz w:val="18"/>
                <w:szCs w:val="18"/>
                <w:lang w:val="de-DE"/>
              </w:rPr>
            </w:pPr>
            <w:r w:rsidRPr="00B7623D">
              <w:rPr>
                <w:rFonts w:ascii="Trebuchet MS" w:hAnsi="Trebuchet MS"/>
                <w:sz w:val="18"/>
                <w:szCs w:val="18"/>
                <w:lang w:val="de-DE"/>
              </w:rPr>
              <w:t>Inhalt der Dienstleistung</w:t>
            </w:r>
          </w:p>
        </w:tc>
        <w:tc>
          <w:tcPr>
            <w:tcW w:w="6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9BBCAC2" w14:textId="77777777" w:rsidR="00C9271F" w:rsidRPr="00B7623D" w:rsidRDefault="00C9271F" w:rsidP="005D1BA0">
            <w:pPr>
              <w:tabs>
                <w:tab w:val="left" w:pos="567"/>
              </w:tabs>
              <w:spacing w:before="120"/>
              <w:jc w:val="both"/>
              <w:rPr>
                <w:rFonts w:ascii="Trebuchet MS" w:hAnsi="Trebuchet MS"/>
                <w:sz w:val="18"/>
                <w:szCs w:val="18"/>
                <w:lang w:val="de-DE"/>
              </w:rPr>
            </w:pPr>
          </w:p>
        </w:tc>
      </w:tr>
    </w:tbl>
    <w:p w14:paraId="43EA90EE" w14:textId="18C6C398" w:rsidR="00C9271F" w:rsidRPr="00B7623D" w:rsidRDefault="00C9271F" w:rsidP="00CB0B07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2A472A0F" w14:textId="318D168D" w:rsidR="00B228A1" w:rsidRPr="00B228A1" w:rsidRDefault="00B228A1" w:rsidP="00B228A1">
      <w:pPr>
        <w:pStyle w:val="Default"/>
        <w:numPr>
          <w:ilvl w:val="0"/>
          <w:numId w:val="1"/>
        </w:numPr>
        <w:suppressAutoHyphens w:val="0"/>
        <w:autoSpaceDE w:val="0"/>
        <w:autoSpaceDN w:val="0"/>
        <w:adjustRightInd w:val="0"/>
        <w:spacing w:before="60" w:after="60"/>
        <w:jc w:val="both"/>
        <w:rPr>
          <w:rFonts w:ascii="Trebuchet MS" w:hAnsi="Trebuchet MS" w:cs="Arial"/>
          <w:sz w:val="18"/>
          <w:szCs w:val="18"/>
          <w:lang w:val="de-DE"/>
        </w:rPr>
      </w:pPr>
      <w:r w:rsidRPr="00B228A1">
        <w:rPr>
          <w:rFonts w:ascii="Trebuchet MS" w:hAnsi="Trebuchet MS" w:cs="Arial"/>
          <w:sz w:val="18"/>
          <w:szCs w:val="18"/>
          <w:lang w:val="de-DE"/>
        </w:rPr>
        <w:t xml:space="preserve">Gewährleistung einer Arbeitsgruppe </w:t>
      </w:r>
      <w:r>
        <w:rPr>
          <w:rFonts w:ascii="Trebuchet MS" w:hAnsi="Trebuchet MS" w:cs="Arial"/>
          <w:sz w:val="18"/>
          <w:szCs w:val="18"/>
          <w:lang w:val="de-DE"/>
        </w:rPr>
        <w:t>m</w:t>
      </w:r>
      <w:r w:rsidRPr="00B228A1">
        <w:rPr>
          <w:rFonts w:ascii="Trebuchet MS" w:hAnsi="Trebuchet MS" w:cs="Arial"/>
          <w:sz w:val="18"/>
          <w:szCs w:val="18"/>
          <w:lang w:val="de-DE"/>
        </w:rPr>
        <w:t xml:space="preserve">it guter mit guter Fähigkeit, territoriale Zusammenhänge und die Auswirkungen öffentlicher Investitionen vor Ort zu analysieren.  </w:t>
      </w:r>
    </w:p>
    <w:tbl>
      <w:tblPr>
        <w:tblpPr w:leftFromText="141" w:rightFromText="141" w:vertAnchor="text" w:horzAnchor="margin" w:tblpXSpec="center" w:tblpY="15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</w:tblGrid>
      <w:tr w:rsidR="00B228A1" w:rsidRPr="00B7623D" w14:paraId="192BF3CC" w14:textId="77777777" w:rsidTr="00FA1BC9">
        <w:trPr>
          <w:trHeight w:val="342"/>
        </w:trPr>
        <w:tc>
          <w:tcPr>
            <w:tcW w:w="496" w:type="dxa"/>
          </w:tcPr>
          <w:p w14:paraId="59291C35" w14:textId="77777777" w:rsidR="00B228A1" w:rsidRPr="00B7623D" w:rsidRDefault="00B228A1" w:rsidP="00FA1BC9">
            <w:pPr>
              <w:jc w:val="both"/>
              <w:rPr>
                <w:rFonts w:asciiTheme="minorHAnsi" w:hAnsiTheme="minorHAnsi"/>
                <w:sz w:val="16"/>
                <w:szCs w:val="16"/>
                <w:lang w:val="de-DE"/>
              </w:rPr>
            </w:pPr>
            <w:r w:rsidRPr="00B7623D">
              <w:rPr>
                <w:rFonts w:asciiTheme="minorHAnsi" w:hAnsiTheme="minorHAnsi"/>
                <w:sz w:val="16"/>
                <w:szCs w:val="16"/>
                <w:lang w:val="de-DE"/>
              </w:rPr>
              <w:t>JA</w:t>
            </w:r>
          </w:p>
        </w:tc>
      </w:tr>
      <w:tr w:rsidR="00B228A1" w:rsidRPr="00B7623D" w14:paraId="6D941387" w14:textId="77777777" w:rsidTr="00FA1BC9">
        <w:trPr>
          <w:trHeight w:val="340"/>
        </w:trPr>
        <w:tc>
          <w:tcPr>
            <w:tcW w:w="496" w:type="dxa"/>
          </w:tcPr>
          <w:p w14:paraId="4634AB15" w14:textId="77777777" w:rsidR="00B228A1" w:rsidRPr="00B7623D" w:rsidRDefault="00B228A1" w:rsidP="00FA1BC9">
            <w:pPr>
              <w:jc w:val="both"/>
              <w:rPr>
                <w:rFonts w:asciiTheme="minorHAnsi" w:hAnsiTheme="minorHAnsi"/>
                <w:sz w:val="16"/>
                <w:szCs w:val="16"/>
                <w:lang w:val="de-DE"/>
              </w:rPr>
            </w:pPr>
            <w:r w:rsidRPr="00B7623D">
              <w:rPr>
                <w:rFonts w:asciiTheme="minorHAnsi" w:hAnsiTheme="minorHAnsi"/>
                <w:sz w:val="16"/>
                <w:szCs w:val="16"/>
                <w:lang w:val="de-DE"/>
              </w:rPr>
              <w:t>NEIN</w:t>
            </w:r>
          </w:p>
        </w:tc>
      </w:tr>
    </w:tbl>
    <w:p w14:paraId="1C4A5C7D" w14:textId="37AFFA54" w:rsidR="00C9271F" w:rsidRDefault="00C9271F" w:rsidP="00B228A1">
      <w:pPr>
        <w:jc w:val="both"/>
        <w:rPr>
          <w:rFonts w:asciiTheme="minorHAnsi" w:hAnsiTheme="minorHAnsi"/>
          <w:sz w:val="22"/>
          <w:szCs w:val="22"/>
          <w:lang w:val="de-DE"/>
        </w:rPr>
      </w:pPr>
    </w:p>
    <w:p w14:paraId="75233756" w14:textId="77777777" w:rsidR="00B228A1" w:rsidRPr="00B228A1" w:rsidRDefault="00B228A1" w:rsidP="00B228A1">
      <w:pPr>
        <w:jc w:val="both"/>
        <w:rPr>
          <w:rFonts w:asciiTheme="minorHAnsi" w:hAnsiTheme="minorHAnsi"/>
          <w:sz w:val="22"/>
          <w:szCs w:val="22"/>
          <w:lang w:val="de-DE"/>
        </w:rPr>
      </w:pPr>
    </w:p>
    <w:p w14:paraId="5FE8ABE3" w14:textId="0CA6FF5C" w:rsidR="00C9271F" w:rsidRDefault="00C9271F" w:rsidP="00CB0B07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7D9F219E" w14:textId="5CD9A940" w:rsidR="00B228A1" w:rsidRDefault="00B228A1" w:rsidP="00CB0B07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253EEA06" w14:textId="79A49FA0" w:rsidR="00B228A1" w:rsidRDefault="00B228A1" w:rsidP="00CB0B07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2F1EE57C" w14:textId="77777777" w:rsidR="00B228A1" w:rsidRPr="00B228A1" w:rsidRDefault="00B228A1" w:rsidP="00B228A1">
      <w:pPr>
        <w:pStyle w:val="Default"/>
        <w:numPr>
          <w:ilvl w:val="0"/>
          <w:numId w:val="1"/>
        </w:numPr>
        <w:suppressAutoHyphens w:val="0"/>
        <w:autoSpaceDE w:val="0"/>
        <w:autoSpaceDN w:val="0"/>
        <w:adjustRightInd w:val="0"/>
        <w:spacing w:before="60" w:after="60"/>
        <w:jc w:val="both"/>
        <w:rPr>
          <w:rFonts w:ascii="Trebuchet MS" w:hAnsi="Trebuchet MS" w:cs="Arial"/>
          <w:sz w:val="18"/>
          <w:szCs w:val="18"/>
          <w:lang w:val="de-DE"/>
        </w:rPr>
      </w:pPr>
      <w:r w:rsidRPr="00B228A1">
        <w:rPr>
          <w:rFonts w:ascii="Trebuchet MS" w:hAnsi="Trebuchet MS" w:cs="Arial"/>
          <w:sz w:val="18"/>
          <w:szCs w:val="18"/>
          <w:lang w:val="de-DE"/>
        </w:rPr>
        <w:t xml:space="preserve">Das Wirtschaftssubjekt muss die Arbeitsgruppe mit einer Sprachkenntnisse für Italienisch und Deutsch in Bezug auf den Zuständigkeitsbereich bilden. </w:t>
      </w:r>
    </w:p>
    <w:p w14:paraId="3B8CA6D9" w14:textId="51B799C7" w:rsidR="00B228A1" w:rsidRDefault="00B228A1" w:rsidP="00B228A1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tbl>
      <w:tblPr>
        <w:tblpPr w:leftFromText="141" w:rightFromText="141" w:vertAnchor="text" w:horzAnchor="margin" w:tblpXSpec="center" w:tblpY="15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</w:tblGrid>
      <w:tr w:rsidR="00B228A1" w:rsidRPr="00B7623D" w14:paraId="59D3EC11" w14:textId="77777777" w:rsidTr="00FA1BC9">
        <w:trPr>
          <w:trHeight w:val="342"/>
        </w:trPr>
        <w:tc>
          <w:tcPr>
            <w:tcW w:w="496" w:type="dxa"/>
          </w:tcPr>
          <w:p w14:paraId="761D3700" w14:textId="77777777" w:rsidR="00B228A1" w:rsidRPr="00B7623D" w:rsidRDefault="00B228A1" w:rsidP="00FA1BC9">
            <w:pPr>
              <w:jc w:val="both"/>
              <w:rPr>
                <w:rFonts w:asciiTheme="minorHAnsi" w:hAnsiTheme="minorHAnsi"/>
                <w:sz w:val="16"/>
                <w:szCs w:val="16"/>
                <w:lang w:val="de-DE"/>
              </w:rPr>
            </w:pPr>
            <w:r w:rsidRPr="00B7623D">
              <w:rPr>
                <w:rFonts w:asciiTheme="minorHAnsi" w:hAnsiTheme="minorHAnsi"/>
                <w:sz w:val="16"/>
                <w:szCs w:val="16"/>
                <w:lang w:val="de-DE"/>
              </w:rPr>
              <w:lastRenderedPageBreak/>
              <w:t>JA</w:t>
            </w:r>
          </w:p>
        </w:tc>
      </w:tr>
      <w:tr w:rsidR="00B228A1" w:rsidRPr="00B7623D" w14:paraId="4BB42ABE" w14:textId="77777777" w:rsidTr="00FA1BC9">
        <w:trPr>
          <w:trHeight w:val="340"/>
        </w:trPr>
        <w:tc>
          <w:tcPr>
            <w:tcW w:w="496" w:type="dxa"/>
          </w:tcPr>
          <w:p w14:paraId="3214314D" w14:textId="77777777" w:rsidR="00B228A1" w:rsidRPr="00B7623D" w:rsidRDefault="00B228A1" w:rsidP="00FA1BC9">
            <w:pPr>
              <w:jc w:val="both"/>
              <w:rPr>
                <w:rFonts w:asciiTheme="minorHAnsi" w:hAnsiTheme="minorHAnsi"/>
                <w:sz w:val="16"/>
                <w:szCs w:val="16"/>
                <w:lang w:val="de-DE"/>
              </w:rPr>
            </w:pPr>
            <w:r w:rsidRPr="00B7623D">
              <w:rPr>
                <w:rFonts w:asciiTheme="minorHAnsi" w:hAnsiTheme="minorHAnsi"/>
                <w:sz w:val="16"/>
                <w:szCs w:val="16"/>
                <w:lang w:val="de-DE"/>
              </w:rPr>
              <w:t>NEIN</w:t>
            </w:r>
          </w:p>
        </w:tc>
      </w:tr>
    </w:tbl>
    <w:p w14:paraId="68FEAD0E" w14:textId="59D897B5" w:rsidR="00B228A1" w:rsidRDefault="00B228A1" w:rsidP="00CB0B07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6540EF0A" w14:textId="071F4F3E" w:rsidR="00B228A1" w:rsidRDefault="00B228A1" w:rsidP="00CB0B07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572FB39F" w14:textId="5C0ABA25" w:rsidR="00B228A1" w:rsidRDefault="00B228A1" w:rsidP="00CB0B07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2294000D" w14:textId="77777777" w:rsidR="00B228A1" w:rsidRPr="00B7623D" w:rsidRDefault="00B228A1" w:rsidP="00CB0B07">
      <w:pPr>
        <w:pStyle w:val="Paragrafoelenco"/>
        <w:jc w:val="both"/>
        <w:rPr>
          <w:rFonts w:asciiTheme="minorHAnsi" w:hAnsiTheme="minorHAnsi"/>
          <w:sz w:val="22"/>
          <w:szCs w:val="22"/>
          <w:lang w:val="de-DE"/>
        </w:rPr>
      </w:pPr>
    </w:p>
    <w:p w14:paraId="22AF7919" w14:textId="744A674C" w:rsidR="00B0211C" w:rsidRDefault="002B7E2E" w:rsidP="00B0211C">
      <w:pPr>
        <w:pStyle w:val="Default"/>
        <w:numPr>
          <w:ilvl w:val="0"/>
          <w:numId w:val="1"/>
        </w:numPr>
        <w:suppressAutoHyphens w:val="0"/>
        <w:autoSpaceDE w:val="0"/>
        <w:autoSpaceDN w:val="0"/>
        <w:adjustRightInd w:val="0"/>
        <w:spacing w:line="276" w:lineRule="auto"/>
        <w:jc w:val="both"/>
        <w:rPr>
          <w:rFonts w:ascii="Trebuchet MS" w:hAnsi="Trebuchet MS"/>
          <w:sz w:val="18"/>
          <w:szCs w:val="18"/>
          <w:lang w:val="de-DE"/>
        </w:rPr>
      </w:pPr>
      <w:r w:rsidRPr="00B7623D">
        <w:rPr>
          <w:rFonts w:ascii="Trebuchet MS" w:hAnsi="Trebuchet MS"/>
          <w:sz w:val="18"/>
          <w:szCs w:val="18"/>
          <w:lang w:val="de-DE"/>
        </w:rPr>
        <w:t>Eintragung am Tag der Einreichung der Interessenbekundung auf der Pla</w:t>
      </w:r>
      <w:r w:rsidR="009609E7" w:rsidRPr="00B7623D">
        <w:rPr>
          <w:rFonts w:ascii="Trebuchet MS" w:hAnsi="Trebuchet MS"/>
          <w:sz w:val="18"/>
          <w:szCs w:val="18"/>
          <w:lang w:val="de-DE"/>
        </w:rPr>
        <w:t>ttf</w:t>
      </w:r>
      <w:r w:rsidRPr="00B7623D">
        <w:rPr>
          <w:rFonts w:ascii="Trebuchet MS" w:hAnsi="Trebuchet MS"/>
          <w:sz w:val="18"/>
          <w:szCs w:val="18"/>
          <w:lang w:val="de-DE"/>
        </w:rPr>
        <w:t>orm</w:t>
      </w:r>
      <w:r w:rsidR="00666DAB" w:rsidRPr="00B7623D">
        <w:rPr>
          <w:rFonts w:ascii="Trebuchet MS" w:hAnsi="Trebuchet MS"/>
          <w:sz w:val="18"/>
          <w:szCs w:val="18"/>
          <w:lang w:val="de-DE"/>
        </w:rPr>
        <w:t xml:space="preserve"> des elektronischen Markts der öffentlichen Verwaltung </w:t>
      </w:r>
      <w:r w:rsidR="00B228A1">
        <w:rPr>
          <w:rFonts w:ascii="Trebuchet MS" w:hAnsi="Trebuchet MS"/>
          <w:sz w:val="18"/>
          <w:szCs w:val="18"/>
          <w:lang w:val="de-DE"/>
        </w:rPr>
        <w:t>MEPA.</w:t>
      </w:r>
    </w:p>
    <w:tbl>
      <w:tblPr>
        <w:tblpPr w:leftFromText="141" w:rightFromText="141" w:vertAnchor="text" w:horzAnchor="margin" w:tblpXSpec="center" w:tblpY="15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</w:tblGrid>
      <w:tr w:rsidR="00B228A1" w:rsidRPr="00B7623D" w14:paraId="1E58B043" w14:textId="77777777" w:rsidTr="00FA1BC9">
        <w:trPr>
          <w:trHeight w:val="342"/>
        </w:trPr>
        <w:tc>
          <w:tcPr>
            <w:tcW w:w="496" w:type="dxa"/>
          </w:tcPr>
          <w:p w14:paraId="2589463F" w14:textId="77777777" w:rsidR="00B228A1" w:rsidRPr="00B7623D" w:rsidRDefault="00B228A1" w:rsidP="00FA1BC9">
            <w:pPr>
              <w:jc w:val="both"/>
              <w:rPr>
                <w:rFonts w:asciiTheme="minorHAnsi" w:hAnsiTheme="minorHAnsi"/>
                <w:sz w:val="16"/>
                <w:szCs w:val="16"/>
                <w:lang w:val="de-DE"/>
              </w:rPr>
            </w:pPr>
            <w:r w:rsidRPr="00B7623D">
              <w:rPr>
                <w:rFonts w:asciiTheme="minorHAnsi" w:hAnsiTheme="minorHAnsi"/>
                <w:sz w:val="16"/>
                <w:szCs w:val="16"/>
                <w:lang w:val="de-DE"/>
              </w:rPr>
              <w:t>JA</w:t>
            </w:r>
          </w:p>
        </w:tc>
      </w:tr>
      <w:tr w:rsidR="00B228A1" w:rsidRPr="00B7623D" w14:paraId="71902B44" w14:textId="77777777" w:rsidTr="00FA1BC9">
        <w:trPr>
          <w:trHeight w:val="340"/>
        </w:trPr>
        <w:tc>
          <w:tcPr>
            <w:tcW w:w="496" w:type="dxa"/>
          </w:tcPr>
          <w:p w14:paraId="4B6EB7DB" w14:textId="77777777" w:rsidR="00B228A1" w:rsidRPr="00B7623D" w:rsidRDefault="00B228A1" w:rsidP="00FA1BC9">
            <w:pPr>
              <w:jc w:val="both"/>
              <w:rPr>
                <w:rFonts w:asciiTheme="minorHAnsi" w:hAnsiTheme="minorHAnsi"/>
                <w:sz w:val="16"/>
                <w:szCs w:val="16"/>
                <w:lang w:val="de-DE"/>
              </w:rPr>
            </w:pPr>
            <w:r w:rsidRPr="00B7623D">
              <w:rPr>
                <w:rFonts w:asciiTheme="minorHAnsi" w:hAnsiTheme="minorHAnsi"/>
                <w:sz w:val="16"/>
                <w:szCs w:val="16"/>
                <w:lang w:val="de-DE"/>
              </w:rPr>
              <w:t>NEIN</w:t>
            </w:r>
          </w:p>
        </w:tc>
      </w:tr>
    </w:tbl>
    <w:p w14:paraId="6569C3CC" w14:textId="77777777" w:rsidR="00B228A1" w:rsidRPr="00B7623D" w:rsidRDefault="00B228A1" w:rsidP="00B228A1">
      <w:pPr>
        <w:pStyle w:val="Default"/>
        <w:suppressAutoHyphens w:val="0"/>
        <w:autoSpaceDE w:val="0"/>
        <w:autoSpaceDN w:val="0"/>
        <w:adjustRightInd w:val="0"/>
        <w:spacing w:line="276" w:lineRule="auto"/>
        <w:ind w:left="720"/>
        <w:jc w:val="both"/>
        <w:rPr>
          <w:rFonts w:ascii="Trebuchet MS" w:hAnsi="Trebuchet MS"/>
          <w:sz w:val="18"/>
          <w:szCs w:val="18"/>
          <w:lang w:val="de-DE"/>
        </w:rPr>
      </w:pPr>
      <w:bookmarkStart w:id="0" w:name="_GoBack"/>
      <w:bookmarkEnd w:id="0"/>
    </w:p>
    <w:p w14:paraId="18F11FFB" w14:textId="6BC33441" w:rsidR="008763FE" w:rsidRPr="00B7623D" w:rsidRDefault="008763FE" w:rsidP="00C9271F">
      <w:pPr>
        <w:jc w:val="both"/>
        <w:rPr>
          <w:rFonts w:asciiTheme="minorHAnsi" w:hAnsiTheme="minorHAnsi"/>
          <w:sz w:val="22"/>
          <w:szCs w:val="22"/>
          <w:lang w:val="de-DE"/>
        </w:rPr>
      </w:pPr>
    </w:p>
    <w:p w14:paraId="7564A20B" w14:textId="77777777" w:rsidR="008763FE" w:rsidRPr="00B7623D" w:rsidRDefault="008763FE" w:rsidP="00627C91">
      <w:pPr>
        <w:rPr>
          <w:rFonts w:asciiTheme="minorHAnsi" w:hAnsiTheme="minorHAnsi"/>
          <w:sz w:val="22"/>
          <w:szCs w:val="22"/>
          <w:lang w:val="de-DE"/>
        </w:rPr>
      </w:pPr>
    </w:p>
    <w:p w14:paraId="09B8134B" w14:textId="0C259098" w:rsidR="00C9271F" w:rsidRPr="00B7623D" w:rsidRDefault="0081293D" w:rsidP="00C9271F">
      <w:pPr>
        <w:jc w:val="center"/>
        <w:rPr>
          <w:rFonts w:ascii="Trebuchet MS" w:hAnsi="Trebuchet MS" w:cs="Arial"/>
          <w:b/>
          <w:sz w:val="22"/>
          <w:szCs w:val="22"/>
          <w:u w:val="single"/>
          <w:lang w:val="de-DE"/>
        </w:rPr>
      </w:pPr>
      <w:r w:rsidRPr="00B7623D">
        <w:rPr>
          <w:rFonts w:ascii="Trebuchet MS" w:hAnsi="Trebuchet MS" w:cs="Arial"/>
          <w:b/>
          <w:sz w:val="22"/>
          <w:szCs w:val="22"/>
          <w:u w:val="single"/>
          <w:lang w:val="de-DE"/>
        </w:rPr>
        <w:t>Er/sie erklärt:</w:t>
      </w:r>
    </w:p>
    <w:p w14:paraId="75C8E4C2" w14:textId="77777777" w:rsidR="00C9271F" w:rsidRPr="00B7623D" w:rsidRDefault="00C9271F" w:rsidP="00C9271F">
      <w:pPr>
        <w:jc w:val="center"/>
        <w:rPr>
          <w:rFonts w:ascii="Trebuchet MS" w:hAnsi="Trebuchet MS" w:cs="Arial"/>
          <w:sz w:val="22"/>
          <w:szCs w:val="22"/>
          <w:lang w:val="de-DE"/>
        </w:rPr>
      </w:pPr>
    </w:p>
    <w:p w14:paraId="36FCCF61" w14:textId="51E29F24" w:rsidR="00C9271F" w:rsidRPr="00B7623D" w:rsidRDefault="008B71F0" w:rsidP="00C9271F">
      <w:pPr>
        <w:pStyle w:val="Paragrafoelenco"/>
        <w:numPr>
          <w:ilvl w:val="0"/>
          <w:numId w:val="9"/>
        </w:numPr>
        <w:suppressAutoHyphens w:val="0"/>
        <w:spacing w:after="200" w:line="276" w:lineRule="auto"/>
        <w:jc w:val="both"/>
        <w:rPr>
          <w:rFonts w:ascii="Trebuchet MS" w:hAnsi="Trebuchet MS" w:cs="Arial"/>
          <w:sz w:val="18"/>
          <w:szCs w:val="18"/>
          <w:lang w:val="de-DE"/>
        </w:rPr>
      </w:pPr>
      <w:r w:rsidRPr="00B7623D">
        <w:rPr>
          <w:rFonts w:ascii="Trebuchet MS" w:hAnsi="Trebuchet MS" w:cs="Arial"/>
          <w:sz w:val="18"/>
          <w:szCs w:val="18"/>
          <w:lang w:val="de-DE"/>
        </w:rPr>
        <w:t xml:space="preserve">Nicht an einem eventuell späteren </w:t>
      </w:r>
      <w:r w:rsidR="00666DAB" w:rsidRPr="00B7623D">
        <w:rPr>
          <w:rFonts w:ascii="Trebuchet MS" w:hAnsi="Trebuchet MS" w:cs="Arial"/>
          <w:sz w:val="18"/>
          <w:szCs w:val="18"/>
          <w:lang w:val="de-DE"/>
        </w:rPr>
        <w:t>Zuweisungs</w:t>
      </w:r>
      <w:r w:rsidRPr="00B7623D">
        <w:rPr>
          <w:rFonts w:ascii="Trebuchet MS" w:hAnsi="Trebuchet MS" w:cs="Arial"/>
          <w:sz w:val="18"/>
          <w:szCs w:val="18"/>
          <w:lang w:val="de-DE"/>
        </w:rPr>
        <w:t xml:space="preserve">verfahren in mehreren Zusammenschlüssen, </w:t>
      </w:r>
      <w:r w:rsidR="00666DAB" w:rsidRPr="00B7623D">
        <w:rPr>
          <w:rFonts w:ascii="Trebuchet MS" w:hAnsi="Trebuchet MS" w:cs="Arial"/>
          <w:sz w:val="18"/>
          <w:szCs w:val="18"/>
          <w:lang w:val="de-DE"/>
        </w:rPr>
        <w:t>Interessensvereinigungen</w:t>
      </w:r>
      <w:r w:rsidRPr="00B7623D">
        <w:rPr>
          <w:rFonts w:ascii="Trebuchet MS" w:hAnsi="Trebuchet MS" w:cs="Arial"/>
          <w:sz w:val="18"/>
          <w:szCs w:val="18"/>
          <w:lang w:val="de-DE"/>
        </w:rPr>
        <w:t xml:space="preserve">, EWIV oder Unternehmenskette teilzunehmen, auch nicht individuell bei Teilnahme am Verfahren in Zusammenschluss, </w:t>
      </w:r>
      <w:r w:rsidR="00666DAB" w:rsidRPr="00B7623D">
        <w:rPr>
          <w:rFonts w:ascii="Trebuchet MS" w:hAnsi="Trebuchet MS" w:cs="Arial"/>
          <w:sz w:val="18"/>
          <w:szCs w:val="18"/>
          <w:lang w:val="de-DE"/>
        </w:rPr>
        <w:t xml:space="preserve">Interessensvereinigung, </w:t>
      </w:r>
      <w:r w:rsidRPr="00B7623D">
        <w:rPr>
          <w:rFonts w:ascii="Trebuchet MS" w:hAnsi="Trebuchet MS" w:cs="Arial"/>
          <w:sz w:val="18"/>
          <w:szCs w:val="18"/>
          <w:lang w:val="de-DE"/>
        </w:rPr>
        <w:t xml:space="preserve"> EWIV oder Unternehmenskette,</w:t>
      </w:r>
    </w:p>
    <w:p w14:paraId="1BAC7B1B" w14:textId="77777777" w:rsidR="00C9271F" w:rsidRPr="00B7623D" w:rsidRDefault="00C9271F" w:rsidP="00C9271F">
      <w:pPr>
        <w:jc w:val="both"/>
        <w:rPr>
          <w:rFonts w:ascii="Trebuchet MS" w:hAnsi="Trebuchet MS" w:cs="Arial"/>
          <w:sz w:val="18"/>
          <w:szCs w:val="18"/>
          <w:lang w:val="de-DE" w:eastAsia="en-US"/>
        </w:rPr>
      </w:pPr>
    </w:p>
    <w:p w14:paraId="42FB7D7F" w14:textId="70C698E9" w:rsidR="00C9271F" w:rsidRPr="00B7623D" w:rsidRDefault="00B262C5" w:rsidP="00C9271F">
      <w:pPr>
        <w:pStyle w:val="Paragrafoelenco"/>
        <w:numPr>
          <w:ilvl w:val="0"/>
          <w:numId w:val="9"/>
        </w:numPr>
        <w:suppressAutoHyphens w:val="0"/>
        <w:spacing w:after="200" w:line="276" w:lineRule="auto"/>
        <w:jc w:val="both"/>
        <w:rPr>
          <w:rFonts w:ascii="Trebuchet MS" w:hAnsi="Trebuchet MS" w:cs="Arial"/>
          <w:sz w:val="18"/>
          <w:szCs w:val="18"/>
          <w:lang w:val="de-DE"/>
        </w:rPr>
      </w:pPr>
      <w:r w:rsidRPr="00B7623D">
        <w:rPr>
          <w:rFonts w:ascii="Trebuchet MS" w:hAnsi="Trebuchet MS" w:cs="Arial"/>
          <w:sz w:val="18"/>
          <w:szCs w:val="18"/>
          <w:lang w:val="de-DE"/>
        </w:rPr>
        <w:t xml:space="preserve">Ausdrücklich, bedingungs- oder vorbehaltslos die in der diesbezüglichen </w:t>
      </w:r>
      <w:r w:rsidR="00666DAB" w:rsidRPr="00B7623D">
        <w:rPr>
          <w:rFonts w:ascii="Trebuchet MS" w:hAnsi="Trebuchet MS" w:cs="Arial"/>
          <w:sz w:val="18"/>
          <w:szCs w:val="18"/>
          <w:lang w:val="de-DE"/>
        </w:rPr>
        <w:t>B</w:t>
      </w:r>
      <w:r w:rsidRPr="00B7623D">
        <w:rPr>
          <w:rFonts w:ascii="Trebuchet MS" w:hAnsi="Trebuchet MS" w:cs="Arial"/>
          <w:sz w:val="18"/>
          <w:szCs w:val="18"/>
          <w:lang w:val="de-DE"/>
        </w:rPr>
        <w:t>ekanntmachung für Interessensbekundung zur Teilnahm an der vorliegenden Markt</w:t>
      </w:r>
      <w:r w:rsidR="00666DAB" w:rsidRPr="00B7623D">
        <w:rPr>
          <w:rFonts w:ascii="Trebuchet MS" w:hAnsi="Trebuchet MS" w:cs="Arial"/>
          <w:sz w:val="18"/>
          <w:szCs w:val="18"/>
          <w:lang w:val="de-DE"/>
        </w:rPr>
        <w:t xml:space="preserve">umfrage vorgesehen Bedingungen </w:t>
      </w:r>
      <w:r w:rsidRPr="00B7623D">
        <w:rPr>
          <w:rFonts w:ascii="Trebuchet MS" w:hAnsi="Trebuchet MS" w:cs="Arial"/>
          <w:sz w:val="18"/>
          <w:szCs w:val="18"/>
          <w:lang w:val="de-DE"/>
        </w:rPr>
        <w:t>zu akzeptieren,</w:t>
      </w:r>
    </w:p>
    <w:p w14:paraId="450A3DF0" w14:textId="77777777" w:rsidR="00C9271F" w:rsidRPr="00B7623D" w:rsidRDefault="00C9271F" w:rsidP="00C9271F">
      <w:pPr>
        <w:pStyle w:val="Paragrafoelenco"/>
        <w:rPr>
          <w:rFonts w:ascii="Trebuchet MS" w:hAnsi="Trebuchet MS" w:cs="Arial"/>
          <w:sz w:val="18"/>
          <w:szCs w:val="18"/>
          <w:lang w:val="de-DE"/>
        </w:rPr>
      </w:pPr>
    </w:p>
    <w:p w14:paraId="34F700FF" w14:textId="77777777" w:rsidR="00C9271F" w:rsidRPr="00B7623D" w:rsidRDefault="00C9271F" w:rsidP="00C9271F">
      <w:pPr>
        <w:pStyle w:val="Paragrafoelenco"/>
        <w:jc w:val="both"/>
        <w:rPr>
          <w:rFonts w:ascii="Trebuchet MS" w:hAnsi="Trebuchet MS" w:cs="Arial"/>
          <w:sz w:val="18"/>
          <w:szCs w:val="18"/>
          <w:lang w:val="de-DE"/>
        </w:rPr>
      </w:pPr>
    </w:p>
    <w:p w14:paraId="02EE0431" w14:textId="0184C792" w:rsidR="00C9271F" w:rsidRPr="00B7623D" w:rsidRDefault="00666DAB" w:rsidP="00C9271F">
      <w:pPr>
        <w:pStyle w:val="Paragrafoelenco"/>
        <w:numPr>
          <w:ilvl w:val="0"/>
          <w:numId w:val="9"/>
        </w:numPr>
        <w:suppressAutoHyphens w:val="0"/>
        <w:spacing w:after="200" w:line="276" w:lineRule="auto"/>
        <w:jc w:val="both"/>
        <w:rPr>
          <w:rFonts w:ascii="Trebuchet MS" w:hAnsi="Trebuchet MS" w:cs="Arial"/>
          <w:sz w:val="18"/>
          <w:szCs w:val="18"/>
          <w:lang w:val="de-DE"/>
        </w:rPr>
      </w:pPr>
      <w:r w:rsidRPr="00B7623D">
        <w:rPr>
          <w:rFonts w:ascii="Trebuchet MS" w:hAnsi="Trebuchet MS" w:cs="Arial"/>
          <w:sz w:val="18"/>
          <w:szCs w:val="18"/>
          <w:lang w:val="de-DE"/>
        </w:rPr>
        <w:t xml:space="preserve">Den </w:t>
      </w:r>
      <w:r w:rsidR="00B262C5" w:rsidRPr="00B7623D">
        <w:rPr>
          <w:rFonts w:ascii="Trebuchet MS" w:hAnsi="Trebuchet MS" w:cs="Arial"/>
          <w:sz w:val="18"/>
          <w:szCs w:val="18"/>
          <w:lang w:val="de-DE"/>
        </w:rPr>
        <w:t>EVTZ Euregio Ohne Grenzen m.b.H. zur Ausstellung einer Kopie aller zur Teilnahme an d</w:t>
      </w:r>
      <w:r w:rsidRPr="00B7623D">
        <w:rPr>
          <w:rFonts w:ascii="Trebuchet MS" w:hAnsi="Trebuchet MS" w:cs="Arial"/>
          <w:sz w:val="18"/>
          <w:szCs w:val="18"/>
          <w:lang w:val="de-DE"/>
        </w:rPr>
        <w:t>iesem</w:t>
      </w:r>
      <w:r w:rsidR="00B262C5" w:rsidRPr="00B7623D">
        <w:rPr>
          <w:rFonts w:ascii="Trebuchet MS" w:hAnsi="Trebuchet MS" w:cs="Arial"/>
          <w:sz w:val="18"/>
          <w:szCs w:val="18"/>
          <w:lang w:val="de-DE"/>
        </w:rPr>
        <w:t xml:space="preserve"> Verfahren eingereichten Unterlagen zu ermächtigen, </w:t>
      </w:r>
      <w:r w:rsidRPr="00B7623D">
        <w:rPr>
          <w:rFonts w:ascii="Trebuchet MS" w:hAnsi="Trebuchet MS" w:cs="Arial"/>
          <w:sz w:val="18"/>
          <w:szCs w:val="18"/>
          <w:lang w:val="de-DE"/>
        </w:rPr>
        <w:t>falls</w:t>
      </w:r>
      <w:r w:rsidR="00B262C5" w:rsidRPr="00B7623D">
        <w:rPr>
          <w:rFonts w:ascii="Trebuchet MS" w:hAnsi="Trebuchet MS" w:cs="Arial"/>
          <w:sz w:val="18"/>
          <w:szCs w:val="18"/>
          <w:lang w:val="de-DE"/>
        </w:rPr>
        <w:t xml:space="preserve"> ein Teilnehmer an der Ausschreibung im Sinne des Gesetzes 241/90 das Zugriffsrecht auf die Urkunden geltend machen sollte,</w:t>
      </w:r>
    </w:p>
    <w:p w14:paraId="30A9733D" w14:textId="77777777" w:rsidR="008763FE" w:rsidRPr="00B7623D" w:rsidRDefault="008763FE" w:rsidP="00627C91">
      <w:pPr>
        <w:rPr>
          <w:rFonts w:asciiTheme="minorHAnsi" w:hAnsiTheme="minorHAnsi"/>
          <w:sz w:val="22"/>
          <w:szCs w:val="22"/>
          <w:lang w:val="de-DE"/>
        </w:rPr>
      </w:pPr>
    </w:p>
    <w:p w14:paraId="65A83572" w14:textId="77777777" w:rsidR="008763FE" w:rsidRPr="00B7623D" w:rsidRDefault="008763FE" w:rsidP="00627C91">
      <w:pPr>
        <w:rPr>
          <w:rFonts w:asciiTheme="minorHAnsi" w:hAnsiTheme="minorHAnsi"/>
          <w:sz w:val="22"/>
          <w:szCs w:val="22"/>
          <w:lang w:val="de-DE"/>
        </w:rPr>
      </w:pPr>
    </w:p>
    <w:p w14:paraId="169F83BA" w14:textId="38509D3C" w:rsidR="00627C91" w:rsidRPr="00B7623D" w:rsidRDefault="0081293D" w:rsidP="00C9271F">
      <w:pPr>
        <w:jc w:val="center"/>
        <w:rPr>
          <w:rFonts w:asciiTheme="minorHAnsi" w:hAnsiTheme="minorHAnsi"/>
          <w:b/>
          <w:sz w:val="22"/>
          <w:szCs w:val="22"/>
          <w:lang w:val="de-DE"/>
        </w:rPr>
      </w:pPr>
      <w:r w:rsidRPr="00B7623D">
        <w:rPr>
          <w:rFonts w:asciiTheme="minorHAnsi" w:hAnsiTheme="minorHAnsi"/>
          <w:b/>
          <w:sz w:val="22"/>
          <w:szCs w:val="22"/>
          <w:lang w:val="de-DE"/>
        </w:rPr>
        <w:t>ANBEI:</w:t>
      </w:r>
    </w:p>
    <w:p w14:paraId="008D46AC" w14:textId="77777777" w:rsidR="00627C91" w:rsidRPr="00B228A1" w:rsidRDefault="00627C91" w:rsidP="00B228A1">
      <w:pPr>
        <w:pStyle w:val="Paragrafoelenco"/>
        <w:suppressAutoHyphens w:val="0"/>
        <w:spacing w:after="200" w:line="276" w:lineRule="auto"/>
        <w:jc w:val="both"/>
        <w:rPr>
          <w:rFonts w:ascii="Trebuchet MS" w:hAnsi="Trebuchet MS" w:cs="Arial"/>
          <w:sz w:val="18"/>
          <w:szCs w:val="18"/>
          <w:lang w:val="de-DE"/>
        </w:rPr>
      </w:pPr>
    </w:p>
    <w:p w14:paraId="22554313" w14:textId="6D5FD183" w:rsidR="00C9271F" w:rsidRPr="00B7623D" w:rsidRDefault="00C9271F" w:rsidP="00B228A1">
      <w:pPr>
        <w:pStyle w:val="Paragrafoelenco"/>
        <w:numPr>
          <w:ilvl w:val="0"/>
          <w:numId w:val="11"/>
        </w:numPr>
        <w:suppressAutoHyphens w:val="0"/>
        <w:spacing w:after="200" w:line="360" w:lineRule="auto"/>
        <w:jc w:val="both"/>
        <w:rPr>
          <w:rFonts w:ascii="Trebuchet MS" w:hAnsi="Trebuchet MS" w:cs="Arial"/>
          <w:sz w:val="18"/>
          <w:szCs w:val="18"/>
          <w:lang w:val="de-DE"/>
        </w:rPr>
      </w:pPr>
      <w:r w:rsidRPr="00B7623D">
        <w:rPr>
          <w:rFonts w:ascii="Trebuchet MS" w:hAnsi="Trebuchet MS" w:cs="Arial"/>
          <w:sz w:val="18"/>
          <w:szCs w:val="18"/>
          <w:lang w:val="de-DE"/>
        </w:rPr>
        <w:t xml:space="preserve"> </w:t>
      </w:r>
      <w:r w:rsidR="00FA10DC" w:rsidRPr="00B7623D">
        <w:rPr>
          <w:rFonts w:ascii="Trebuchet MS" w:hAnsi="Trebuchet MS" w:cs="Arial"/>
          <w:sz w:val="18"/>
          <w:szCs w:val="18"/>
          <w:lang w:val="de-DE"/>
        </w:rPr>
        <w:t xml:space="preserve">Datierte und unterzeichnete, gemäß europäischem Vordruck verfasste Unternehmenspräsentation, aus der die spezifischen verlangten und oben erklärten </w:t>
      </w:r>
      <w:r w:rsidR="0081293D" w:rsidRPr="00B7623D">
        <w:rPr>
          <w:rFonts w:ascii="Trebuchet MS" w:hAnsi="Trebuchet MS" w:cs="Arial"/>
          <w:sz w:val="18"/>
          <w:szCs w:val="18"/>
          <w:lang w:val="de-DE"/>
        </w:rPr>
        <w:t xml:space="preserve">Anforderungen hervorgehen, mit ausdrücklicher Zustimmung zur Bearbeitung der personenbezogenen Daten im Sinne des </w:t>
      </w:r>
      <w:r w:rsidR="0082151E" w:rsidRPr="00B7623D">
        <w:rPr>
          <w:rFonts w:ascii="Trebuchet MS" w:hAnsi="Trebuchet MS" w:cs="Arial"/>
          <w:sz w:val="18"/>
          <w:szCs w:val="18"/>
          <w:lang w:val="de-DE"/>
        </w:rPr>
        <w:t>G.v.D</w:t>
      </w:r>
      <w:r w:rsidR="0081293D" w:rsidRPr="00B7623D">
        <w:rPr>
          <w:rFonts w:ascii="Trebuchet MS" w:hAnsi="Trebuchet MS" w:cs="Arial"/>
          <w:sz w:val="18"/>
          <w:szCs w:val="18"/>
          <w:lang w:val="de-DE"/>
        </w:rPr>
        <w:t>. Nr. 196/2003 i.d.g.F.</w:t>
      </w:r>
      <w:r w:rsidRPr="00B7623D">
        <w:rPr>
          <w:rFonts w:ascii="Trebuchet MS" w:hAnsi="Trebuchet MS" w:cs="Arial"/>
          <w:sz w:val="18"/>
          <w:szCs w:val="18"/>
          <w:lang w:val="de-DE"/>
        </w:rPr>
        <w:t xml:space="preserve"> </w:t>
      </w:r>
    </w:p>
    <w:p w14:paraId="02A0B3A8" w14:textId="1C658DF9" w:rsidR="00C9271F" w:rsidRPr="00B7623D" w:rsidRDefault="00FA10DC" w:rsidP="00B228A1">
      <w:pPr>
        <w:pStyle w:val="Paragrafoelenco"/>
        <w:numPr>
          <w:ilvl w:val="0"/>
          <w:numId w:val="11"/>
        </w:numPr>
        <w:suppressAutoHyphens w:val="0"/>
        <w:spacing w:after="200" w:line="360" w:lineRule="auto"/>
        <w:jc w:val="both"/>
        <w:rPr>
          <w:rFonts w:ascii="Trebuchet MS" w:hAnsi="Trebuchet MS" w:cs="Arial"/>
          <w:sz w:val="18"/>
          <w:szCs w:val="18"/>
          <w:lang w:val="de-DE"/>
        </w:rPr>
      </w:pPr>
      <w:r w:rsidRPr="00B7623D">
        <w:rPr>
          <w:rFonts w:ascii="Trebuchet MS" w:hAnsi="Trebuchet MS" w:cs="Arial"/>
          <w:sz w:val="18"/>
          <w:szCs w:val="18"/>
          <w:lang w:val="de-DE"/>
        </w:rPr>
        <w:t>Fotokopie eines gültigen Ausweises des Unterzeichnenden (</w:t>
      </w:r>
      <w:r w:rsidR="00666DAB" w:rsidRPr="00B7623D">
        <w:rPr>
          <w:rFonts w:ascii="Trebuchet MS" w:hAnsi="Trebuchet MS" w:cs="Arial"/>
          <w:sz w:val="18"/>
          <w:szCs w:val="18"/>
          <w:lang w:val="de-DE"/>
        </w:rPr>
        <w:t>wird</w:t>
      </w:r>
      <w:r w:rsidRPr="00B7623D">
        <w:rPr>
          <w:rFonts w:ascii="Trebuchet MS" w:hAnsi="Trebuchet MS" w:cs="Arial"/>
          <w:sz w:val="18"/>
          <w:szCs w:val="18"/>
          <w:lang w:val="de-DE"/>
        </w:rPr>
        <w:t xml:space="preserve"> zur Vermeidung des Ausschlusses vom Verfahren </w:t>
      </w:r>
      <w:r w:rsidR="00666DAB" w:rsidRPr="00B7623D">
        <w:rPr>
          <w:rFonts w:ascii="Trebuchet MS" w:hAnsi="Trebuchet MS" w:cs="Arial"/>
          <w:sz w:val="18"/>
          <w:szCs w:val="18"/>
          <w:lang w:val="de-DE"/>
        </w:rPr>
        <w:t xml:space="preserve">verlangt </w:t>
      </w:r>
      <w:r w:rsidRPr="00B7623D">
        <w:rPr>
          <w:rFonts w:ascii="Trebuchet MS" w:hAnsi="Trebuchet MS" w:cs="Arial"/>
          <w:sz w:val="18"/>
          <w:szCs w:val="18"/>
          <w:lang w:val="de-DE"/>
        </w:rPr>
        <w:t xml:space="preserve">– </w:t>
      </w:r>
      <w:r w:rsidR="00666DAB" w:rsidRPr="00B7623D">
        <w:rPr>
          <w:rFonts w:ascii="Trebuchet MS" w:hAnsi="Trebuchet MS" w:cs="Arial"/>
          <w:sz w:val="18"/>
          <w:szCs w:val="18"/>
          <w:lang w:val="de-DE"/>
        </w:rPr>
        <w:t>A</w:t>
      </w:r>
      <w:r w:rsidRPr="00B7623D">
        <w:rPr>
          <w:rFonts w:ascii="Trebuchet MS" w:hAnsi="Trebuchet MS" w:cs="Arial"/>
          <w:sz w:val="18"/>
          <w:szCs w:val="18"/>
          <w:lang w:val="de-DE"/>
        </w:rPr>
        <w:t>us</w:t>
      </w:r>
      <w:r w:rsidR="00666DAB" w:rsidRPr="00B7623D">
        <w:rPr>
          <w:rFonts w:ascii="Trebuchet MS" w:hAnsi="Trebuchet MS" w:cs="Arial"/>
          <w:sz w:val="18"/>
          <w:szCs w:val="18"/>
          <w:lang w:val="de-DE"/>
        </w:rPr>
        <w:t>nahme</w:t>
      </w:r>
      <w:r w:rsidRPr="00B7623D">
        <w:rPr>
          <w:rFonts w:ascii="Trebuchet MS" w:hAnsi="Trebuchet MS" w:cs="Arial"/>
          <w:sz w:val="18"/>
          <w:szCs w:val="18"/>
          <w:lang w:val="de-DE"/>
        </w:rPr>
        <w:t xml:space="preserve"> </w:t>
      </w:r>
      <w:r w:rsidR="00666DAB" w:rsidRPr="00B7623D">
        <w:rPr>
          <w:rFonts w:ascii="Trebuchet MS" w:hAnsi="Trebuchet MS" w:cs="Arial"/>
          <w:sz w:val="18"/>
          <w:szCs w:val="18"/>
          <w:lang w:val="de-DE"/>
        </w:rPr>
        <w:t>ein</w:t>
      </w:r>
      <w:r w:rsidRPr="00B7623D">
        <w:rPr>
          <w:rFonts w:ascii="Trebuchet MS" w:hAnsi="Trebuchet MS" w:cs="Arial"/>
          <w:sz w:val="18"/>
          <w:szCs w:val="18"/>
          <w:lang w:val="de-DE"/>
        </w:rPr>
        <w:t xml:space="preserve"> mit digitaler Unterschrift unterzeichnete Antrag).</w:t>
      </w:r>
    </w:p>
    <w:p w14:paraId="2CB7A1AA" w14:textId="20C8D3B7" w:rsidR="00ED6406" w:rsidRPr="00B7623D" w:rsidRDefault="00FA10DC" w:rsidP="00B228A1">
      <w:pPr>
        <w:pStyle w:val="Paragrafoelenco"/>
        <w:numPr>
          <w:ilvl w:val="0"/>
          <w:numId w:val="11"/>
        </w:numPr>
        <w:suppressAutoHyphens w:val="0"/>
        <w:spacing w:after="200" w:line="360" w:lineRule="auto"/>
        <w:jc w:val="both"/>
        <w:rPr>
          <w:rFonts w:ascii="Trebuchet MS" w:hAnsi="Trebuchet MS" w:cs="Arial"/>
          <w:sz w:val="18"/>
          <w:szCs w:val="18"/>
          <w:lang w:val="de-DE"/>
        </w:rPr>
      </w:pPr>
      <w:r w:rsidRPr="00B7623D">
        <w:rPr>
          <w:rFonts w:ascii="Trebuchet MS" w:hAnsi="Trebuchet MS" w:cs="Arial"/>
          <w:sz w:val="18"/>
          <w:szCs w:val="18"/>
          <w:lang w:val="de-DE"/>
        </w:rPr>
        <w:t xml:space="preserve">CV der Mitarbeiter, die das Wirtschaftssubjekt für die Dienstleistung beabsichtigt, einzusetzen. </w:t>
      </w:r>
      <w:r w:rsidR="00666DAB" w:rsidRPr="00B7623D">
        <w:rPr>
          <w:rFonts w:ascii="Trebuchet MS" w:hAnsi="Trebuchet MS" w:cs="Arial"/>
          <w:sz w:val="18"/>
          <w:szCs w:val="18"/>
          <w:lang w:val="de-DE"/>
        </w:rPr>
        <w:t>Diese</w:t>
      </w:r>
      <w:r w:rsidRPr="00B7623D">
        <w:rPr>
          <w:rFonts w:ascii="Trebuchet MS" w:hAnsi="Trebuchet MS" w:cs="Arial"/>
          <w:sz w:val="18"/>
          <w:szCs w:val="18"/>
          <w:lang w:val="de-DE"/>
        </w:rPr>
        <w:t xml:space="preserve"> müssen von den Mitarbeitern datiert und unterschrieben </w:t>
      </w:r>
      <w:r w:rsidR="0082151E" w:rsidRPr="00B7623D">
        <w:rPr>
          <w:rFonts w:ascii="Trebuchet MS" w:hAnsi="Trebuchet MS" w:cs="Arial"/>
          <w:sz w:val="18"/>
          <w:szCs w:val="18"/>
          <w:lang w:val="de-DE"/>
        </w:rPr>
        <w:t>werden</w:t>
      </w:r>
    </w:p>
    <w:p w14:paraId="1BC1D1A6" w14:textId="77777777" w:rsidR="00ED6406" w:rsidRPr="00B7623D" w:rsidRDefault="00ED6406" w:rsidP="00B228A1">
      <w:pPr>
        <w:spacing w:line="360" w:lineRule="auto"/>
        <w:rPr>
          <w:rFonts w:asciiTheme="minorHAnsi" w:hAnsiTheme="minorHAnsi"/>
          <w:sz w:val="22"/>
          <w:szCs w:val="22"/>
          <w:lang w:val="de-DE"/>
        </w:rPr>
      </w:pPr>
    </w:p>
    <w:p w14:paraId="69D6813A" w14:textId="579BC1BA" w:rsidR="00ED6406" w:rsidRPr="00B7623D" w:rsidRDefault="00ED6406" w:rsidP="00ED6406">
      <w:pPr>
        <w:rPr>
          <w:rFonts w:asciiTheme="minorHAnsi" w:hAnsiTheme="minorHAnsi"/>
          <w:sz w:val="22"/>
          <w:szCs w:val="22"/>
          <w:lang w:val="de-DE"/>
        </w:rPr>
      </w:pPr>
    </w:p>
    <w:p w14:paraId="0D63F343" w14:textId="4E77FA06" w:rsidR="00C9271F" w:rsidRPr="00B7623D" w:rsidRDefault="00C9271F" w:rsidP="00ED6406">
      <w:pPr>
        <w:rPr>
          <w:rFonts w:asciiTheme="minorHAnsi" w:hAnsiTheme="minorHAnsi"/>
          <w:sz w:val="22"/>
          <w:szCs w:val="22"/>
          <w:lang w:val="de-DE"/>
        </w:rPr>
      </w:pPr>
    </w:p>
    <w:p w14:paraId="6BBFAA38" w14:textId="20B97C5F" w:rsidR="00C9271F" w:rsidRPr="00B7623D" w:rsidRDefault="00FA10DC" w:rsidP="00ED6406">
      <w:pPr>
        <w:rPr>
          <w:rFonts w:asciiTheme="minorHAnsi" w:hAnsiTheme="minorHAnsi"/>
          <w:sz w:val="22"/>
          <w:szCs w:val="22"/>
          <w:lang w:val="de-DE"/>
        </w:rPr>
      </w:pPr>
      <w:r w:rsidRPr="00B7623D">
        <w:rPr>
          <w:rFonts w:asciiTheme="minorHAnsi" w:hAnsiTheme="minorHAnsi"/>
          <w:sz w:val="22"/>
          <w:szCs w:val="22"/>
          <w:lang w:val="de-DE"/>
        </w:rPr>
        <w:t>Ort</w:t>
      </w:r>
      <w:r w:rsidR="00C9271F" w:rsidRPr="00B7623D">
        <w:rPr>
          <w:rFonts w:asciiTheme="minorHAnsi" w:hAnsiTheme="minorHAnsi"/>
          <w:sz w:val="22"/>
          <w:szCs w:val="22"/>
          <w:lang w:val="de-DE"/>
        </w:rPr>
        <w:t xml:space="preserve"> </w:t>
      </w:r>
    </w:p>
    <w:p w14:paraId="3D61990B" w14:textId="6438FF67" w:rsidR="00C9271F" w:rsidRPr="00B7623D" w:rsidRDefault="00C9271F" w:rsidP="00ED6406">
      <w:pPr>
        <w:rPr>
          <w:rFonts w:asciiTheme="minorHAnsi" w:hAnsiTheme="minorHAnsi"/>
          <w:sz w:val="22"/>
          <w:szCs w:val="22"/>
          <w:lang w:val="de-DE"/>
        </w:rPr>
      </w:pPr>
    </w:p>
    <w:p w14:paraId="79AB0C66" w14:textId="6FD559D9" w:rsidR="00C9271F" w:rsidRPr="00B7623D" w:rsidRDefault="00FA10DC" w:rsidP="00ED6406">
      <w:pPr>
        <w:rPr>
          <w:rFonts w:asciiTheme="minorHAnsi" w:hAnsiTheme="minorHAnsi"/>
          <w:sz w:val="22"/>
          <w:szCs w:val="22"/>
          <w:lang w:val="de-DE"/>
        </w:rPr>
      </w:pPr>
      <w:r w:rsidRPr="00B7623D">
        <w:rPr>
          <w:rFonts w:asciiTheme="minorHAnsi" w:hAnsiTheme="minorHAnsi"/>
          <w:sz w:val="22"/>
          <w:szCs w:val="22"/>
          <w:lang w:val="de-DE"/>
        </w:rPr>
        <w:t>Datum</w:t>
      </w:r>
    </w:p>
    <w:p w14:paraId="0C2A9453" w14:textId="5888F7BD" w:rsidR="00C9271F" w:rsidRPr="00B7623D" w:rsidRDefault="00C9271F" w:rsidP="00ED6406">
      <w:pPr>
        <w:rPr>
          <w:rFonts w:asciiTheme="minorHAnsi" w:hAnsiTheme="minorHAnsi"/>
          <w:sz w:val="22"/>
          <w:szCs w:val="22"/>
          <w:lang w:val="de-DE"/>
        </w:rPr>
      </w:pPr>
    </w:p>
    <w:p w14:paraId="1994E15C" w14:textId="2908317F" w:rsidR="00C9271F" w:rsidRPr="00B7623D" w:rsidRDefault="00FA10DC" w:rsidP="00ED6406">
      <w:pPr>
        <w:rPr>
          <w:rFonts w:asciiTheme="minorHAnsi" w:hAnsiTheme="minorHAnsi"/>
          <w:sz w:val="22"/>
          <w:szCs w:val="22"/>
          <w:lang w:val="de-DE"/>
        </w:rPr>
      </w:pPr>
      <w:r w:rsidRPr="00B7623D">
        <w:rPr>
          <w:rFonts w:asciiTheme="minorHAnsi" w:hAnsiTheme="minorHAnsi"/>
          <w:sz w:val="22"/>
          <w:szCs w:val="22"/>
          <w:lang w:val="de-DE"/>
        </w:rPr>
        <w:t>Unterschrift</w:t>
      </w:r>
    </w:p>
    <w:p w14:paraId="3A5F9CEB" w14:textId="77777777" w:rsidR="0082151E" w:rsidRPr="00B7623D" w:rsidRDefault="0082151E" w:rsidP="00ED6406">
      <w:pPr>
        <w:rPr>
          <w:rFonts w:asciiTheme="minorHAnsi" w:hAnsiTheme="minorHAnsi"/>
          <w:sz w:val="22"/>
          <w:szCs w:val="22"/>
          <w:lang w:val="de-DE"/>
        </w:rPr>
      </w:pPr>
    </w:p>
    <w:sectPr w:rsidR="0082151E" w:rsidRPr="00B7623D" w:rsidSect="00F53D5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cimaWE Rg">
    <w:altName w:val="Calibri"/>
    <w:panose1 w:val="02000000000000000000"/>
    <w:charset w:val="00"/>
    <w:family w:val="auto"/>
    <w:pitch w:val="variable"/>
    <w:sig w:usb0="800000AF" w:usb1="5000205B" w:usb2="00000000" w:usb3="00000000" w:csb0="0000009B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D4FCF"/>
    <w:multiLevelType w:val="hybridMultilevel"/>
    <w:tmpl w:val="8E828164"/>
    <w:lvl w:ilvl="0" w:tplc="3ADA07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23101"/>
    <w:multiLevelType w:val="hybridMultilevel"/>
    <w:tmpl w:val="1A826390"/>
    <w:lvl w:ilvl="0" w:tplc="F232F518">
      <w:start w:val="1"/>
      <w:numFmt w:val="decimal"/>
      <w:lvlText w:val="%1)"/>
      <w:lvlJc w:val="left"/>
      <w:pPr>
        <w:ind w:left="720" w:hanging="360"/>
      </w:pPr>
      <w:rPr>
        <w:b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CE43E0"/>
    <w:multiLevelType w:val="hybridMultilevel"/>
    <w:tmpl w:val="7892F312"/>
    <w:lvl w:ilvl="0" w:tplc="04100017">
      <w:start w:val="1"/>
      <w:numFmt w:val="lowerLetter"/>
      <w:lvlText w:val="%1)"/>
      <w:lvlJc w:val="left"/>
      <w:pPr>
        <w:ind w:left="1080" w:hanging="360"/>
      </w:pPr>
    </w:lvl>
    <w:lvl w:ilvl="1" w:tplc="04100019">
      <w:start w:val="1"/>
      <w:numFmt w:val="lowerLetter"/>
      <w:lvlText w:val="%2."/>
      <w:lvlJc w:val="left"/>
      <w:pPr>
        <w:ind w:left="1800" w:hanging="360"/>
      </w:pPr>
    </w:lvl>
    <w:lvl w:ilvl="2" w:tplc="89FE526A">
      <w:start w:val="1"/>
      <w:numFmt w:val="decimal"/>
      <w:lvlText w:val="%3."/>
      <w:lvlJc w:val="left"/>
      <w:pPr>
        <w:ind w:left="360" w:hanging="360"/>
      </w:pPr>
      <w:rPr>
        <w:rFonts w:hint="default"/>
      </w:r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0172ED"/>
    <w:multiLevelType w:val="hybridMultilevel"/>
    <w:tmpl w:val="8E828164"/>
    <w:lvl w:ilvl="0" w:tplc="3ADA07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702C3A"/>
    <w:multiLevelType w:val="hybridMultilevel"/>
    <w:tmpl w:val="BC14C9B2"/>
    <w:lvl w:ilvl="0" w:tplc="00000004">
      <w:start w:val="1"/>
      <w:numFmt w:val="bullet"/>
      <w:lvlText w:val=""/>
      <w:lvlJc w:val="left"/>
      <w:pPr>
        <w:ind w:left="360" w:hanging="360"/>
      </w:pPr>
      <w:rPr>
        <w:rFonts w:ascii="Wingdings 2" w:hAnsi="Wingdings 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77C68ED"/>
    <w:multiLevelType w:val="hybridMultilevel"/>
    <w:tmpl w:val="6AC23664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2348C5"/>
    <w:multiLevelType w:val="hybridMultilevel"/>
    <w:tmpl w:val="51965A42"/>
    <w:lvl w:ilvl="0" w:tplc="23E2DE4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18"/>
        <w:szCs w:val="18"/>
      </w:rPr>
    </w:lvl>
    <w:lvl w:ilvl="1" w:tplc="9604C28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E559F6"/>
    <w:multiLevelType w:val="hybridMultilevel"/>
    <w:tmpl w:val="0734BE2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530227F"/>
    <w:multiLevelType w:val="multilevel"/>
    <w:tmpl w:val="39445F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5D574E3"/>
    <w:multiLevelType w:val="hybridMultilevel"/>
    <w:tmpl w:val="5C1CFB5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3D461F"/>
    <w:multiLevelType w:val="hybridMultilevel"/>
    <w:tmpl w:val="6AE2BAF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183954"/>
    <w:multiLevelType w:val="multilevel"/>
    <w:tmpl w:val="39445F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5"/>
  </w:num>
  <w:num w:numId="3">
    <w:abstractNumId w:val="9"/>
  </w:num>
  <w:num w:numId="4">
    <w:abstractNumId w:val="4"/>
  </w:num>
  <w:num w:numId="5">
    <w:abstractNumId w:val="6"/>
  </w:num>
  <w:num w:numId="6">
    <w:abstractNumId w:val="2"/>
  </w:num>
  <w:num w:numId="7">
    <w:abstractNumId w:val="7"/>
  </w:num>
  <w:num w:numId="8">
    <w:abstractNumId w:val="10"/>
  </w:num>
  <w:num w:numId="9">
    <w:abstractNumId w:val="0"/>
  </w:num>
  <w:num w:numId="10">
    <w:abstractNumId w:val="8"/>
  </w:num>
  <w:num w:numId="11">
    <w:abstractNumId w:val="3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LGwMDM3NDAxNTZT0lEKTi0uzszPAykwqgUA6Gat8CwAAAA="/>
  </w:docVars>
  <w:rsids>
    <w:rsidRoot w:val="00ED64D8"/>
    <w:rsid w:val="000042C7"/>
    <w:rsid w:val="000853E0"/>
    <w:rsid w:val="000D3F2C"/>
    <w:rsid w:val="000E7EC2"/>
    <w:rsid w:val="001F4D41"/>
    <w:rsid w:val="00250A50"/>
    <w:rsid w:val="0026262D"/>
    <w:rsid w:val="002B7E2E"/>
    <w:rsid w:val="002E08C6"/>
    <w:rsid w:val="00305ACA"/>
    <w:rsid w:val="003E0CD3"/>
    <w:rsid w:val="004D47C5"/>
    <w:rsid w:val="00564884"/>
    <w:rsid w:val="00595916"/>
    <w:rsid w:val="00627C91"/>
    <w:rsid w:val="00653A0D"/>
    <w:rsid w:val="00666DAB"/>
    <w:rsid w:val="00675310"/>
    <w:rsid w:val="00720353"/>
    <w:rsid w:val="00746C75"/>
    <w:rsid w:val="0081293D"/>
    <w:rsid w:val="0082151E"/>
    <w:rsid w:val="00840420"/>
    <w:rsid w:val="00861E96"/>
    <w:rsid w:val="008763FE"/>
    <w:rsid w:val="008B2639"/>
    <w:rsid w:val="008B71F0"/>
    <w:rsid w:val="008D4D8B"/>
    <w:rsid w:val="008E779E"/>
    <w:rsid w:val="00943444"/>
    <w:rsid w:val="009609E7"/>
    <w:rsid w:val="0098015D"/>
    <w:rsid w:val="00A3603C"/>
    <w:rsid w:val="00B0211C"/>
    <w:rsid w:val="00B228A1"/>
    <w:rsid w:val="00B262C5"/>
    <w:rsid w:val="00B35C23"/>
    <w:rsid w:val="00B46FEE"/>
    <w:rsid w:val="00B7623D"/>
    <w:rsid w:val="00B9703E"/>
    <w:rsid w:val="00BF1A84"/>
    <w:rsid w:val="00BF6CB5"/>
    <w:rsid w:val="00C37EC6"/>
    <w:rsid w:val="00C9271F"/>
    <w:rsid w:val="00CB0B07"/>
    <w:rsid w:val="00CF23D7"/>
    <w:rsid w:val="00D60FF0"/>
    <w:rsid w:val="00D76381"/>
    <w:rsid w:val="00D830E9"/>
    <w:rsid w:val="00DB617E"/>
    <w:rsid w:val="00DC21D3"/>
    <w:rsid w:val="00DE16F3"/>
    <w:rsid w:val="00E01D2B"/>
    <w:rsid w:val="00E86E82"/>
    <w:rsid w:val="00ED6406"/>
    <w:rsid w:val="00ED64D8"/>
    <w:rsid w:val="00F262F6"/>
    <w:rsid w:val="00F53D55"/>
    <w:rsid w:val="00F6643A"/>
    <w:rsid w:val="00F6701F"/>
    <w:rsid w:val="00F7151A"/>
    <w:rsid w:val="00F96892"/>
    <w:rsid w:val="00FA10DC"/>
    <w:rsid w:val="00FA7DF5"/>
    <w:rsid w:val="00FD3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31CD3F"/>
  <w15:docId w15:val="{05AF0140-D1AD-4BDD-B5F6-42ED1D155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ED64D8"/>
    <w:pPr>
      <w:suppressAutoHyphens/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val="it-IT" w:eastAsia="zh-C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ED64D8"/>
    <w:pPr>
      <w:suppressAutoHyphens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it-IT" w:eastAsia="zh-CN"/>
    </w:rPr>
  </w:style>
  <w:style w:type="character" w:styleId="Collegamentoipertestuale">
    <w:name w:val="Hyperlink"/>
    <w:basedOn w:val="Carpredefinitoparagrafo"/>
    <w:uiPriority w:val="99"/>
    <w:unhideWhenUsed/>
    <w:rsid w:val="00ED64D8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ED64D8"/>
    <w:rPr>
      <w:color w:val="605E5C"/>
      <w:shd w:val="clear" w:color="auto" w:fill="E1DFDD"/>
    </w:rPr>
  </w:style>
  <w:style w:type="paragraph" w:customStyle="1" w:styleId="LO-Normal">
    <w:name w:val="LO-Normal"/>
    <w:rsid w:val="00ED64D8"/>
    <w:pPr>
      <w:suppressAutoHyphens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sl-SI" w:eastAsia="zh-CN" w:bidi="sl-SI"/>
    </w:rPr>
  </w:style>
  <w:style w:type="paragraph" w:customStyle="1" w:styleId="Contenutotabella">
    <w:name w:val="Contenuto tabella"/>
    <w:basedOn w:val="Normale"/>
    <w:rsid w:val="00ED64D8"/>
    <w:pPr>
      <w:suppressLineNumbers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D64D8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D64D8"/>
    <w:rPr>
      <w:rFonts w:ascii="Segoe UI" w:eastAsia="Times New Roman" w:hAnsi="Segoe UI" w:cs="Segoe UI"/>
      <w:color w:val="00000A"/>
      <w:sz w:val="18"/>
      <w:szCs w:val="18"/>
      <w:lang w:val="it-IT" w:eastAsia="zh-CN"/>
    </w:rPr>
  </w:style>
  <w:style w:type="paragraph" w:styleId="Paragrafoelenco">
    <w:name w:val="List Paragraph"/>
    <w:basedOn w:val="Normale"/>
    <w:uiPriority w:val="34"/>
    <w:qFormat/>
    <w:rsid w:val="00ED64D8"/>
    <w:pPr>
      <w:ind w:left="720"/>
      <w:contextualSpacing/>
    </w:pPr>
  </w:style>
  <w:style w:type="paragraph" w:styleId="Pidipagina">
    <w:name w:val="footer"/>
    <w:basedOn w:val="Normale"/>
    <w:link w:val="PidipaginaCarattere"/>
    <w:rsid w:val="00ED64D8"/>
    <w:pPr>
      <w:suppressLineNumbers/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rsid w:val="00ED64D8"/>
    <w:rPr>
      <w:rFonts w:ascii="Times New Roman" w:eastAsia="Times New Roman" w:hAnsi="Times New Roman" w:cs="Times New Roman"/>
      <w:color w:val="00000A"/>
      <w:sz w:val="24"/>
      <w:szCs w:val="24"/>
      <w:lang w:val="it-IT" w:eastAsia="zh-CN"/>
    </w:rPr>
  </w:style>
  <w:style w:type="paragraph" w:styleId="Corpodeltesto2">
    <w:name w:val="Body Text 2"/>
    <w:basedOn w:val="Normale"/>
    <w:link w:val="Corpodeltesto2Carattere"/>
    <w:rsid w:val="00C9271F"/>
    <w:pPr>
      <w:shd w:val="clear" w:color="00FFFF" w:fill="auto"/>
      <w:suppressAutoHyphens w:val="0"/>
      <w:jc w:val="both"/>
    </w:pPr>
    <w:rPr>
      <w:snapToGrid w:val="0"/>
      <w:color w:val="auto"/>
      <w:szCs w:val="20"/>
      <w:lang w:eastAsia="it-IT"/>
    </w:rPr>
  </w:style>
  <w:style w:type="character" w:customStyle="1" w:styleId="Corpodeltesto2Carattere">
    <w:name w:val="Corpo del testo 2 Carattere"/>
    <w:basedOn w:val="Carpredefinitoparagrafo"/>
    <w:link w:val="Corpodeltesto2"/>
    <w:rsid w:val="00C9271F"/>
    <w:rPr>
      <w:rFonts w:ascii="Times New Roman" w:eastAsia="Times New Roman" w:hAnsi="Times New Roman" w:cs="Times New Roman"/>
      <w:snapToGrid w:val="0"/>
      <w:sz w:val="24"/>
      <w:szCs w:val="20"/>
      <w:shd w:val="clear" w:color="00FFFF" w:fill="auto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18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3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gect@euregio-senzaconfini.eu" TargetMode="External"/><Relationship Id="rId5" Type="http://schemas.openxmlformats.org/officeDocument/2006/relationships/hyperlink" Target="mailto:gecteuregiosenzaconfini@pec.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38</Words>
  <Characters>7061</Characters>
  <Application>Microsoft Office Word</Application>
  <DocSecurity>0</DocSecurity>
  <Lines>58</Lines>
  <Paragraphs>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ia Comiati</dc:creator>
  <cp:lastModifiedBy>Fabbro Chiara</cp:lastModifiedBy>
  <cp:revision>2</cp:revision>
  <dcterms:created xsi:type="dcterms:W3CDTF">2021-09-16T10:04:00Z</dcterms:created>
  <dcterms:modified xsi:type="dcterms:W3CDTF">2021-09-16T10:04:00Z</dcterms:modified>
</cp:coreProperties>
</file>